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E917FE" w14:textId="177B5681" w:rsidR="00C84FBD" w:rsidRPr="00AB6CEF" w:rsidRDefault="00AB6CEF" w:rsidP="00AB6CEF">
      <w:pPr>
        <w:jc w:val="center"/>
        <w:rPr>
          <w:sz w:val="52"/>
          <w:szCs w:val="52"/>
        </w:rPr>
      </w:pPr>
      <w:r w:rsidRPr="00AB6CEF">
        <w:rPr>
          <w:rFonts w:hint="eastAsia"/>
          <w:sz w:val="52"/>
          <w:szCs w:val="52"/>
        </w:rPr>
        <w:t>麦当劳点</w:t>
      </w:r>
      <w:proofErr w:type="gramStart"/>
      <w:r w:rsidRPr="00AB6CEF">
        <w:rPr>
          <w:rFonts w:hint="eastAsia"/>
          <w:sz w:val="52"/>
          <w:szCs w:val="52"/>
        </w:rPr>
        <w:t>餐系统</w:t>
      </w:r>
      <w:proofErr w:type="gramEnd"/>
      <w:r w:rsidRPr="00AB6CEF">
        <w:rPr>
          <w:rFonts w:hint="eastAsia"/>
          <w:sz w:val="52"/>
          <w:szCs w:val="52"/>
        </w:rPr>
        <w:t>概要设计书</w:t>
      </w:r>
    </w:p>
    <w:p w14:paraId="5F04EBFE" w14:textId="69A8D748" w:rsidR="00AB6CEF" w:rsidRPr="00AB6CEF" w:rsidRDefault="00AB6CEF" w:rsidP="00AB6CEF">
      <w:pPr>
        <w:jc w:val="right"/>
        <w:rPr>
          <w:sz w:val="28"/>
          <w:szCs w:val="28"/>
        </w:rPr>
      </w:pPr>
      <w:r>
        <w:rPr>
          <w:rFonts w:hint="eastAsia"/>
        </w:rPr>
        <w:t xml:space="preserve"> </w:t>
      </w:r>
      <w:r w:rsidRPr="00AB6CEF">
        <w:rPr>
          <w:rFonts w:hint="eastAsia"/>
          <w:sz w:val="28"/>
          <w:szCs w:val="28"/>
        </w:rPr>
        <w:t>2023211311-2023211198-杜昊阳</w:t>
      </w:r>
    </w:p>
    <w:p w14:paraId="1D699A4A" w14:textId="44D1CE02" w:rsidR="00AB6CEF" w:rsidRDefault="00AB6CEF" w:rsidP="00AB6CEF">
      <w:pPr>
        <w:pStyle w:val="1"/>
      </w:pP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．</w:t>
      </w:r>
      <w:r w:rsidRPr="00AB6CEF">
        <w:rPr>
          <w:rFonts w:hint="eastAsia"/>
        </w:rPr>
        <w:t>麦当劳点</w:t>
      </w:r>
      <w:proofErr w:type="gramStart"/>
      <w:r w:rsidRPr="00AB6CEF">
        <w:rPr>
          <w:rFonts w:hint="eastAsia"/>
        </w:rPr>
        <w:t>餐系统</w:t>
      </w:r>
      <w:proofErr w:type="gramEnd"/>
      <w:r>
        <w:rPr>
          <w:rFonts w:hint="eastAsia"/>
        </w:rPr>
        <w:t>问题描述</w:t>
      </w:r>
    </w:p>
    <w:p w14:paraId="21522F2E" w14:textId="03E506C3" w:rsidR="00AB6CEF" w:rsidRPr="00AB6CEF" w:rsidRDefault="00AB6CEF" w:rsidP="00AB6CEF">
      <w:pPr>
        <w:pStyle w:val="2"/>
      </w:pPr>
      <w:r>
        <w:rPr>
          <w:rFonts w:hint="eastAsia"/>
        </w:rPr>
        <w:t>1.题面：</w:t>
      </w:r>
    </w:p>
    <w:p w14:paraId="6F7A7A76" w14:textId="77777777" w:rsidR="008B7B91" w:rsidRDefault="008B7B91" w:rsidP="008B7B91">
      <w:r>
        <w:t>2023年5月，麦当劳</w:t>
      </w:r>
      <w:proofErr w:type="gramStart"/>
      <w:r>
        <w:t>在北邮开业</w:t>
      </w:r>
      <w:proofErr w:type="gramEnd"/>
      <w:r>
        <w:t>。大量的学生去那里订餐。正因为如此，麦当劳的在线点</w:t>
      </w:r>
      <w:proofErr w:type="gramStart"/>
      <w:r>
        <w:t>餐系统</w:t>
      </w:r>
      <w:proofErr w:type="gramEnd"/>
      <w:r>
        <w:t>经常关闭以避免拥挤，尤其是在午餐和晚餐时间。该系统的关闭时间不确定。</w:t>
      </w:r>
      <w:proofErr w:type="gramStart"/>
      <w:r>
        <w:t>北邮的</w:t>
      </w:r>
      <w:proofErr w:type="gramEnd"/>
      <w:r>
        <w:t>学生认为这非常麻烦。</w:t>
      </w:r>
    </w:p>
    <w:p w14:paraId="48B906FD" w14:textId="77777777" w:rsidR="008B7B91" w:rsidRDefault="008B7B91" w:rsidP="008B7B91">
      <w:r>
        <w:rPr>
          <w:rFonts w:hint="eastAsia"/>
        </w:rPr>
        <w:t>然而，</w:t>
      </w:r>
      <w:proofErr w:type="gramStart"/>
      <w:r>
        <w:rPr>
          <w:rFonts w:hint="eastAsia"/>
        </w:rPr>
        <w:t>北邮学生</w:t>
      </w:r>
      <w:proofErr w:type="gramEnd"/>
      <w:r>
        <w:rPr>
          <w:rFonts w:hint="eastAsia"/>
        </w:rPr>
        <w:t>无所畏惧。北京邮电大学最优秀的学生之一</w:t>
      </w:r>
      <w:r>
        <w:t>(</w:t>
      </w:r>
      <w:proofErr w:type="gramStart"/>
      <w:r>
        <w:t>也是北邮</w:t>
      </w:r>
      <w:proofErr w:type="gramEnd"/>
      <w:r>
        <w:t>ICPC团队的一员)Zhai Xie (</w:t>
      </w:r>
      <w:proofErr w:type="spellStart"/>
      <w:r>
        <w:t>ThomasX</w:t>
      </w:r>
      <w:proofErr w:type="spellEnd"/>
      <w:r>
        <w:t>)在飞书上开发了一个实时监控机器人，它告诉我们麦当劳在线点</w:t>
      </w:r>
      <w:proofErr w:type="gramStart"/>
      <w:r>
        <w:t>餐系统</w:t>
      </w:r>
      <w:proofErr w:type="gramEnd"/>
      <w:r>
        <w:t>的实时状态。有了这个机器人，</w:t>
      </w:r>
      <w:proofErr w:type="gramStart"/>
      <w:r>
        <w:t>北邮学生</w:t>
      </w:r>
      <w:proofErr w:type="gramEnd"/>
      <w:r>
        <w:t xml:space="preserve">可以更方便地点餐。 </w:t>
      </w:r>
    </w:p>
    <w:p w14:paraId="7D4DF724" w14:textId="77777777" w:rsidR="008B7B91" w:rsidRDefault="008B7B91" w:rsidP="008B7B91">
      <w:r>
        <w:rPr>
          <w:rFonts w:hint="eastAsia"/>
        </w:rPr>
        <w:t>在这个问题中，需要你像他一样完成这个任务，开发一个系统来模拟麦当劳的在线点餐系统。</w:t>
      </w:r>
    </w:p>
    <w:p w14:paraId="330F1B1D" w14:textId="77777777" w:rsidR="008B7B91" w:rsidRDefault="008B7B91" w:rsidP="008B7B91">
      <w:proofErr w:type="gramStart"/>
      <w:r>
        <w:rPr>
          <w:rFonts w:hint="eastAsia"/>
        </w:rPr>
        <w:t>北邮的</w:t>
      </w:r>
      <w:proofErr w:type="gramEnd"/>
      <w:r>
        <w:rPr>
          <w:rFonts w:hint="eastAsia"/>
        </w:rPr>
        <w:t>麦当劳和它的点</w:t>
      </w:r>
      <w:proofErr w:type="gramStart"/>
      <w:r>
        <w:rPr>
          <w:rFonts w:hint="eastAsia"/>
        </w:rPr>
        <w:t>餐系统</w:t>
      </w:r>
      <w:proofErr w:type="gramEnd"/>
      <w:r>
        <w:rPr>
          <w:rFonts w:hint="eastAsia"/>
        </w:rPr>
        <w:t>在</w:t>
      </w:r>
      <w:r>
        <w:t>07:00:00开始工作，在22:00:01关闭。麦当劳一共有N种食物和M种套餐类型，每种套餐中包含多种食物，具体配置信息将在菜单文件 (</w:t>
      </w:r>
      <w:proofErr w:type="spellStart"/>
      <w:r>
        <w:t>dict.dic</w:t>
      </w:r>
      <w:proofErr w:type="spellEnd"/>
      <w:r>
        <w:t>) 中提供。对于制作和存储每种食物，规定第</w:t>
      </w:r>
      <w:proofErr w:type="spellStart"/>
      <w:r>
        <w:t>i</w:t>
      </w:r>
      <w:proofErr w:type="spellEnd"/>
      <w:r>
        <w:t>种食物在</w:t>
      </w:r>
      <w:proofErr w:type="spellStart"/>
      <w:r>
        <w:t>t_i</w:t>
      </w:r>
      <w:proofErr w:type="spellEnd"/>
      <w:r>
        <w:t>秒内完成，其最大存储容量为</w:t>
      </w:r>
      <w:proofErr w:type="spellStart"/>
      <w:r>
        <w:t>cap_i</w:t>
      </w:r>
      <w:proofErr w:type="spellEnd"/>
      <w:r>
        <w:t xml:space="preserve"> ，表示该种食物最多可以存储</w:t>
      </w:r>
      <w:proofErr w:type="spellStart"/>
      <w:r>
        <w:t>cap_i</w:t>
      </w:r>
      <w:proofErr w:type="spellEnd"/>
      <w:proofErr w:type="gramStart"/>
      <w:r>
        <w:t>个</w:t>
      </w:r>
      <w:proofErr w:type="gramEnd"/>
      <w:r>
        <w:t>。麦当劳系统每天开放前，所有食物存储容量都为0，在任何时间</w:t>
      </w:r>
      <w:proofErr w:type="gramStart"/>
      <w:r>
        <w:t>点如果</w:t>
      </w:r>
      <w:proofErr w:type="gramEnd"/>
      <w:r>
        <w:t>某种食物的存储量小于</w:t>
      </w:r>
      <w:proofErr w:type="spellStart"/>
      <w:r>
        <w:t>cap_i</w:t>
      </w:r>
      <w:proofErr w:type="spellEnd"/>
      <w:r>
        <w:t>，则会立即制作该食物，直到达到</w:t>
      </w:r>
      <w:proofErr w:type="spellStart"/>
      <w:r>
        <w:t>cap_i</w:t>
      </w:r>
      <w:proofErr w:type="spellEnd"/>
      <w:r>
        <w:t>。其中，不同种类食物可以同时制作，同种类食物只能依次制作。</w:t>
      </w:r>
    </w:p>
    <w:p w14:paraId="658FE4E6" w14:textId="77777777" w:rsidR="008B7B91" w:rsidRDefault="008B7B91" w:rsidP="008B7B91">
      <w:r>
        <w:rPr>
          <w:rFonts w:hint="eastAsia"/>
        </w:rPr>
        <w:t>从</w:t>
      </w:r>
      <w:r>
        <w:t>07:00:00到22:00:00(含)，学生可以在系统中点餐(如果系统未关闭)。每一天按照顺序有n</w:t>
      </w:r>
      <w:proofErr w:type="gramStart"/>
      <w:r>
        <w:t>个</w:t>
      </w:r>
      <w:proofErr w:type="gramEnd"/>
      <w:r>
        <w:t>订单，第</w:t>
      </w:r>
      <w:proofErr w:type="spellStart"/>
      <w:r>
        <w:t>i</w:t>
      </w:r>
      <w:proofErr w:type="spellEnd"/>
      <w:proofErr w:type="gramStart"/>
      <w:r>
        <w:t>个</w:t>
      </w:r>
      <w:proofErr w:type="gramEnd"/>
      <w:r>
        <w:t>订单发生在时间</w:t>
      </w:r>
      <w:proofErr w:type="spellStart"/>
      <w:r>
        <w:t>a_i:b_i:c_i</w:t>
      </w:r>
      <w:proofErr w:type="spellEnd"/>
      <w:r>
        <w:t>，其要求一份</w:t>
      </w:r>
      <w:proofErr w:type="spellStart"/>
      <w:r>
        <w:t>type_i</w:t>
      </w:r>
      <w:proofErr w:type="spellEnd"/>
      <w:r>
        <w:t>类型(</w:t>
      </w:r>
      <w:proofErr w:type="spellStart"/>
      <w:r>
        <w:t>type_i∈M_combo∪N_food</w:t>
      </w:r>
      <w:proofErr w:type="spellEnd"/>
      <w:r>
        <w:t>，其中</w:t>
      </w:r>
      <w:proofErr w:type="spellStart"/>
      <w:r>
        <w:t>M_combo</w:t>
      </w:r>
      <w:proofErr w:type="spellEnd"/>
      <w:r>
        <w:t>和</w:t>
      </w:r>
      <w:proofErr w:type="spellStart"/>
      <w:r>
        <w:t>N_food</w:t>
      </w:r>
      <w:proofErr w:type="spellEnd"/>
      <w:r>
        <w:t>分别表示全体的套餐和食物的集合)的套餐或食物。如果点餐时系统关闭，会导致点餐失败。22:00以后如果还有之前的订单未完成，则麦当劳会继续加班，且保证23:59:59(含)前一定能完成所有订单。</w:t>
      </w:r>
    </w:p>
    <w:p w14:paraId="5C4D42B0" w14:textId="77777777" w:rsidR="008B7B91" w:rsidRDefault="008B7B91" w:rsidP="008B7B91">
      <w:r>
        <w:rPr>
          <w:rFonts w:hint="eastAsia"/>
        </w:rPr>
        <w:t>对于订单处理存在如下规则：</w:t>
      </w:r>
      <w:r>
        <w:t xml:space="preserve"> </w:t>
      </w:r>
    </w:p>
    <w:p w14:paraId="1B0452CD" w14:textId="77777777" w:rsidR="008B7B91" w:rsidRDefault="008B7B91" w:rsidP="008B7B91">
      <w:r>
        <w:tab/>
        <w:t>在每一秒的开始，如果有新的食物完成，则首先存储食物，然后接受订单(如果存在)。</w:t>
      </w:r>
    </w:p>
    <w:p w14:paraId="0FE9356D" w14:textId="77777777" w:rsidR="008B7B91" w:rsidRDefault="008B7B91" w:rsidP="008B7B91">
      <w:r>
        <w:tab/>
        <w:t>订单按照“先来先到，异步处理”原则进行处理。</w:t>
      </w:r>
    </w:p>
    <w:p w14:paraId="00B35DDC" w14:textId="77777777" w:rsidR="008B7B91" w:rsidRDefault="008B7B91" w:rsidP="008B7B91">
      <w:r>
        <w:tab/>
        <w:t>先来先到：指的是对于有存量的食物，总会被分配给时间最早的订单(套餐或单点)。</w:t>
      </w:r>
    </w:p>
    <w:p w14:paraId="7C246A6E" w14:textId="77777777" w:rsidR="008B7B91" w:rsidRDefault="008B7B91" w:rsidP="008B7B91">
      <w:r>
        <w:tab/>
        <w:t xml:space="preserve">异步处理：指的是当一个订单(套餐或单点)因为请求的食物没有被全部满足时，不必等待该订单完成，可以直接处理下一个订单。 </w:t>
      </w:r>
    </w:p>
    <w:p w14:paraId="1C13EFEE" w14:textId="77777777" w:rsidR="008B7B91" w:rsidRDefault="008B7B91" w:rsidP="008B7B91">
      <w:r>
        <w:tab/>
        <w:t>食物一旦被分配给订单，就不能撤销。食物被分配给订单后，即便该订单尚未完成，该食物也不再占用对应类型的容量。</w:t>
      </w:r>
    </w:p>
    <w:p w14:paraId="43E8471E" w14:textId="77777777" w:rsidR="008B7B91" w:rsidRDefault="008B7B91" w:rsidP="008B7B91">
      <w:r>
        <w:tab/>
        <w:t>当订单(套餐或单点)中要求的所有食物，均已被分配给该订单，则该订单会立刻完成。</w:t>
      </w:r>
    </w:p>
    <w:p w14:paraId="40FD1294" w14:textId="77777777" w:rsidR="008B7B91" w:rsidRDefault="008B7B91" w:rsidP="008B7B91">
      <w:r>
        <w:tab/>
        <w:t xml:space="preserve">如果在某个时刻t_0，有人下了一个订单，并且该订单无法立刻完成，导致未完成订单的数量大于W_1，则系统立即自动关闭(不再接受订单)，但该订单仍然算作成功下单。 </w:t>
      </w:r>
    </w:p>
    <w:p w14:paraId="47BE98F3" w14:textId="77777777" w:rsidR="008B7B91" w:rsidRDefault="008B7B91" w:rsidP="008B7B91">
      <w:r>
        <w:tab/>
        <w:t xml:space="preserve">如果在某个时刻t_1，未完成订单的数量小于W_2，则系统将在1秒后重新打开。即系统可以接受t_1+1时刻的订单，而不能接受t_1时刻的订单。 </w:t>
      </w:r>
    </w:p>
    <w:p w14:paraId="75FE6C4E" w14:textId="77777777" w:rsidR="008B7B91" w:rsidRDefault="008B7B91" w:rsidP="008B7B91">
      <w:r>
        <w:rPr>
          <w:rFonts w:hint="eastAsia"/>
        </w:rPr>
        <w:t>你的系统需要输出：每一个订单是否下单成功，以及完成的时间。</w:t>
      </w:r>
      <w:r>
        <w:t xml:space="preserve"> </w:t>
      </w:r>
    </w:p>
    <w:p w14:paraId="70E487FF" w14:textId="7F4534E4" w:rsidR="00AB6CEF" w:rsidRDefault="00AB6CEF" w:rsidP="00AB6CEF">
      <w:pPr>
        <w:pStyle w:val="2"/>
      </w:pPr>
      <w:r>
        <w:rPr>
          <w:rFonts w:hint="eastAsia"/>
        </w:rPr>
        <w:lastRenderedPageBreak/>
        <w:t>2.菜单文件</w:t>
      </w:r>
    </w:p>
    <w:p w14:paraId="00E236F1" w14:textId="77777777" w:rsidR="008B7B91" w:rsidRPr="008B7B91" w:rsidRDefault="008B7B91" w:rsidP="008B7B91">
      <w:pPr>
        <w:pStyle w:val="FirstParagraph"/>
        <w:jc w:val="both"/>
        <w:rPr>
          <w:kern w:val="2"/>
          <w:sz w:val="21"/>
          <w:szCs w:val="22"/>
          <w:lang w:eastAsia="zh-CN"/>
        </w:rPr>
      </w:pPr>
      <w:r w:rsidRPr="008B7B91">
        <w:rPr>
          <w:kern w:val="2"/>
          <w:sz w:val="21"/>
          <w:szCs w:val="22"/>
          <w:lang w:eastAsia="zh-CN"/>
        </w:rPr>
        <w:t>本题为大家提供麦当劳的菜单文件</w:t>
      </w:r>
      <w:r w:rsidRPr="008B7B91">
        <w:rPr>
          <w:rFonts w:hint="eastAsia"/>
          <w:kern w:val="2"/>
          <w:sz w:val="21"/>
          <w:szCs w:val="22"/>
          <w:lang w:eastAsia="zh-CN"/>
        </w:rPr>
        <w:t>(</w:t>
      </w:r>
      <w:proofErr w:type="spellStart"/>
      <w:r w:rsidRPr="008B7B91">
        <w:rPr>
          <w:kern w:val="2"/>
          <w:sz w:val="21"/>
          <w:szCs w:val="22"/>
          <w:lang w:eastAsia="zh-CN"/>
        </w:rPr>
        <w:t>dict.dic</w:t>
      </w:r>
      <w:proofErr w:type="spellEnd"/>
      <w:r w:rsidRPr="008B7B91">
        <w:rPr>
          <w:kern w:val="2"/>
          <w:sz w:val="21"/>
          <w:szCs w:val="22"/>
          <w:lang w:eastAsia="zh-CN"/>
        </w:rPr>
        <w:t>)</w:t>
      </w:r>
      <w:r w:rsidRPr="008B7B91">
        <w:rPr>
          <w:rFonts w:hint="eastAsia"/>
          <w:kern w:val="2"/>
          <w:sz w:val="21"/>
          <w:szCs w:val="22"/>
          <w:lang w:eastAsia="zh-CN"/>
        </w:rPr>
        <w:t>，</w:t>
      </w:r>
      <w:r w:rsidRPr="008B7B91">
        <w:rPr>
          <w:kern w:val="2"/>
          <w:sz w:val="21"/>
          <w:szCs w:val="22"/>
          <w:lang w:eastAsia="zh-CN"/>
        </w:rPr>
        <w:t>按如下格式给出</w:t>
      </w:r>
      <w:r w:rsidRPr="008B7B91">
        <w:rPr>
          <w:rFonts w:hint="eastAsia"/>
          <w:kern w:val="2"/>
          <w:sz w:val="21"/>
          <w:szCs w:val="22"/>
          <w:lang w:eastAsia="zh-CN"/>
        </w:rPr>
        <w:t>：</w:t>
      </w:r>
    </w:p>
    <w:p w14:paraId="01625AE0" w14:textId="77777777" w:rsidR="008B7B91" w:rsidRPr="008B7B91" w:rsidRDefault="008B7B91" w:rsidP="008B7B91">
      <w:pPr>
        <w:pStyle w:val="a4"/>
        <w:jc w:val="both"/>
        <w:rPr>
          <w:kern w:val="2"/>
          <w:sz w:val="21"/>
          <w:szCs w:val="22"/>
          <w:lang w:eastAsia="zh-CN"/>
        </w:rPr>
      </w:pPr>
      <w:r w:rsidRPr="008B7B91">
        <w:rPr>
          <w:kern w:val="2"/>
          <w:sz w:val="21"/>
          <w:szCs w:val="22"/>
          <w:lang w:eastAsia="zh-CN"/>
        </w:rPr>
        <w:t>第一行给出</w:t>
      </w:r>
      <m:oMath>
        <m:r>
          <w:rPr>
            <w:rFonts w:ascii="Cambria Math" w:hAnsi="Cambria Math"/>
            <w:kern w:val="2"/>
            <w:sz w:val="21"/>
            <w:szCs w:val="22"/>
            <w:lang w:eastAsia="zh-CN"/>
          </w:rPr>
          <m:t>N</m:t>
        </m:r>
      </m:oMath>
      <w:r w:rsidRPr="008B7B91">
        <w:rPr>
          <w:kern w:val="2"/>
          <w:sz w:val="21"/>
          <w:szCs w:val="22"/>
          <w:lang w:eastAsia="zh-CN"/>
        </w:rPr>
        <w:t>和</w:t>
      </w:r>
      <m:oMath>
        <m:r>
          <w:rPr>
            <w:rFonts w:ascii="Cambria Math" w:hAnsi="Cambria Math"/>
            <w:kern w:val="2"/>
            <w:sz w:val="21"/>
            <w:szCs w:val="22"/>
            <w:lang w:eastAsia="zh-CN"/>
          </w:rPr>
          <m:t>M</m:t>
        </m:r>
      </m:oMath>
      <w:r w:rsidRPr="008B7B91">
        <w:rPr>
          <w:rFonts w:hint="eastAsia"/>
          <w:kern w:val="2"/>
          <w:sz w:val="21"/>
          <w:szCs w:val="22"/>
          <w:lang w:eastAsia="zh-CN"/>
        </w:rPr>
        <w:t>，</w:t>
      </w:r>
      <w:r w:rsidRPr="008B7B91">
        <w:rPr>
          <w:kern w:val="2"/>
          <w:sz w:val="21"/>
          <w:szCs w:val="22"/>
          <w:lang w:eastAsia="zh-CN"/>
        </w:rPr>
        <w:t>其中</w:t>
      </w:r>
      <m:oMath>
        <m:r>
          <w:rPr>
            <w:rFonts w:ascii="Cambria Math" w:hAnsi="Cambria Math"/>
            <w:kern w:val="2"/>
            <w:sz w:val="21"/>
            <w:szCs w:val="22"/>
            <w:lang w:eastAsia="zh-CN"/>
          </w:rPr>
          <m:t>N</m:t>
        </m:r>
      </m:oMath>
      <w:r w:rsidRPr="008B7B91">
        <w:rPr>
          <w:kern w:val="2"/>
          <w:sz w:val="21"/>
          <w:szCs w:val="22"/>
          <w:lang w:eastAsia="zh-CN"/>
        </w:rPr>
        <w:t>表示食物的种类数</w:t>
      </w:r>
      <w:r w:rsidRPr="008B7B91">
        <w:rPr>
          <w:rFonts w:hint="eastAsia"/>
          <w:kern w:val="2"/>
          <w:sz w:val="21"/>
          <w:szCs w:val="22"/>
          <w:lang w:eastAsia="zh-CN"/>
        </w:rPr>
        <w:t>(</w:t>
      </w:r>
      <m:oMath>
        <m:r>
          <m:rPr>
            <m:sty m:val="p"/>
          </m:rPr>
          <w:rPr>
            <w:rFonts w:ascii="Cambria Math" w:hAnsi="Cambria Math"/>
            <w:kern w:val="2"/>
            <w:sz w:val="21"/>
            <w:szCs w:val="22"/>
            <w:lang w:eastAsia="zh-CN"/>
          </w:rPr>
          <m:t>1≤</m:t>
        </m:r>
        <m:r>
          <w:rPr>
            <w:rFonts w:ascii="Cambria Math" w:hAnsi="Cambria Math"/>
            <w:kern w:val="2"/>
            <w:sz w:val="21"/>
            <w:szCs w:val="22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kern w:val="2"/>
            <w:sz w:val="21"/>
            <w:szCs w:val="22"/>
            <w:lang w:eastAsia="zh-CN"/>
          </w:rPr>
          <m:t>≤100</m:t>
        </m:r>
      </m:oMath>
      <w:r w:rsidRPr="008B7B91">
        <w:rPr>
          <w:kern w:val="2"/>
          <w:sz w:val="21"/>
          <w:szCs w:val="22"/>
          <w:lang w:eastAsia="zh-CN"/>
        </w:rPr>
        <w:t>)，</w:t>
      </w:r>
      <m:oMath>
        <m:r>
          <w:rPr>
            <w:rFonts w:ascii="Cambria Math" w:hAnsi="Cambria Math"/>
            <w:kern w:val="2"/>
            <w:sz w:val="21"/>
            <w:szCs w:val="22"/>
            <w:lang w:eastAsia="zh-CN"/>
          </w:rPr>
          <m:t>M</m:t>
        </m:r>
      </m:oMath>
      <w:r w:rsidRPr="008B7B91">
        <w:rPr>
          <w:kern w:val="2"/>
          <w:sz w:val="21"/>
          <w:szCs w:val="22"/>
          <w:lang w:eastAsia="zh-CN"/>
        </w:rPr>
        <w:t>表示套餐的种类数</w:t>
      </w:r>
      <w:r w:rsidRPr="008B7B91">
        <w:rPr>
          <w:rFonts w:hint="eastAsia"/>
          <w:kern w:val="2"/>
          <w:sz w:val="21"/>
          <w:szCs w:val="22"/>
          <w:lang w:eastAsia="zh-CN"/>
        </w:rPr>
        <w:t>(</w:t>
      </w:r>
      <m:oMath>
        <m:r>
          <m:rPr>
            <m:sty m:val="p"/>
          </m:rPr>
          <w:rPr>
            <w:rFonts w:ascii="Cambria Math" w:hAnsi="Cambria Math"/>
            <w:kern w:val="2"/>
            <w:sz w:val="21"/>
            <w:szCs w:val="22"/>
            <w:lang w:eastAsia="zh-CN"/>
          </w:rPr>
          <m:t>1≤</m:t>
        </m:r>
        <m:r>
          <w:rPr>
            <w:rFonts w:ascii="Cambria Math" w:hAnsi="Cambria Math"/>
            <w:kern w:val="2"/>
            <w:sz w:val="21"/>
            <w:szCs w:val="22"/>
            <w:lang w:eastAsia="zh-CN"/>
          </w:rPr>
          <m:t>M</m:t>
        </m:r>
        <m:r>
          <m:rPr>
            <m:sty m:val="p"/>
          </m:rPr>
          <w:rPr>
            <w:rFonts w:ascii="Cambria Math" w:hAnsi="Cambria Math"/>
            <w:kern w:val="2"/>
            <w:sz w:val="21"/>
            <w:szCs w:val="22"/>
            <w:lang w:eastAsia="zh-CN"/>
          </w:rPr>
          <m:t>≤100</m:t>
        </m:r>
      </m:oMath>
      <w:r w:rsidRPr="008B7B91">
        <w:rPr>
          <w:kern w:val="2"/>
          <w:sz w:val="21"/>
          <w:szCs w:val="22"/>
          <w:lang w:eastAsia="zh-CN"/>
        </w:rPr>
        <w:t>)。</w:t>
      </w:r>
    </w:p>
    <w:p w14:paraId="3544F401" w14:textId="77777777" w:rsidR="008B7B91" w:rsidRPr="008B7B91" w:rsidRDefault="008B7B91" w:rsidP="008B7B91">
      <w:pPr>
        <w:pStyle w:val="a4"/>
        <w:jc w:val="both"/>
        <w:rPr>
          <w:kern w:val="2"/>
          <w:sz w:val="21"/>
          <w:szCs w:val="22"/>
          <w:lang w:eastAsia="zh-CN"/>
        </w:rPr>
      </w:pPr>
      <w:r w:rsidRPr="008B7B91">
        <w:rPr>
          <w:kern w:val="2"/>
          <w:sz w:val="21"/>
          <w:szCs w:val="22"/>
          <w:lang w:eastAsia="zh-CN"/>
        </w:rPr>
        <w:t>第二行包含</w:t>
      </w:r>
      <m:oMath>
        <m:r>
          <w:rPr>
            <w:rFonts w:ascii="Cambria Math" w:hAnsi="Cambria Math"/>
            <w:kern w:val="2"/>
            <w:sz w:val="21"/>
            <w:szCs w:val="22"/>
            <w:lang w:eastAsia="zh-CN"/>
          </w:rPr>
          <m:t>N</m:t>
        </m:r>
      </m:oMath>
      <w:proofErr w:type="gramStart"/>
      <w:r w:rsidRPr="008B7B91">
        <w:rPr>
          <w:kern w:val="2"/>
          <w:sz w:val="21"/>
          <w:szCs w:val="22"/>
          <w:lang w:eastAsia="zh-CN"/>
        </w:rPr>
        <w:t>个</w:t>
      </w:r>
      <w:proofErr w:type="gramEnd"/>
      <w:r w:rsidRPr="008B7B91">
        <w:rPr>
          <w:kern w:val="2"/>
          <w:sz w:val="21"/>
          <w:szCs w:val="22"/>
          <w:lang w:eastAsia="zh-CN"/>
        </w:rPr>
        <w:t>字符串，</w:t>
      </w:r>
      <w:r w:rsidRPr="008B7B91">
        <w:rPr>
          <w:rFonts w:hint="eastAsia"/>
          <w:kern w:val="2"/>
          <w:sz w:val="21"/>
          <w:szCs w:val="22"/>
          <w:lang w:eastAsia="zh-CN"/>
        </w:rPr>
        <w:t xml:space="preserve">每个字符串 </w:t>
      </w:r>
      <m:oMath>
        <m:r>
          <w:rPr>
            <w:rFonts w:ascii="Cambria Math" w:hAnsi="Cambria Math"/>
            <w:kern w:val="2"/>
            <w:sz w:val="21"/>
            <w:szCs w:val="22"/>
            <w:lang w:eastAsia="zh-CN"/>
          </w:rPr>
          <m:t>nam</m:t>
        </m:r>
        <m:sSubSup>
          <m:sSubSupPr>
            <m:ctrl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</m:ctrlPr>
          </m:sSubSupPr>
          <m:e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i</m:t>
            </m:r>
          </m:sub>
          <m:sup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food</m:t>
            </m:r>
          </m:sup>
        </m:sSubSup>
      </m:oMath>
      <w:r w:rsidRPr="008B7B91">
        <w:rPr>
          <w:kern w:val="2"/>
          <w:sz w:val="21"/>
          <w:szCs w:val="22"/>
          <w:lang w:eastAsia="zh-CN"/>
        </w:rPr>
        <w:t>表示第</w:t>
      </w:r>
      <m:oMath>
        <m:r>
          <w:rPr>
            <w:rFonts w:ascii="Cambria Math" w:hAnsi="Cambria Math"/>
            <w:kern w:val="2"/>
            <w:sz w:val="21"/>
            <w:szCs w:val="22"/>
            <w:lang w:eastAsia="zh-CN"/>
          </w:rPr>
          <m:t>i</m:t>
        </m:r>
      </m:oMath>
      <w:r w:rsidRPr="008B7B91">
        <w:rPr>
          <w:kern w:val="2"/>
          <w:sz w:val="21"/>
          <w:szCs w:val="22"/>
          <w:lang w:eastAsia="zh-CN"/>
        </w:rPr>
        <w:t>种食物的名称</w:t>
      </w:r>
      <w:r w:rsidRPr="008B7B91">
        <w:rPr>
          <w:rFonts w:hint="eastAsia"/>
          <w:kern w:val="2"/>
          <w:sz w:val="21"/>
          <w:szCs w:val="22"/>
          <w:lang w:eastAsia="zh-CN"/>
        </w:rPr>
        <w:t>(不超过5</w:t>
      </w:r>
      <w:r w:rsidRPr="008B7B91">
        <w:rPr>
          <w:kern w:val="2"/>
          <w:sz w:val="21"/>
          <w:szCs w:val="22"/>
          <w:lang w:eastAsia="zh-CN"/>
        </w:rPr>
        <w:t>0</w:t>
      </w:r>
      <w:r w:rsidRPr="008B7B91">
        <w:rPr>
          <w:rFonts w:hint="eastAsia"/>
          <w:kern w:val="2"/>
          <w:sz w:val="21"/>
          <w:szCs w:val="22"/>
          <w:lang w:eastAsia="zh-CN"/>
        </w:rPr>
        <w:t>个字符</w:t>
      </w:r>
      <w:r w:rsidRPr="008B7B91">
        <w:rPr>
          <w:kern w:val="2"/>
          <w:sz w:val="21"/>
          <w:szCs w:val="22"/>
          <w:lang w:eastAsia="zh-CN"/>
        </w:rPr>
        <w:t>)。</w:t>
      </w:r>
    </w:p>
    <w:p w14:paraId="3151AB48" w14:textId="77777777" w:rsidR="008B7B91" w:rsidRPr="008B7B91" w:rsidRDefault="008B7B91" w:rsidP="008B7B91">
      <w:pPr>
        <w:pStyle w:val="a4"/>
        <w:jc w:val="both"/>
        <w:rPr>
          <w:kern w:val="2"/>
          <w:sz w:val="21"/>
          <w:szCs w:val="22"/>
          <w:lang w:eastAsia="zh-CN"/>
        </w:rPr>
      </w:pPr>
      <w:r w:rsidRPr="008B7B91">
        <w:rPr>
          <w:kern w:val="2"/>
          <w:sz w:val="21"/>
          <w:szCs w:val="22"/>
          <w:lang w:eastAsia="zh-CN"/>
        </w:rPr>
        <w:t>第三行包含</w:t>
      </w:r>
      <m:oMath>
        <m:r>
          <w:rPr>
            <w:rFonts w:ascii="Cambria Math" w:hAnsi="Cambria Math"/>
            <w:kern w:val="2"/>
            <w:sz w:val="21"/>
            <w:szCs w:val="22"/>
            <w:lang w:eastAsia="zh-CN"/>
          </w:rPr>
          <m:t>N</m:t>
        </m:r>
      </m:oMath>
      <w:proofErr w:type="gramStart"/>
      <w:r w:rsidRPr="008B7B91">
        <w:rPr>
          <w:kern w:val="2"/>
          <w:sz w:val="21"/>
          <w:szCs w:val="22"/>
          <w:lang w:eastAsia="zh-CN"/>
        </w:rPr>
        <w:t>个</w:t>
      </w:r>
      <w:proofErr w:type="gramEnd"/>
      <w:r w:rsidRPr="008B7B91">
        <w:rPr>
          <w:kern w:val="2"/>
          <w:sz w:val="21"/>
          <w:szCs w:val="22"/>
          <w:lang w:eastAsia="zh-CN"/>
        </w:rPr>
        <w:t>整数</w:t>
      </w:r>
      <m:oMath>
        <m:sSub>
          <m:sSubPr>
            <m:ctrl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kern w:val="2"/>
            <w:sz w:val="21"/>
            <w:szCs w:val="22"/>
            <w:lang w:eastAsia="zh-CN"/>
          </w:rPr>
          <m:t>,</m:t>
        </m:r>
        <m:sSub>
          <m:sSubPr>
            <m:ctrl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kern w:val="2"/>
            <w:sz w:val="21"/>
            <w:szCs w:val="22"/>
            <w:lang w:eastAsia="zh-CN"/>
          </w:rPr>
          <m:t>,...,</m:t>
        </m:r>
        <m:sSub>
          <m:sSubPr>
            <m:ctrl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N</m:t>
            </m:r>
          </m:sub>
        </m:sSub>
      </m:oMath>
      <w:r w:rsidRPr="008B7B91">
        <w:rPr>
          <w:kern w:val="2"/>
          <w:sz w:val="21"/>
          <w:szCs w:val="22"/>
          <w:lang w:eastAsia="zh-CN"/>
        </w:rPr>
        <w:t>(</w:t>
      </w:r>
      <m:oMath>
        <m:r>
          <m:rPr>
            <m:sty m:val="p"/>
          </m:rPr>
          <w:rPr>
            <w:rFonts w:ascii="Cambria Math" w:hAnsi="Cambria Math"/>
            <w:kern w:val="2"/>
            <w:sz w:val="21"/>
            <w:szCs w:val="22"/>
            <w:lang w:eastAsia="zh-CN"/>
          </w:rPr>
          <m:t>1≤</m:t>
        </m:r>
        <m:sSub>
          <m:sSubPr>
            <m:ctrl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kern w:val="2"/>
            <w:sz w:val="21"/>
            <w:szCs w:val="22"/>
            <w:lang w:eastAsia="zh-CN"/>
          </w:rPr>
          <m:t>≤70</m:t>
        </m:r>
      </m:oMath>
      <w:r w:rsidRPr="008B7B91">
        <w:rPr>
          <w:kern w:val="2"/>
          <w:sz w:val="21"/>
          <w:szCs w:val="22"/>
          <w:lang w:eastAsia="zh-CN"/>
        </w:rPr>
        <w:t>)，其中</w:t>
      </w:r>
      <m:oMath>
        <m:sSub>
          <m:sSubPr>
            <m:ctrl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i</m:t>
            </m:r>
          </m:sub>
        </m:sSub>
      </m:oMath>
      <w:r w:rsidRPr="008B7B91">
        <w:rPr>
          <w:kern w:val="2"/>
          <w:sz w:val="21"/>
          <w:szCs w:val="22"/>
          <w:lang w:eastAsia="zh-CN"/>
        </w:rPr>
        <w:t>表示第</w:t>
      </w:r>
      <m:oMath>
        <m:r>
          <w:rPr>
            <w:rFonts w:ascii="Cambria Math" w:hAnsi="Cambria Math"/>
            <w:kern w:val="2"/>
            <w:sz w:val="21"/>
            <w:szCs w:val="22"/>
            <w:lang w:eastAsia="zh-CN"/>
          </w:rPr>
          <m:t>i</m:t>
        </m:r>
      </m:oMath>
      <w:r w:rsidRPr="008B7B91">
        <w:rPr>
          <w:kern w:val="2"/>
          <w:sz w:val="21"/>
          <w:szCs w:val="22"/>
          <w:lang w:eastAsia="zh-CN"/>
        </w:rPr>
        <w:t>种食物的制作时长。</w:t>
      </w:r>
    </w:p>
    <w:p w14:paraId="2524BD57" w14:textId="77777777" w:rsidR="008B7B91" w:rsidRPr="008B7B91" w:rsidRDefault="008B7B91" w:rsidP="008B7B91">
      <w:pPr>
        <w:pStyle w:val="a4"/>
        <w:jc w:val="both"/>
        <w:rPr>
          <w:kern w:val="2"/>
          <w:sz w:val="21"/>
          <w:szCs w:val="22"/>
          <w:lang w:eastAsia="zh-CN"/>
        </w:rPr>
      </w:pPr>
      <w:r w:rsidRPr="008B7B91">
        <w:rPr>
          <w:kern w:val="2"/>
          <w:sz w:val="21"/>
          <w:szCs w:val="22"/>
          <w:lang w:eastAsia="zh-CN"/>
        </w:rPr>
        <w:t>第四行包含</w:t>
      </w:r>
      <m:oMath>
        <m:r>
          <w:rPr>
            <w:rFonts w:ascii="Cambria Math" w:hAnsi="Cambria Math"/>
            <w:kern w:val="2"/>
            <w:sz w:val="21"/>
            <w:szCs w:val="22"/>
            <w:lang w:eastAsia="zh-CN"/>
          </w:rPr>
          <m:t>N</m:t>
        </m:r>
      </m:oMath>
      <w:proofErr w:type="gramStart"/>
      <w:r w:rsidRPr="008B7B91">
        <w:rPr>
          <w:kern w:val="2"/>
          <w:sz w:val="21"/>
          <w:szCs w:val="22"/>
          <w:lang w:eastAsia="zh-CN"/>
        </w:rPr>
        <w:t>个</w:t>
      </w:r>
      <w:proofErr w:type="gramEnd"/>
      <w:r w:rsidRPr="008B7B91">
        <w:rPr>
          <w:kern w:val="2"/>
          <w:sz w:val="21"/>
          <w:szCs w:val="22"/>
          <w:lang w:eastAsia="zh-CN"/>
        </w:rPr>
        <w:t>整数</w:t>
      </w:r>
      <m:oMath>
        <m:r>
          <w:rPr>
            <w:rFonts w:ascii="Cambria Math" w:hAnsi="Cambria Math"/>
            <w:kern w:val="2"/>
            <w:sz w:val="21"/>
            <w:szCs w:val="22"/>
            <w:lang w:eastAsia="zh-CN"/>
          </w:rPr>
          <m:t>ca</m:t>
        </m:r>
        <m:sSub>
          <m:sSubPr>
            <m:ctrl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kern w:val="2"/>
            <w:sz w:val="21"/>
            <w:szCs w:val="22"/>
            <w:lang w:eastAsia="zh-CN"/>
          </w:rPr>
          <m:t>,</m:t>
        </m:r>
        <m:r>
          <w:rPr>
            <w:rFonts w:ascii="Cambria Math" w:hAnsi="Cambria Math"/>
            <w:kern w:val="2"/>
            <w:sz w:val="21"/>
            <w:szCs w:val="22"/>
            <w:lang w:eastAsia="zh-CN"/>
          </w:rPr>
          <m:t>ca</m:t>
        </m:r>
        <m:sSub>
          <m:sSubPr>
            <m:ctrl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kern w:val="2"/>
            <w:sz w:val="21"/>
            <w:szCs w:val="22"/>
            <w:lang w:eastAsia="zh-CN"/>
          </w:rPr>
          <m:t>,...,</m:t>
        </m:r>
        <m:r>
          <w:rPr>
            <w:rFonts w:ascii="Cambria Math" w:hAnsi="Cambria Math"/>
            <w:kern w:val="2"/>
            <w:sz w:val="21"/>
            <w:szCs w:val="22"/>
            <w:lang w:eastAsia="zh-CN"/>
          </w:rPr>
          <m:t>ca</m:t>
        </m:r>
        <m:sSub>
          <m:sSubPr>
            <m:ctrl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N</m:t>
            </m:r>
          </m:sub>
        </m:sSub>
      </m:oMath>
      <w:r w:rsidRPr="008B7B91">
        <w:rPr>
          <w:kern w:val="2"/>
          <w:sz w:val="21"/>
          <w:szCs w:val="22"/>
          <w:lang w:eastAsia="zh-CN"/>
        </w:rPr>
        <w:t>(</w:t>
      </w:r>
      <m:oMath>
        <m:r>
          <m:rPr>
            <m:sty m:val="p"/>
          </m:rPr>
          <w:rPr>
            <w:rFonts w:ascii="Cambria Math" w:hAnsi="Cambria Math"/>
            <w:kern w:val="2"/>
            <w:sz w:val="21"/>
            <w:szCs w:val="22"/>
            <w:lang w:eastAsia="zh-CN"/>
          </w:rPr>
          <m:t>1≤</m:t>
        </m:r>
        <m:r>
          <w:rPr>
            <w:rFonts w:ascii="Cambria Math" w:hAnsi="Cambria Math"/>
            <w:kern w:val="2"/>
            <w:sz w:val="21"/>
            <w:szCs w:val="22"/>
            <w:lang w:eastAsia="zh-CN"/>
          </w:rPr>
          <m:t>ca</m:t>
        </m:r>
        <m:sSub>
          <m:sSubPr>
            <m:ctrl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kern w:val="2"/>
            <w:sz w:val="21"/>
            <w:szCs w:val="22"/>
            <w:lang w:eastAsia="zh-CN"/>
          </w:rPr>
          <m:t>≤54001</m:t>
        </m:r>
      </m:oMath>
      <w:r w:rsidRPr="008B7B91">
        <w:rPr>
          <w:kern w:val="2"/>
          <w:sz w:val="21"/>
          <w:szCs w:val="22"/>
          <w:lang w:eastAsia="zh-CN"/>
        </w:rPr>
        <w:t>)，其中</w:t>
      </w:r>
      <m:oMath>
        <m:r>
          <w:rPr>
            <w:rFonts w:ascii="Cambria Math" w:hAnsi="Cambria Math"/>
            <w:kern w:val="2"/>
            <w:sz w:val="21"/>
            <w:szCs w:val="22"/>
            <w:lang w:eastAsia="zh-CN"/>
          </w:rPr>
          <m:t>ca</m:t>
        </m:r>
        <m:sSub>
          <m:sSubPr>
            <m:ctrl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i</m:t>
            </m:r>
          </m:sub>
        </m:sSub>
      </m:oMath>
      <w:r w:rsidRPr="008B7B91">
        <w:rPr>
          <w:kern w:val="2"/>
          <w:sz w:val="21"/>
          <w:szCs w:val="22"/>
          <w:lang w:eastAsia="zh-CN"/>
        </w:rPr>
        <w:t>表示第</w:t>
      </w:r>
      <m:oMath>
        <m:r>
          <w:rPr>
            <w:rFonts w:ascii="Cambria Math" w:hAnsi="Cambria Math"/>
            <w:kern w:val="2"/>
            <w:sz w:val="21"/>
            <w:szCs w:val="22"/>
            <w:lang w:eastAsia="zh-CN"/>
          </w:rPr>
          <m:t>i</m:t>
        </m:r>
      </m:oMath>
      <w:r w:rsidRPr="008B7B91">
        <w:rPr>
          <w:kern w:val="2"/>
          <w:sz w:val="21"/>
          <w:szCs w:val="22"/>
          <w:lang w:eastAsia="zh-CN"/>
        </w:rPr>
        <w:t>种食物的</w:t>
      </w:r>
      <w:r w:rsidRPr="008B7B91">
        <w:rPr>
          <w:rFonts w:hint="eastAsia"/>
          <w:kern w:val="2"/>
          <w:sz w:val="21"/>
          <w:szCs w:val="22"/>
          <w:lang w:eastAsia="zh-CN"/>
        </w:rPr>
        <w:t>最大</w:t>
      </w:r>
      <w:r w:rsidRPr="008B7B91">
        <w:rPr>
          <w:kern w:val="2"/>
          <w:sz w:val="21"/>
          <w:szCs w:val="22"/>
          <w:lang w:eastAsia="zh-CN"/>
        </w:rPr>
        <w:t>存储容量。</w:t>
      </w:r>
    </w:p>
    <w:p w14:paraId="0D807C13" w14:textId="77777777" w:rsidR="008B7B91" w:rsidRPr="008B7B91" w:rsidRDefault="008B7B91" w:rsidP="008B7B91">
      <w:pPr>
        <w:pStyle w:val="a4"/>
        <w:jc w:val="both"/>
        <w:rPr>
          <w:kern w:val="2"/>
          <w:sz w:val="21"/>
          <w:szCs w:val="22"/>
          <w:lang w:eastAsia="zh-CN"/>
        </w:rPr>
      </w:pPr>
      <w:r w:rsidRPr="008B7B91">
        <w:rPr>
          <w:kern w:val="2"/>
          <w:sz w:val="21"/>
          <w:szCs w:val="22"/>
          <w:lang w:eastAsia="zh-CN"/>
        </w:rPr>
        <w:t>第</w:t>
      </w:r>
      <w:r w:rsidRPr="008B7B91">
        <w:rPr>
          <w:rFonts w:hint="eastAsia"/>
          <w:kern w:val="2"/>
          <w:sz w:val="21"/>
          <w:szCs w:val="22"/>
          <w:lang w:eastAsia="zh-CN"/>
        </w:rPr>
        <w:t>五</w:t>
      </w:r>
      <w:r w:rsidRPr="008B7B91">
        <w:rPr>
          <w:kern w:val="2"/>
          <w:sz w:val="21"/>
          <w:szCs w:val="22"/>
          <w:lang w:eastAsia="zh-CN"/>
        </w:rPr>
        <w:t>行包含两个整数</w:t>
      </w:r>
      <m:oMath>
        <m:sSub>
          <m:sSubPr>
            <m:ctrl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kern w:val="2"/>
            <w:sz w:val="21"/>
            <w:szCs w:val="22"/>
            <w:lang w:eastAsia="zh-CN"/>
          </w:rPr>
          <m:t>,</m:t>
        </m:r>
        <m:sSub>
          <m:sSubPr>
            <m:ctrl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2</m:t>
            </m:r>
          </m:sub>
        </m:sSub>
      </m:oMath>
      <w:r w:rsidRPr="008B7B91">
        <w:rPr>
          <w:kern w:val="2"/>
          <w:sz w:val="21"/>
          <w:szCs w:val="22"/>
          <w:lang w:eastAsia="zh-CN"/>
        </w:rPr>
        <w:t>(</w:t>
      </w:r>
      <m:oMath>
        <m:r>
          <m:rPr>
            <m:sty m:val="p"/>
          </m:rPr>
          <w:rPr>
            <w:rFonts w:ascii="Cambria Math" w:hAnsi="Cambria Math"/>
            <w:kern w:val="2"/>
            <w:sz w:val="21"/>
            <w:szCs w:val="22"/>
            <w:lang w:eastAsia="zh-CN"/>
          </w:rPr>
          <m:t>2≤</m:t>
        </m:r>
        <m:sSub>
          <m:sSubPr>
            <m:ctrl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kern w:val="2"/>
            <w:sz w:val="21"/>
            <w:szCs w:val="22"/>
            <w:lang w:eastAsia="zh-CN"/>
          </w:rPr>
          <m:t>≤</m:t>
        </m:r>
        <m:sSub>
          <m:sSubPr>
            <m:ctrl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kern w:val="2"/>
            <w:sz w:val="21"/>
            <w:szCs w:val="22"/>
            <w:lang w:eastAsia="zh-CN"/>
          </w:rPr>
          <m:t>≤100</m:t>
        </m:r>
      </m:oMath>
      <w:r w:rsidRPr="008B7B91">
        <w:rPr>
          <w:kern w:val="2"/>
          <w:sz w:val="21"/>
          <w:szCs w:val="22"/>
          <w:lang w:eastAsia="zh-CN"/>
        </w:rPr>
        <w:t xml:space="preserve">)。 </w:t>
      </w:r>
    </w:p>
    <w:p w14:paraId="1524AF59" w14:textId="77777777" w:rsidR="008B7B91" w:rsidRPr="008B7B91" w:rsidRDefault="008B7B91" w:rsidP="008B7B91">
      <w:pPr>
        <w:pStyle w:val="a4"/>
        <w:jc w:val="both"/>
        <w:rPr>
          <w:kern w:val="2"/>
          <w:sz w:val="21"/>
          <w:szCs w:val="22"/>
          <w:lang w:eastAsia="zh-CN"/>
        </w:rPr>
      </w:pPr>
      <w:r w:rsidRPr="008B7B91">
        <w:rPr>
          <w:kern w:val="2"/>
          <w:sz w:val="21"/>
          <w:szCs w:val="22"/>
          <w:lang w:eastAsia="zh-CN"/>
        </w:rPr>
        <w:t>接下来</w:t>
      </w:r>
      <m:oMath>
        <m:r>
          <w:rPr>
            <w:rFonts w:ascii="Cambria Math" w:hAnsi="Cambria Math"/>
            <w:kern w:val="2"/>
            <w:sz w:val="21"/>
            <w:szCs w:val="22"/>
            <w:lang w:eastAsia="zh-CN"/>
          </w:rPr>
          <m:t>M</m:t>
        </m:r>
      </m:oMath>
      <w:r w:rsidRPr="008B7B91">
        <w:rPr>
          <w:kern w:val="2"/>
          <w:sz w:val="21"/>
          <w:szCs w:val="22"/>
          <w:lang w:eastAsia="zh-CN"/>
        </w:rPr>
        <w:t>行，其中的第</w:t>
      </w:r>
      <m:oMath>
        <m:r>
          <w:rPr>
            <w:rFonts w:ascii="Cambria Math" w:hAnsi="Cambria Math"/>
            <w:kern w:val="2"/>
            <w:sz w:val="21"/>
            <w:szCs w:val="22"/>
            <w:lang w:eastAsia="zh-CN"/>
          </w:rPr>
          <m:t>i</m:t>
        </m:r>
      </m:oMath>
      <w:r w:rsidRPr="008B7B91">
        <w:rPr>
          <w:kern w:val="2"/>
          <w:sz w:val="21"/>
          <w:szCs w:val="22"/>
          <w:lang w:eastAsia="zh-CN"/>
        </w:rPr>
        <w:t>行包含多个字符串，第一个字符串</w:t>
      </w:r>
      <m:oMath>
        <m:r>
          <w:rPr>
            <w:rFonts w:ascii="Cambria Math" w:hAnsi="Cambria Math"/>
            <w:kern w:val="2"/>
            <w:sz w:val="21"/>
            <w:szCs w:val="22"/>
            <w:lang w:eastAsia="zh-CN"/>
          </w:rPr>
          <m:t>nam</m:t>
        </m:r>
        <m:sSubSup>
          <m:sSubSupPr>
            <m:ctrl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</m:ctrlPr>
          </m:sSubSupPr>
          <m:e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i</m:t>
            </m:r>
          </m:sub>
          <m:sup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combo</m:t>
            </m:r>
          </m:sup>
        </m:sSubSup>
      </m:oMath>
      <w:r w:rsidRPr="008B7B91">
        <w:rPr>
          <w:kern w:val="2"/>
          <w:sz w:val="21"/>
          <w:szCs w:val="22"/>
          <w:lang w:eastAsia="zh-CN"/>
        </w:rPr>
        <w:t>表示第</w:t>
      </w:r>
      <m:oMath>
        <m:r>
          <w:rPr>
            <w:rFonts w:ascii="Cambria Math" w:hAnsi="Cambria Math"/>
            <w:kern w:val="2"/>
            <w:sz w:val="21"/>
            <w:szCs w:val="22"/>
            <w:lang w:eastAsia="zh-CN"/>
          </w:rPr>
          <m:t>i</m:t>
        </m:r>
      </m:oMath>
      <w:proofErr w:type="gramStart"/>
      <w:r w:rsidRPr="008B7B91">
        <w:rPr>
          <w:kern w:val="2"/>
          <w:sz w:val="21"/>
          <w:szCs w:val="22"/>
          <w:lang w:eastAsia="zh-CN"/>
        </w:rPr>
        <w:t>个</w:t>
      </w:r>
      <w:proofErr w:type="gramEnd"/>
      <w:r w:rsidRPr="008B7B91">
        <w:rPr>
          <w:kern w:val="2"/>
          <w:sz w:val="21"/>
          <w:szCs w:val="22"/>
          <w:lang w:eastAsia="zh-CN"/>
        </w:rPr>
        <w:t>套餐的名称</w:t>
      </w:r>
      <w:r w:rsidRPr="008B7B91">
        <w:rPr>
          <w:rFonts w:hint="eastAsia"/>
          <w:kern w:val="2"/>
          <w:sz w:val="21"/>
          <w:szCs w:val="22"/>
          <w:lang w:eastAsia="zh-CN"/>
        </w:rPr>
        <w:t>(不超过5</w:t>
      </w:r>
      <w:r w:rsidRPr="008B7B91">
        <w:rPr>
          <w:kern w:val="2"/>
          <w:sz w:val="21"/>
          <w:szCs w:val="22"/>
          <w:lang w:eastAsia="zh-CN"/>
        </w:rPr>
        <w:t>0</w:t>
      </w:r>
      <w:r w:rsidRPr="008B7B91">
        <w:rPr>
          <w:rFonts w:hint="eastAsia"/>
          <w:kern w:val="2"/>
          <w:sz w:val="21"/>
          <w:szCs w:val="22"/>
          <w:lang w:eastAsia="zh-CN"/>
        </w:rPr>
        <w:t>个字符</w:t>
      </w:r>
      <w:r w:rsidRPr="008B7B91">
        <w:rPr>
          <w:kern w:val="2"/>
          <w:sz w:val="21"/>
          <w:szCs w:val="22"/>
          <w:lang w:eastAsia="zh-CN"/>
        </w:rPr>
        <w:t>)，后续的第</w:t>
      </w:r>
      <m:oMath>
        <m:r>
          <w:rPr>
            <w:rFonts w:ascii="Cambria Math" w:hAnsi="Cambria Math"/>
            <w:kern w:val="2"/>
            <w:sz w:val="21"/>
            <w:szCs w:val="22"/>
            <w:lang w:eastAsia="zh-CN"/>
          </w:rPr>
          <m:t>j</m:t>
        </m:r>
      </m:oMath>
      <w:proofErr w:type="gramStart"/>
      <w:r w:rsidRPr="008B7B91">
        <w:rPr>
          <w:kern w:val="2"/>
          <w:sz w:val="21"/>
          <w:szCs w:val="22"/>
          <w:lang w:eastAsia="zh-CN"/>
        </w:rPr>
        <w:t>个</w:t>
      </w:r>
      <w:proofErr w:type="gramEnd"/>
      <w:r w:rsidRPr="008B7B91">
        <w:rPr>
          <w:kern w:val="2"/>
          <w:sz w:val="21"/>
          <w:szCs w:val="22"/>
          <w:lang w:eastAsia="zh-CN"/>
        </w:rPr>
        <w:t>字符串</w:t>
      </w:r>
      <m:oMath>
        <m:r>
          <w:rPr>
            <w:rFonts w:ascii="Cambria Math" w:hAnsi="Cambria Math"/>
            <w:kern w:val="2"/>
            <w:sz w:val="21"/>
            <w:szCs w:val="22"/>
            <w:lang w:eastAsia="zh-CN"/>
          </w:rPr>
          <m:t>nam</m:t>
        </m:r>
        <m:sSubSup>
          <m:sSubSupPr>
            <m:ctrl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</m:ctrlPr>
          </m:sSubSupPr>
          <m:e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,</m:t>
            </m:r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j</m:t>
            </m:r>
          </m:sub>
          <m:sup>
            <m: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  <m:t>food</m:t>
            </m:r>
          </m:sup>
        </m:sSubSup>
      </m:oMath>
      <w:r w:rsidRPr="008B7B91">
        <w:rPr>
          <w:kern w:val="2"/>
          <w:sz w:val="21"/>
          <w:szCs w:val="22"/>
          <w:lang w:eastAsia="zh-CN"/>
        </w:rPr>
        <w:t>表示第</w:t>
      </w:r>
      <m:oMath>
        <m:r>
          <w:rPr>
            <w:rFonts w:ascii="Cambria Math" w:hAnsi="Cambria Math"/>
            <w:kern w:val="2"/>
            <w:sz w:val="21"/>
            <w:szCs w:val="22"/>
            <w:lang w:eastAsia="zh-CN"/>
          </w:rPr>
          <m:t>i</m:t>
        </m:r>
      </m:oMath>
      <w:proofErr w:type="gramStart"/>
      <w:r w:rsidRPr="008B7B91">
        <w:rPr>
          <w:kern w:val="2"/>
          <w:sz w:val="21"/>
          <w:szCs w:val="22"/>
          <w:lang w:eastAsia="zh-CN"/>
        </w:rPr>
        <w:t>个</w:t>
      </w:r>
      <w:proofErr w:type="gramEnd"/>
      <w:r w:rsidRPr="008B7B91">
        <w:rPr>
          <w:kern w:val="2"/>
          <w:sz w:val="21"/>
          <w:szCs w:val="22"/>
          <w:lang w:eastAsia="zh-CN"/>
        </w:rPr>
        <w:t>套餐中</w:t>
      </w:r>
      <w:r w:rsidRPr="008B7B91">
        <w:rPr>
          <w:rFonts w:hint="eastAsia"/>
          <w:kern w:val="2"/>
          <w:sz w:val="21"/>
          <w:szCs w:val="22"/>
          <w:lang w:eastAsia="zh-CN"/>
        </w:rPr>
        <w:t>包含的</w:t>
      </w:r>
      <w:r w:rsidRPr="008B7B91">
        <w:rPr>
          <w:kern w:val="2"/>
          <w:sz w:val="21"/>
          <w:szCs w:val="22"/>
          <w:lang w:eastAsia="zh-CN"/>
        </w:rPr>
        <w:t>第</w:t>
      </w:r>
      <m:oMath>
        <m:r>
          <w:rPr>
            <w:rFonts w:ascii="Cambria Math" w:hAnsi="Cambria Math"/>
            <w:kern w:val="2"/>
            <w:sz w:val="21"/>
            <w:szCs w:val="22"/>
            <w:lang w:eastAsia="zh-CN"/>
          </w:rPr>
          <m:t>j</m:t>
        </m:r>
      </m:oMath>
      <w:r w:rsidRPr="008B7B91">
        <w:rPr>
          <w:kern w:val="2"/>
          <w:sz w:val="21"/>
          <w:szCs w:val="22"/>
          <w:lang w:eastAsia="zh-CN"/>
        </w:rPr>
        <w:t>种食物的名称</w:t>
      </w:r>
      <w:r w:rsidRPr="008B7B91">
        <w:rPr>
          <w:rFonts w:hint="eastAsia"/>
          <w:kern w:val="2"/>
          <w:sz w:val="21"/>
          <w:szCs w:val="22"/>
          <w:lang w:eastAsia="zh-CN"/>
        </w:rPr>
        <w:t>。一个套餐包含的食物种类不超过5，每种食物只有1个</w:t>
      </w:r>
      <w:r w:rsidRPr="008B7B91">
        <w:rPr>
          <w:kern w:val="2"/>
          <w:sz w:val="21"/>
          <w:szCs w:val="22"/>
          <w:lang w:eastAsia="zh-CN"/>
        </w:rPr>
        <w:t>。</w:t>
      </w:r>
    </w:p>
    <w:p w14:paraId="3B679B46" w14:textId="77777777" w:rsidR="008B7B91" w:rsidRPr="008B7B91" w:rsidRDefault="008B7B91" w:rsidP="008B7B91">
      <w:pPr>
        <w:pStyle w:val="a4"/>
        <w:jc w:val="both"/>
        <w:rPr>
          <w:kern w:val="2"/>
          <w:sz w:val="21"/>
          <w:szCs w:val="22"/>
          <w:lang w:eastAsia="zh-CN"/>
        </w:rPr>
      </w:pPr>
      <w:r w:rsidRPr="008B7B91">
        <w:rPr>
          <w:rFonts w:hint="eastAsia"/>
          <w:kern w:val="2"/>
          <w:sz w:val="21"/>
          <w:szCs w:val="22"/>
          <w:lang w:eastAsia="zh-CN"/>
        </w:rPr>
        <w:t>注：系统每次运行时所读取的菜单文件内容可能不一样。</w:t>
      </w:r>
    </w:p>
    <w:p w14:paraId="56EF87EF" w14:textId="4499CE85" w:rsidR="00AB6CEF" w:rsidRDefault="00AB6CEF" w:rsidP="00AB6CEF">
      <w:pPr>
        <w:pStyle w:val="2"/>
      </w:pPr>
      <w:r>
        <w:rPr>
          <w:rFonts w:hint="eastAsia"/>
        </w:rPr>
        <w:t>3.输入</w:t>
      </w:r>
    </w:p>
    <w:p w14:paraId="40CE2F92" w14:textId="77777777" w:rsidR="008B7B91" w:rsidRPr="008B7B91" w:rsidRDefault="008B7B91" w:rsidP="008B7B91">
      <w:pPr>
        <w:widowControl/>
        <w:spacing w:before="180" w:after="180"/>
      </w:pPr>
      <w:r w:rsidRPr="008B7B91">
        <w:t>第一行包含一个整数</w:t>
      </w:r>
      <m:oMath>
        <m:r>
          <w:rPr>
            <w:rFonts w:ascii="Cambria Math" w:hAnsi="Cambria Math"/>
          </w:rPr>
          <m:t>n</m:t>
        </m:r>
      </m:oMath>
      <w:r w:rsidRPr="008B7B91">
        <w:t>(</w:t>
      </w:r>
      <m:oMath>
        <m:r>
          <m:rPr>
            <m:sty m:val="p"/>
          </m:rPr>
          <w:rPr>
            <w:rFonts w:ascii="Cambria Math" w:hAnsi="Cambria Math"/>
          </w:rPr>
          <m:t>1≤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≤54001</m:t>
        </m:r>
      </m:oMath>
      <w:r w:rsidRPr="008B7B91">
        <w:t>)表示</w:t>
      </w:r>
      <w:r w:rsidRPr="008B7B91">
        <w:rPr>
          <w:rFonts w:hint="eastAsia"/>
        </w:rPr>
        <w:t>订单个数</w:t>
      </w:r>
      <w:r w:rsidRPr="008B7B91">
        <w:t>。</w:t>
      </w:r>
    </w:p>
    <w:p w14:paraId="4103D84B" w14:textId="77777777" w:rsidR="008B7B91" w:rsidRPr="008B7B91" w:rsidRDefault="008B7B91" w:rsidP="008B7B91">
      <w:pPr>
        <w:widowControl/>
        <w:spacing w:before="180" w:after="180"/>
      </w:pPr>
      <w:r w:rsidRPr="008B7B91">
        <w:t>对于接下来的</w:t>
      </w:r>
      <m:oMath>
        <m:r>
          <w:rPr>
            <w:rFonts w:ascii="Cambria Math" w:hAnsi="Cambria Math"/>
          </w:rPr>
          <m:t>n</m:t>
        </m:r>
      </m:oMath>
      <w:r w:rsidRPr="008B7B91">
        <w:t>行，用格式类似于</w:t>
      </w:r>
      <m:oMath>
        <m:r>
          <m:rPr>
            <m:sty m:val="p"/>
          </m:rPr>
          <w:rPr>
            <w:rFonts w:ascii="Cambria Math" w:hAnsi="Cambria Math"/>
          </w:rPr>
          <m:t>11:11:11</m:t>
        </m:r>
      </m:oMath>
      <w:r w:rsidRPr="008B7B91">
        <w:t>的方式，给出第</w:t>
      </w:r>
      <m:oMath>
        <m:r>
          <w:rPr>
            <w:rFonts w:ascii="Cambria Math" w:hAnsi="Cambria Math"/>
          </w:rPr>
          <m:t>i</m:t>
        </m:r>
      </m:oMath>
      <w:proofErr w:type="gramStart"/>
      <w:r w:rsidRPr="008B7B91">
        <w:t>个</w:t>
      </w:r>
      <w:proofErr w:type="gramEnd"/>
      <w:r w:rsidRPr="008B7B91">
        <w:t>订单的时间。然后输入一个字符串</w:t>
      </w:r>
      <m:oMath>
        <m:r>
          <w:rPr>
            <w:rFonts w:ascii="Cambria Math" w:hAnsi="Cambria Math"/>
          </w:rPr>
          <m:t>typ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8B7B91">
        <w:t>，表示套餐或食物的名称</w:t>
      </w:r>
      <w:r w:rsidRPr="008B7B91">
        <w:rPr>
          <w:rFonts w:hint="eastAsia"/>
        </w:rPr>
        <w:t>(参见</w:t>
      </w:r>
      <w:proofErr w:type="spellStart"/>
      <w:r w:rsidRPr="008B7B91">
        <w:t>dict.dic</w:t>
      </w:r>
      <w:proofErr w:type="spellEnd"/>
      <w:r w:rsidRPr="008B7B91">
        <w:t>)。</w:t>
      </w:r>
      <w:r w:rsidRPr="008B7B91">
        <w:rPr>
          <w:rFonts w:hint="eastAsia"/>
        </w:rPr>
        <w:t>所有订单</w:t>
      </w:r>
      <w:r w:rsidRPr="008B7B91">
        <w:t>时间</w:t>
      </w:r>
      <w:r w:rsidRPr="008B7B91">
        <w:rPr>
          <w:rFonts w:hint="eastAsia"/>
        </w:rPr>
        <w:t>一定</w:t>
      </w:r>
      <w:r w:rsidRPr="008B7B91">
        <w:t>在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07:00:00,22:00:00</m:t>
            </m:r>
          </m:e>
        </m:d>
      </m:oMath>
      <w:r w:rsidRPr="008B7B91">
        <w:rPr>
          <w:rFonts w:hint="eastAsia"/>
        </w:rPr>
        <w:t>内</w:t>
      </w:r>
      <w:r w:rsidRPr="008B7B91">
        <w:t>，</w:t>
      </w:r>
      <w:r w:rsidRPr="008B7B91">
        <w:rPr>
          <w:rFonts w:hint="eastAsia"/>
        </w:rPr>
        <w:t>同一个时间点不可能出现多个订单，</w:t>
      </w:r>
      <w:r w:rsidRPr="008B7B91">
        <w:t>第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-1</m:t>
        </m:r>
      </m:oMath>
      <w:proofErr w:type="gramStart"/>
      <w:r w:rsidRPr="008B7B91">
        <w:t>个</w:t>
      </w:r>
      <w:proofErr w:type="gramEnd"/>
      <w:r w:rsidRPr="008B7B91">
        <w:t>订单一定早于第</w:t>
      </w:r>
      <m:oMath>
        <m:r>
          <w:rPr>
            <w:rFonts w:ascii="Cambria Math" w:hAnsi="Cambria Math"/>
          </w:rPr>
          <m:t>i</m:t>
        </m:r>
      </m:oMath>
      <w:proofErr w:type="gramStart"/>
      <w:r w:rsidRPr="008B7B91">
        <w:t>个</w:t>
      </w:r>
      <w:proofErr w:type="gramEnd"/>
      <w:r w:rsidRPr="008B7B91">
        <w:t>(</w:t>
      </w:r>
      <m:oMath>
        <m:r>
          <m:rPr>
            <m:sty m:val="p"/>
          </m:rPr>
          <w:rPr>
            <w:rFonts w:ascii="Cambria Math" w:hAnsi="Cambria Math"/>
          </w:rPr>
          <m:t>2≤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n</m:t>
        </m:r>
      </m:oMath>
      <w:r w:rsidRPr="008B7B91">
        <w:t>)</w:t>
      </w:r>
      <w:r w:rsidRPr="008B7B91">
        <w:rPr>
          <w:rFonts w:hint="eastAsia"/>
        </w:rPr>
        <w:t>，且保证23:59:59(含)前一定能完成所有订单</w:t>
      </w:r>
      <w:r w:rsidRPr="008B7B91">
        <w:t>。</w:t>
      </w:r>
    </w:p>
    <w:p w14:paraId="4B8D906F" w14:textId="77777777" w:rsidR="008B7B91" w:rsidRPr="008B7B91" w:rsidRDefault="008B7B91" w:rsidP="008B7B91">
      <w:pPr>
        <w:widowControl/>
        <w:spacing w:before="180" w:after="180"/>
      </w:pPr>
      <w:r w:rsidRPr="008B7B91">
        <w:rPr>
          <w:rFonts w:hint="eastAsia"/>
        </w:rPr>
        <w:t>具体参见i</w:t>
      </w:r>
      <w:r w:rsidRPr="008B7B91">
        <w:t>nput.txt</w:t>
      </w:r>
    </w:p>
    <w:p w14:paraId="4DC76035" w14:textId="74C2AE16" w:rsidR="00AB6CEF" w:rsidRPr="00AB6CEF" w:rsidRDefault="00AB6CEF" w:rsidP="00AB6CEF">
      <w:pPr>
        <w:pStyle w:val="2"/>
      </w:pPr>
      <w:r>
        <w:rPr>
          <w:rFonts w:hint="eastAsia"/>
        </w:rPr>
        <w:t>4.输出</w:t>
      </w:r>
    </w:p>
    <w:p w14:paraId="522F6B1F" w14:textId="77777777" w:rsidR="00AB6CEF" w:rsidRDefault="00AB6CEF" w:rsidP="00AB6CEF">
      <w:r>
        <w:rPr>
          <w:rFonts w:hint="eastAsia"/>
        </w:rPr>
        <w:t>输出包括</w:t>
      </w:r>
      <w:r>
        <w:t>n行，按照订单顺序输出订单完成时间。对于第</w:t>
      </w:r>
      <w:proofErr w:type="spellStart"/>
      <w:r>
        <w:t>i</w:t>
      </w:r>
      <w:proofErr w:type="spellEnd"/>
      <w:r>
        <w:t>行，如果第</w:t>
      </w:r>
      <w:proofErr w:type="spellStart"/>
      <w:r>
        <w:t>i</w:t>
      </w:r>
      <w:proofErr w:type="spellEnd"/>
      <w:proofErr w:type="gramStart"/>
      <w:r>
        <w:t>个</w:t>
      </w:r>
      <w:proofErr w:type="gramEnd"/>
      <w:r>
        <w:t xml:space="preserve">订单不成功，则输出Fail；否则，输出这个订单完成的时间，时间格式与输入格式(11:11:11)一致。 </w:t>
      </w:r>
    </w:p>
    <w:p w14:paraId="20ACF913" w14:textId="002D6719" w:rsidR="00AB6CEF" w:rsidRDefault="00AB6CEF" w:rsidP="00AB6CEF">
      <w:r>
        <w:rPr>
          <w:rFonts w:hint="eastAsia"/>
        </w:rPr>
        <w:t>具体参见</w:t>
      </w:r>
      <w:r>
        <w:t>output.txt</w:t>
      </w:r>
    </w:p>
    <w:p w14:paraId="14E6267F" w14:textId="4FC4E797" w:rsidR="00AB6CEF" w:rsidRDefault="00AB6CEF" w:rsidP="00AB6CEF">
      <w:pPr>
        <w:pStyle w:val="1"/>
      </w:pPr>
      <w:r>
        <w:rPr>
          <w:rFonts w:hint="eastAsia"/>
        </w:rPr>
        <w:t>二．需求分析</w:t>
      </w:r>
    </w:p>
    <w:p w14:paraId="7C80E738" w14:textId="77777777" w:rsidR="001603F4" w:rsidRDefault="001603F4" w:rsidP="001603F4">
      <w:pPr>
        <w:pStyle w:val="2"/>
      </w:pPr>
      <w:r>
        <w:rPr>
          <w:rFonts w:hint="eastAsia"/>
        </w:rPr>
        <w:t>1.总述</w:t>
      </w:r>
    </w:p>
    <w:p w14:paraId="72D2134A" w14:textId="05111C8C" w:rsidR="006E2E64" w:rsidRDefault="006E2E64" w:rsidP="00AB6CEF">
      <w:r>
        <w:t>开发的第一步是进行需求分析。需求分析需要从系统的数据、功能 和行为三方面进行分析。</w:t>
      </w:r>
    </w:p>
    <w:p w14:paraId="70805731" w14:textId="14F7E7F7" w:rsidR="006E2E64" w:rsidRDefault="006E2E64" w:rsidP="00AB6CEF">
      <w:r>
        <w:rPr>
          <w:rFonts w:hint="eastAsia"/>
        </w:rPr>
        <w:t>数据方面，应当建立餐品数据，套餐数据，订单数据</w:t>
      </w:r>
      <w:r w:rsidR="00C118CB">
        <w:rPr>
          <w:rFonts w:hint="eastAsia"/>
        </w:rPr>
        <w:t>，</w:t>
      </w:r>
      <w:r w:rsidR="00E10865">
        <w:rPr>
          <w:rFonts w:hint="eastAsia"/>
        </w:rPr>
        <w:t>任务处理数据</w:t>
      </w:r>
      <w:r>
        <w:rPr>
          <w:rFonts w:hint="eastAsia"/>
        </w:rPr>
        <w:t>。</w:t>
      </w:r>
    </w:p>
    <w:p w14:paraId="1553A371" w14:textId="311CDEE9" w:rsidR="00AB6CEF" w:rsidRDefault="006E2E64" w:rsidP="00AB6CEF">
      <w:r>
        <w:lastRenderedPageBreak/>
        <w:t>功能方面，</w:t>
      </w:r>
      <w:r w:rsidR="001603F4">
        <w:rPr>
          <w:rFonts w:hint="eastAsia"/>
        </w:rPr>
        <w:t>包含</w:t>
      </w:r>
      <w:r>
        <w:rPr>
          <w:rFonts w:hint="eastAsia"/>
        </w:rPr>
        <w:t>菜单读取，当日任务</w:t>
      </w:r>
      <w:r w:rsidR="001603F4">
        <w:rPr>
          <w:rFonts w:hint="eastAsia"/>
        </w:rPr>
        <w:t>读取</w:t>
      </w:r>
      <w:r>
        <w:rPr>
          <w:rFonts w:hint="eastAsia"/>
        </w:rPr>
        <w:t>，订单完成</w:t>
      </w:r>
      <w:r w:rsidR="001603F4">
        <w:rPr>
          <w:rFonts w:hint="eastAsia"/>
        </w:rPr>
        <w:t>情况</w:t>
      </w:r>
      <w:r>
        <w:rPr>
          <w:rFonts w:hint="eastAsia"/>
        </w:rPr>
        <w:t>汇报。</w:t>
      </w:r>
    </w:p>
    <w:p w14:paraId="0C1EFC29" w14:textId="56BDD902" w:rsidR="001603F4" w:rsidRDefault="001603F4" w:rsidP="00AB6CEF">
      <w:r>
        <w:rPr>
          <w:rFonts w:hint="eastAsia"/>
        </w:rPr>
        <w:t>行为方面，包括菜单数据处理，当日任务数据处理，执行当日任务，订单完成情况输出。</w:t>
      </w:r>
    </w:p>
    <w:p w14:paraId="0FBB1B6B" w14:textId="34528A91" w:rsidR="001603F4" w:rsidRDefault="001603F4" w:rsidP="001603F4">
      <w:pPr>
        <w:pStyle w:val="2"/>
      </w:pPr>
      <w:r>
        <w:rPr>
          <w:rFonts w:hint="eastAsia"/>
        </w:rPr>
        <w:t>2.数据配置</w:t>
      </w:r>
    </w:p>
    <w:p w14:paraId="7706A899" w14:textId="77777777" w:rsidR="001603F4" w:rsidRDefault="001603F4" w:rsidP="001603F4">
      <w:pPr>
        <w:pStyle w:val="3"/>
      </w:pPr>
      <w:r>
        <w:rPr>
          <w:rFonts w:hint="eastAsia"/>
        </w:rPr>
        <w:t>（1）餐品数据：</w:t>
      </w:r>
    </w:p>
    <w:p w14:paraId="2144F17A" w14:textId="77777777" w:rsidR="0007286F" w:rsidRPr="0007286F" w:rsidRDefault="0007286F" w:rsidP="0007286F">
      <w:pPr>
        <w:pStyle w:val="a3"/>
      </w:pPr>
      <w:r w:rsidRPr="0007286F">
        <w:t xml:space="preserve">struct </w:t>
      </w:r>
      <w:proofErr w:type="spellStart"/>
      <w:r w:rsidRPr="0007286F">
        <w:t>foodkind</w:t>
      </w:r>
      <w:proofErr w:type="spellEnd"/>
      <w:r w:rsidRPr="0007286F">
        <w:t xml:space="preserve"> {//食物种类</w:t>
      </w:r>
    </w:p>
    <w:p w14:paraId="6CF08FC3" w14:textId="77777777" w:rsidR="0007286F" w:rsidRPr="0007286F" w:rsidRDefault="0007286F" w:rsidP="0007286F">
      <w:pPr>
        <w:pStyle w:val="a3"/>
      </w:pPr>
      <w:r w:rsidRPr="0007286F">
        <w:t xml:space="preserve">    char name[30];//名称</w:t>
      </w:r>
    </w:p>
    <w:p w14:paraId="63C81FC1" w14:textId="77777777" w:rsidR="0007286F" w:rsidRPr="0007286F" w:rsidRDefault="0007286F" w:rsidP="0007286F">
      <w:pPr>
        <w:pStyle w:val="a3"/>
      </w:pPr>
      <w:r w:rsidRPr="0007286F">
        <w:t xml:space="preserve">    int number;//当前数量</w:t>
      </w:r>
    </w:p>
    <w:p w14:paraId="0F7708F5" w14:textId="77777777" w:rsidR="0007286F" w:rsidRPr="0007286F" w:rsidRDefault="0007286F" w:rsidP="0007286F">
      <w:pPr>
        <w:pStyle w:val="a3"/>
      </w:pPr>
      <w:r w:rsidRPr="0007286F">
        <w:t xml:space="preserve">    int max;//最大数量</w:t>
      </w:r>
    </w:p>
    <w:p w14:paraId="649F4A50" w14:textId="77777777" w:rsidR="0007286F" w:rsidRPr="0007286F" w:rsidRDefault="0007286F" w:rsidP="0007286F">
      <w:pPr>
        <w:pStyle w:val="a3"/>
      </w:pPr>
      <w:r w:rsidRPr="0007286F">
        <w:t xml:space="preserve">    int </w:t>
      </w:r>
      <w:proofErr w:type="spellStart"/>
      <w:r w:rsidRPr="0007286F">
        <w:t>currenttime</w:t>
      </w:r>
      <w:proofErr w:type="spellEnd"/>
      <w:r w:rsidRPr="0007286F">
        <w:t>;//当前已制作时间</w:t>
      </w:r>
    </w:p>
    <w:p w14:paraId="4DF2B874" w14:textId="77777777" w:rsidR="0007286F" w:rsidRPr="0007286F" w:rsidRDefault="0007286F" w:rsidP="0007286F">
      <w:pPr>
        <w:pStyle w:val="a3"/>
      </w:pPr>
      <w:r w:rsidRPr="0007286F">
        <w:t xml:space="preserve">    int </w:t>
      </w:r>
      <w:proofErr w:type="spellStart"/>
      <w:r w:rsidRPr="0007286F">
        <w:t>needtime</w:t>
      </w:r>
      <w:proofErr w:type="spellEnd"/>
      <w:r w:rsidRPr="0007286F">
        <w:t>;//制作所需时间</w:t>
      </w:r>
    </w:p>
    <w:p w14:paraId="027CF4B6" w14:textId="77777777" w:rsidR="0007286F" w:rsidRDefault="0007286F" w:rsidP="0007286F">
      <w:pPr>
        <w:pStyle w:val="a3"/>
        <w:rPr>
          <w:b/>
          <w:bCs/>
        </w:rPr>
      </w:pPr>
      <w:r w:rsidRPr="0007286F">
        <w:t>};</w:t>
      </w:r>
    </w:p>
    <w:p w14:paraId="180EE75F" w14:textId="63605A81" w:rsidR="00E63890" w:rsidRDefault="00E63890" w:rsidP="0007286F">
      <w:pPr>
        <w:pStyle w:val="3"/>
      </w:pPr>
      <w:r>
        <w:rPr>
          <w:rFonts w:hint="eastAsia"/>
        </w:rPr>
        <w:t>（2）套餐数据：</w:t>
      </w:r>
    </w:p>
    <w:p w14:paraId="18FF3AA3" w14:textId="77777777" w:rsidR="0007286F" w:rsidRPr="0007286F" w:rsidRDefault="0007286F" w:rsidP="0007286F">
      <w:pPr>
        <w:pStyle w:val="a3"/>
      </w:pPr>
      <w:r w:rsidRPr="0007286F">
        <w:t xml:space="preserve">struct </w:t>
      </w:r>
      <w:proofErr w:type="spellStart"/>
      <w:r w:rsidRPr="0007286F">
        <w:t>combinationlink</w:t>
      </w:r>
      <w:proofErr w:type="spellEnd"/>
      <w:r w:rsidRPr="0007286F">
        <w:t xml:space="preserve"> {//套餐对应链表</w:t>
      </w:r>
    </w:p>
    <w:p w14:paraId="127933E4" w14:textId="77777777" w:rsidR="0007286F" w:rsidRPr="0007286F" w:rsidRDefault="0007286F" w:rsidP="0007286F">
      <w:pPr>
        <w:pStyle w:val="a3"/>
      </w:pPr>
      <w:r w:rsidRPr="0007286F">
        <w:t xml:space="preserve">    struct </w:t>
      </w:r>
      <w:proofErr w:type="spellStart"/>
      <w:r w:rsidRPr="0007286F">
        <w:t>foodkind</w:t>
      </w:r>
      <w:proofErr w:type="spellEnd"/>
      <w:r w:rsidRPr="0007286F">
        <w:t xml:space="preserve"> *link;//对应</w:t>
      </w:r>
      <w:proofErr w:type="gramStart"/>
      <w:r w:rsidRPr="0007286F">
        <w:t>餐品种</w:t>
      </w:r>
      <w:proofErr w:type="gramEnd"/>
      <w:r w:rsidRPr="0007286F">
        <w:t>类</w:t>
      </w:r>
    </w:p>
    <w:p w14:paraId="4EC87FE7" w14:textId="77777777" w:rsidR="0007286F" w:rsidRPr="0007286F" w:rsidRDefault="0007286F" w:rsidP="0007286F">
      <w:pPr>
        <w:pStyle w:val="a3"/>
      </w:pPr>
      <w:r w:rsidRPr="0007286F">
        <w:t xml:space="preserve">    struct </w:t>
      </w:r>
      <w:proofErr w:type="spellStart"/>
      <w:r w:rsidRPr="0007286F">
        <w:t>combinationlink</w:t>
      </w:r>
      <w:proofErr w:type="spellEnd"/>
      <w:r w:rsidRPr="0007286F">
        <w:t xml:space="preserve"> *next;//下一餐品</w:t>
      </w:r>
    </w:p>
    <w:p w14:paraId="7CDFA518" w14:textId="77777777" w:rsidR="0007286F" w:rsidRPr="0007286F" w:rsidRDefault="0007286F" w:rsidP="0007286F">
      <w:pPr>
        <w:pStyle w:val="a3"/>
      </w:pPr>
      <w:r w:rsidRPr="0007286F">
        <w:t>};</w:t>
      </w:r>
    </w:p>
    <w:p w14:paraId="2ACD844E" w14:textId="77777777" w:rsidR="0007286F" w:rsidRPr="0007286F" w:rsidRDefault="0007286F" w:rsidP="0007286F">
      <w:pPr>
        <w:pStyle w:val="a3"/>
      </w:pPr>
      <w:r w:rsidRPr="0007286F">
        <w:t>struct combination {//套餐</w:t>
      </w:r>
    </w:p>
    <w:p w14:paraId="29595E1B" w14:textId="77777777" w:rsidR="0007286F" w:rsidRPr="0007286F" w:rsidRDefault="0007286F" w:rsidP="0007286F">
      <w:pPr>
        <w:pStyle w:val="a3"/>
      </w:pPr>
      <w:r w:rsidRPr="0007286F">
        <w:t xml:space="preserve">    char name[30];//名称</w:t>
      </w:r>
    </w:p>
    <w:p w14:paraId="647C0D5E" w14:textId="77777777" w:rsidR="0007286F" w:rsidRPr="0007286F" w:rsidRDefault="0007286F" w:rsidP="0007286F">
      <w:pPr>
        <w:pStyle w:val="a3"/>
      </w:pPr>
      <w:r w:rsidRPr="0007286F">
        <w:t xml:space="preserve">    int </w:t>
      </w:r>
      <w:proofErr w:type="spellStart"/>
      <w:r w:rsidRPr="0007286F">
        <w:t>kindnumber</w:t>
      </w:r>
      <w:proofErr w:type="spellEnd"/>
      <w:r w:rsidRPr="0007286F">
        <w:t>;//餐品数量</w:t>
      </w:r>
    </w:p>
    <w:p w14:paraId="0619CE02" w14:textId="77777777" w:rsidR="0007286F" w:rsidRPr="0007286F" w:rsidRDefault="0007286F" w:rsidP="0007286F">
      <w:pPr>
        <w:pStyle w:val="a3"/>
      </w:pPr>
      <w:r w:rsidRPr="0007286F">
        <w:t xml:space="preserve">    struct </w:t>
      </w:r>
      <w:proofErr w:type="spellStart"/>
      <w:r w:rsidRPr="0007286F">
        <w:t>combinationlink</w:t>
      </w:r>
      <w:proofErr w:type="spellEnd"/>
      <w:r w:rsidRPr="0007286F">
        <w:t xml:space="preserve"> *kind;//餐品名称</w:t>
      </w:r>
    </w:p>
    <w:p w14:paraId="7E5E2543" w14:textId="2700C3B2" w:rsidR="00827941" w:rsidRPr="00E02CC4" w:rsidRDefault="0007286F" w:rsidP="0007286F">
      <w:pPr>
        <w:pStyle w:val="a3"/>
      </w:pPr>
      <w:r w:rsidRPr="0007286F">
        <w:t>};</w:t>
      </w:r>
    </w:p>
    <w:p w14:paraId="2C93448C" w14:textId="6230C9CB" w:rsidR="00943327" w:rsidRDefault="00943327" w:rsidP="00437DE2">
      <w:pPr>
        <w:pStyle w:val="3"/>
      </w:pPr>
      <w:r>
        <w:rPr>
          <w:rFonts w:hint="eastAsia"/>
        </w:rPr>
        <w:t>（3）订单数据</w:t>
      </w:r>
      <w:r w:rsidR="00691CFC">
        <w:rPr>
          <w:rFonts w:hint="eastAsia"/>
        </w:rPr>
        <w:t>：</w:t>
      </w:r>
    </w:p>
    <w:p w14:paraId="67AEB4DE" w14:textId="77777777" w:rsidR="0007286F" w:rsidRPr="0007286F" w:rsidRDefault="0007286F" w:rsidP="0007286F">
      <w:pPr>
        <w:pStyle w:val="a3"/>
      </w:pPr>
      <w:r w:rsidRPr="0007286F">
        <w:t xml:space="preserve">struct </w:t>
      </w:r>
      <w:proofErr w:type="spellStart"/>
      <w:r w:rsidRPr="0007286F">
        <w:t>orderlink</w:t>
      </w:r>
      <w:proofErr w:type="spellEnd"/>
      <w:r w:rsidRPr="0007286F">
        <w:t xml:space="preserve"> {//订单对应链表</w:t>
      </w:r>
    </w:p>
    <w:p w14:paraId="345D9F43" w14:textId="77777777" w:rsidR="0007286F" w:rsidRPr="0007286F" w:rsidRDefault="0007286F" w:rsidP="0007286F">
      <w:pPr>
        <w:pStyle w:val="a3"/>
      </w:pPr>
      <w:r w:rsidRPr="0007286F">
        <w:t xml:space="preserve">    struct </w:t>
      </w:r>
      <w:proofErr w:type="spellStart"/>
      <w:r w:rsidRPr="0007286F">
        <w:t>foodkind</w:t>
      </w:r>
      <w:proofErr w:type="spellEnd"/>
      <w:r w:rsidRPr="0007286F">
        <w:t xml:space="preserve"> *link;//对应</w:t>
      </w:r>
      <w:proofErr w:type="gramStart"/>
      <w:r w:rsidRPr="0007286F">
        <w:t>餐品种</w:t>
      </w:r>
      <w:proofErr w:type="gramEnd"/>
      <w:r w:rsidRPr="0007286F">
        <w:t>类</w:t>
      </w:r>
    </w:p>
    <w:p w14:paraId="06B3956D" w14:textId="77777777" w:rsidR="0007286F" w:rsidRPr="0007286F" w:rsidRDefault="0007286F" w:rsidP="0007286F">
      <w:pPr>
        <w:pStyle w:val="a3"/>
      </w:pPr>
      <w:r w:rsidRPr="0007286F">
        <w:t xml:space="preserve">    int provided;//是否已提供餐品</w:t>
      </w:r>
    </w:p>
    <w:p w14:paraId="32782009" w14:textId="77777777" w:rsidR="0007286F" w:rsidRPr="0007286F" w:rsidRDefault="0007286F" w:rsidP="0007286F">
      <w:pPr>
        <w:pStyle w:val="a3"/>
      </w:pPr>
      <w:r w:rsidRPr="0007286F">
        <w:t xml:space="preserve">    struct </w:t>
      </w:r>
      <w:proofErr w:type="spellStart"/>
      <w:r w:rsidRPr="0007286F">
        <w:t>orderlink</w:t>
      </w:r>
      <w:proofErr w:type="spellEnd"/>
      <w:r w:rsidRPr="0007286F">
        <w:t xml:space="preserve"> *next;//下一餐品</w:t>
      </w:r>
    </w:p>
    <w:p w14:paraId="4571BDE7" w14:textId="77777777" w:rsidR="0007286F" w:rsidRPr="0007286F" w:rsidRDefault="0007286F" w:rsidP="0007286F">
      <w:pPr>
        <w:pStyle w:val="a3"/>
      </w:pPr>
      <w:r w:rsidRPr="0007286F">
        <w:t>};</w:t>
      </w:r>
    </w:p>
    <w:p w14:paraId="378F2F72" w14:textId="77777777" w:rsidR="0007286F" w:rsidRPr="0007286F" w:rsidRDefault="0007286F" w:rsidP="0007286F">
      <w:pPr>
        <w:pStyle w:val="a3"/>
      </w:pPr>
      <w:r w:rsidRPr="0007286F">
        <w:t>struct order {//订单</w:t>
      </w:r>
    </w:p>
    <w:p w14:paraId="0B1BEACE" w14:textId="77777777" w:rsidR="0007286F" w:rsidRPr="0007286F" w:rsidRDefault="0007286F" w:rsidP="0007286F">
      <w:pPr>
        <w:pStyle w:val="a3"/>
      </w:pPr>
      <w:r w:rsidRPr="0007286F">
        <w:t xml:space="preserve">    int </w:t>
      </w:r>
      <w:proofErr w:type="spellStart"/>
      <w:r w:rsidRPr="0007286F">
        <w:t>begintime</w:t>
      </w:r>
      <w:proofErr w:type="spellEnd"/>
      <w:r w:rsidRPr="0007286F">
        <w:t>;//开始时间</w:t>
      </w:r>
    </w:p>
    <w:p w14:paraId="490B91C4" w14:textId="77777777" w:rsidR="0007286F" w:rsidRPr="0007286F" w:rsidRDefault="0007286F" w:rsidP="0007286F">
      <w:pPr>
        <w:pStyle w:val="a3"/>
      </w:pPr>
      <w:r w:rsidRPr="0007286F">
        <w:t xml:space="preserve">    int </w:t>
      </w:r>
      <w:proofErr w:type="spellStart"/>
      <w:r w:rsidRPr="0007286F">
        <w:t>finishtime</w:t>
      </w:r>
      <w:proofErr w:type="spellEnd"/>
      <w:r w:rsidRPr="0007286F">
        <w:t>;//结束时间</w:t>
      </w:r>
    </w:p>
    <w:p w14:paraId="5BE3D721" w14:textId="77777777" w:rsidR="0007286F" w:rsidRPr="0007286F" w:rsidRDefault="0007286F" w:rsidP="0007286F">
      <w:pPr>
        <w:pStyle w:val="a3"/>
      </w:pPr>
      <w:r w:rsidRPr="0007286F">
        <w:t xml:space="preserve">    int </w:t>
      </w:r>
      <w:proofErr w:type="spellStart"/>
      <w:r w:rsidRPr="0007286F">
        <w:t>remainfoodnumber</w:t>
      </w:r>
      <w:proofErr w:type="spellEnd"/>
      <w:r w:rsidRPr="0007286F">
        <w:t>;//</w:t>
      </w:r>
      <w:proofErr w:type="gramStart"/>
      <w:r w:rsidRPr="0007286F">
        <w:t>未完成餐品</w:t>
      </w:r>
      <w:proofErr w:type="gramEnd"/>
      <w:r w:rsidRPr="0007286F">
        <w:t>数量</w:t>
      </w:r>
    </w:p>
    <w:p w14:paraId="4EC0FF67" w14:textId="77777777" w:rsidR="0007286F" w:rsidRPr="0007286F" w:rsidRDefault="0007286F" w:rsidP="0007286F">
      <w:pPr>
        <w:pStyle w:val="a3"/>
      </w:pPr>
      <w:r w:rsidRPr="0007286F">
        <w:t xml:space="preserve">    int state;//订单状态：0未开始，1进行中，2成功，3失败</w:t>
      </w:r>
    </w:p>
    <w:p w14:paraId="5D12FA44" w14:textId="77777777" w:rsidR="0007286F" w:rsidRPr="0007286F" w:rsidRDefault="0007286F" w:rsidP="0007286F">
      <w:pPr>
        <w:pStyle w:val="a3"/>
      </w:pPr>
      <w:r w:rsidRPr="0007286F">
        <w:t xml:space="preserve">    struct </w:t>
      </w:r>
      <w:proofErr w:type="spellStart"/>
      <w:r w:rsidRPr="0007286F">
        <w:t>orderlink</w:t>
      </w:r>
      <w:proofErr w:type="spellEnd"/>
      <w:r w:rsidRPr="0007286F">
        <w:t xml:space="preserve"> *kind;//餐品详情</w:t>
      </w:r>
    </w:p>
    <w:p w14:paraId="2B43FECF" w14:textId="77777777" w:rsidR="0007286F" w:rsidRDefault="0007286F" w:rsidP="0007286F">
      <w:pPr>
        <w:pStyle w:val="a3"/>
      </w:pPr>
      <w:r w:rsidRPr="0007286F">
        <w:t>};</w:t>
      </w:r>
    </w:p>
    <w:p w14:paraId="5C44C2EF" w14:textId="7ECA203F" w:rsidR="00437DE2" w:rsidRDefault="00691CFC" w:rsidP="0007286F">
      <w:pPr>
        <w:pStyle w:val="3"/>
      </w:pPr>
      <w:r>
        <w:rPr>
          <w:rFonts w:hint="eastAsia"/>
        </w:rPr>
        <w:lastRenderedPageBreak/>
        <w:t>（4）任务处理数据：</w:t>
      </w:r>
    </w:p>
    <w:p w14:paraId="6C3CEC17" w14:textId="77777777" w:rsidR="0007286F" w:rsidRPr="0007286F" w:rsidRDefault="0007286F" w:rsidP="0007286F">
      <w:pPr>
        <w:pStyle w:val="a3"/>
      </w:pPr>
      <w:r w:rsidRPr="0007286F">
        <w:t>//建立任务处理数据</w:t>
      </w:r>
    </w:p>
    <w:p w14:paraId="783A1681" w14:textId="77777777" w:rsidR="0007286F" w:rsidRPr="0007286F" w:rsidRDefault="0007286F" w:rsidP="0007286F">
      <w:pPr>
        <w:pStyle w:val="a3"/>
      </w:pPr>
      <w:r w:rsidRPr="0007286F">
        <w:t xml:space="preserve">    int time=0;//时间戳</w:t>
      </w:r>
    </w:p>
    <w:p w14:paraId="677E3F48" w14:textId="77777777" w:rsidR="0007286F" w:rsidRPr="0007286F" w:rsidRDefault="0007286F" w:rsidP="0007286F">
      <w:pPr>
        <w:pStyle w:val="a3"/>
      </w:pPr>
      <w:r w:rsidRPr="0007286F">
        <w:t xml:space="preserve">    int hour1=0;//</w:t>
      </w:r>
      <w:proofErr w:type="spellStart"/>
      <w:r w:rsidRPr="0007286F">
        <w:t>hh:mm:ss</w:t>
      </w:r>
      <w:proofErr w:type="spellEnd"/>
      <w:r w:rsidRPr="0007286F">
        <w:t>时间-第1位</w:t>
      </w:r>
    </w:p>
    <w:p w14:paraId="714EA710" w14:textId="77777777" w:rsidR="0007286F" w:rsidRPr="0007286F" w:rsidRDefault="0007286F" w:rsidP="0007286F">
      <w:pPr>
        <w:pStyle w:val="a3"/>
      </w:pPr>
      <w:r w:rsidRPr="0007286F">
        <w:t xml:space="preserve">    int hour2=0;//</w:t>
      </w:r>
      <w:proofErr w:type="spellStart"/>
      <w:r w:rsidRPr="0007286F">
        <w:t>hh:mm:ss</w:t>
      </w:r>
      <w:proofErr w:type="spellEnd"/>
      <w:r w:rsidRPr="0007286F">
        <w:t>时间-第2位</w:t>
      </w:r>
    </w:p>
    <w:p w14:paraId="716BFEF4" w14:textId="77777777" w:rsidR="0007286F" w:rsidRPr="0007286F" w:rsidRDefault="0007286F" w:rsidP="0007286F">
      <w:pPr>
        <w:pStyle w:val="a3"/>
      </w:pPr>
      <w:r w:rsidRPr="0007286F">
        <w:t xml:space="preserve">    int minute1=0;//</w:t>
      </w:r>
      <w:proofErr w:type="spellStart"/>
      <w:r w:rsidRPr="0007286F">
        <w:t>hh:mm:ss</w:t>
      </w:r>
      <w:proofErr w:type="spellEnd"/>
      <w:r w:rsidRPr="0007286F">
        <w:t>时间-第3位</w:t>
      </w:r>
    </w:p>
    <w:p w14:paraId="5720D771" w14:textId="77777777" w:rsidR="0007286F" w:rsidRPr="0007286F" w:rsidRDefault="0007286F" w:rsidP="0007286F">
      <w:pPr>
        <w:pStyle w:val="a3"/>
      </w:pPr>
      <w:r w:rsidRPr="0007286F">
        <w:t xml:space="preserve">    int minute2=0;//</w:t>
      </w:r>
      <w:proofErr w:type="spellStart"/>
      <w:r w:rsidRPr="0007286F">
        <w:t>hh:mm:ss</w:t>
      </w:r>
      <w:proofErr w:type="spellEnd"/>
      <w:r w:rsidRPr="0007286F">
        <w:t>时间-第4位</w:t>
      </w:r>
    </w:p>
    <w:p w14:paraId="21F5ED2F" w14:textId="77777777" w:rsidR="0007286F" w:rsidRPr="0007286F" w:rsidRDefault="0007286F" w:rsidP="0007286F">
      <w:pPr>
        <w:pStyle w:val="a3"/>
      </w:pPr>
      <w:r w:rsidRPr="0007286F">
        <w:t xml:space="preserve">    int second1=0;//</w:t>
      </w:r>
      <w:proofErr w:type="spellStart"/>
      <w:r w:rsidRPr="0007286F">
        <w:t>hh:mm:ss</w:t>
      </w:r>
      <w:proofErr w:type="spellEnd"/>
      <w:r w:rsidRPr="0007286F">
        <w:t>时间-第5位</w:t>
      </w:r>
    </w:p>
    <w:p w14:paraId="7298E376" w14:textId="77777777" w:rsidR="0007286F" w:rsidRPr="0007286F" w:rsidRDefault="0007286F" w:rsidP="0007286F">
      <w:pPr>
        <w:pStyle w:val="a3"/>
      </w:pPr>
      <w:r w:rsidRPr="0007286F">
        <w:t xml:space="preserve">    int second2=0;//</w:t>
      </w:r>
      <w:proofErr w:type="spellStart"/>
      <w:r w:rsidRPr="0007286F">
        <w:t>hh:mm:ss</w:t>
      </w:r>
      <w:proofErr w:type="spellEnd"/>
      <w:r w:rsidRPr="0007286F">
        <w:t>时间-第6位</w:t>
      </w:r>
    </w:p>
    <w:p w14:paraId="6E5B1954" w14:textId="77777777" w:rsidR="0007286F" w:rsidRPr="0007286F" w:rsidRDefault="0007286F" w:rsidP="0007286F">
      <w:pPr>
        <w:pStyle w:val="a3"/>
      </w:pPr>
      <w:r w:rsidRPr="0007286F">
        <w:t xml:space="preserve">    int </w:t>
      </w:r>
      <w:proofErr w:type="spellStart"/>
      <w:r w:rsidRPr="0007286F">
        <w:t>foodnumber</w:t>
      </w:r>
      <w:proofErr w:type="spellEnd"/>
      <w:r w:rsidRPr="0007286F">
        <w:t>=0;//</w:t>
      </w:r>
      <w:proofErr w:type="gramStart"/>
      <w:r w:rsidRPr="0007286F">
        <w:t>餐品种</w:t>
      </w:r>
      <w:proofErr w:type="gramEnd"/>
      <w:r w:rsidRPr="0007286F">
        <w:t>类数量</w:t>
      </w:r>
    </w:p>
    <w:p w14:paraId="37E7A846" w14:textId="77777777" w:rsidR="0007286F" w:rsidRPr="0007286F" w:rsidRDefault="0007286F" w:rsidP="0007286F">
      <w:pPr>
        <w:pStyle w:val="a3"/>
      </w:pPr>
      <w:r w:rsidRPr="0007286F">
        <w:t xml:space="preserve">    int </w:t>
      </w:r>
      <w:proofErr w:type="spellStart"/>
      <w:r w:rsidRPr="0007286F">
        <w:t>combnumber</w:t>
      </w:r>
      <w:proofErr w:type="spellEnd"/>
      <w:r w:rsidRPr="0007286F">
        <w:t>=0;//套餐种类数量</w:t>
      </w:r>
    </w:p>
    <w:p w14:paraId="4D2F498A" w14:textId="77777777" w:rsidR="0007286F" w:rsidRPr="0007286F" w:rsidRDefault="0007286F" w:rsidP="0007286F">
      <w:pPr>
        <w:pStyle w:val="a3"/>
      </w:pPr>
      <w:r w:rsidRPr="0007286F">
        <w:t xml:space="preserve">    int </w:t>
      </w:r>
      <w:proofErr w:type="spellStart"/>
      <w:r w:rsidRPr="0007286F">
        <w:t>ordenumber</w:t>
      </w:r>
      <w:proofErr w:type="spellEnd"/>
      <w:r w:rsidRPr="0007286F">
        <w:t>=0;//订单数量</w:t>
      </w:r>
    </w:p>
    <w:p w14:paraId="2A25113F" w14:textId="77777777" w:rsidR="0007286F" w:rsidRPr="0007286F" w:rsidRDefault="0007286F" w:rsidP="0007286F">
      <w:pPr>
        <w:pStyle w:val="a3"/>
      </w:pPr>
      <w:r w:rsidRPr="0007286F">
        <w:t xml:space="preserve">    int </w:t>
      </w:r>
      <w:proofErr w:type="spellStart"/>
      <w:r w:rsidRPr="0007286F">
        <w:t>allowmax</w:t>
      </w:r>
      <w:proofErr w:type="spellEnd"/>
      <w:r w:rsidRPr="0007286F">
        <w:t>=0;//系统关闭订单量w1</w:t>
      </w:r>
    </w:p>
    <w:p w14:paraId="6B1356C1" w14:textId="77777777" w:rsidR="0007286F" w:rsidRPr="0007286F" w:rsidRDefault="0007286F" w:rsidP="0007286F">
      <w:pPr>
        <w:pStyle w:val="a3"/>
      </w:pPr>
      <w:r w:rsidRPr="0007286F">
        <w:t xml:space="preserve">    int </w:t>
      </w:r>
      <w:proofErr w:type="spellStart"/>
      <w:r w:rsidRPr="0007286F">
        <w:t>allowmin</w:t>
      </w:r>
      <w:proofErr w:type="spellEnd"/>
      <w:r w:rsidRPr="0007286F">
        <w:t>=0;//系统恢复订单量w2</w:t>
      </w:r>
    </w:p>
    <w:p w14:paraId="5FF42525" w14:textId="77777777" w:rsidR="0007286F" w:rsidRPr="0007286F" w:rsidRDefault="0007286F" w:rsidP="0007286F">
      <w:pPr>
        <w:pStyle w:val="a3"/>
      </w:pPr>
      <w:r w:rsidRPr="0007286F">
        <w:t xml:space="preserve">    int </w:t>
      </w:r>
      <w:proofErr w:type="spellStart"/>
      <w:r w:rsidRPr="0007286F">
        <w:t>remainorder</w:t>
      </w:r>
      <w:proofErr w:type="spellEnd"/>
      <w:r w:rsidRPr="0007286F">
        <w:t>=0;//进行中订单量</w:t>
      </w:r>
    </w:p>
    <w:p w14:paraId="1CBF8CFA" w14:textId="64284E3D" w:rsidR="0007286F" w:rsidRDefault="0007286F" w:rsidP="00676957">
      <w:pPr>
        <w:pStyle w:val="a3"/>
        <w:ind w:firstLine="230"/>
      </w:pPr>
      <w:r w:rsidRPr="0007286F">
        <w:t xml:space="preserve">int </w:t>
      </w:r>
      <w:proofErr w:type="spellStart"/>
      <w:r w:rsidRPr="0007286F">
        <w:t>systemstate</w:t>
      </w:r>
      <w:proofErr w:type="spellEnd"/>
      <w:r w:rsidRPr="0007286F">
        <w:t>=1;//系统开启情况，0关闭，1开启。</w:t>
      </w:r>
    </w:p>
    <w:p w14:paraId="39518334" w14:textId="77777777" w:rsidR="00676957" w:rsidRDefault="00676957" w:rsidP="00676957">
      <w:pPr>
        <w:pStyle w:val="a3"/>
        <w:ind w:firstLine="230"/>
      </w:pPr>
    </w:p>
    <w:p w14:paraId="6A62EBCA" w14:textId="77777777" w:rsidR="00676957" w:rsidRPr="00676957" w:rsidRDefault="00676957" w:rsidP="00676957">
      <w:pPr>
        <w:pStyle w:val="a3"/>
      </w:pPr>
      <w:r w:rsidRPr="00676957">
        <w:t>//建立临时变量</w:t>
      </w:r>
    </w:p>
    <w:p w14:paraId="6FFCA51B" w14:textId="77777777" w:rsidR="00676957" w:rsidRPr="00676957" w:rsidRDefault="00676957" w:rsidP="00676957">
      <w:pPr>
        <w:pStyle w:val="a3"/>
      </w:pPr>
      <w:r w:rsidRPr="00676957">
        <w:t xml:space="preserve">    int </w:t>
      </w:r>
      <w:proofErr w:type="spellStart"/>
      <w:r w:rsidRPr="00676957">
        <w:t>i</w:t>
      </w:r>
      <w:proofErr w:type="spellEnd"/>
      <w:r w:rsidRPr="00676957">
        <w:t>=0;</w:t>
      </w:r>
    </w:p>
    <w:p w14:paraId="4A56FF42" w14:textId="77777777" w:rsidR="00676957" w:rsidRPr="00676957" w:rsidRDefault="00676957" w:rsidP="00676957">
      <w:pPr>
        <w:pStyle w:val="a3"/>
      </w:pPr>
      <w:r w:rsidRPr="00676957">
        <w:t xml:space="preserve">    int j=0;</w:t>
      </w:r>
    </w:p>
    <w:p w14:paraId="068B69F6" w14:textId="77777777" w:rsidR="00676957" w:rsidRPr="00676957" w:rsidRDefault="00676957" w:rsidP="00676957">
      <w:pPr>
        <w:pStyle w:val="a3"/>
      </w:pPr>
      <w:r w:rsidRPr="00676957">
        <w:t xml:space="preserve">    int k=0;</w:t>
      </w:r>
    </w:p>
    <w:p w14:paraId="2D6CB3D2" w14:textId="77777777" w:rsidR="00676957" w:rsidRPr="00676957" w:rsidRDefault="00676957" w:rsidP="00676957">
      <w:pPr>
        <w:pStyle w:val="a3"/>
      </w:pPr>
      <w:r w:rsidRPr="00676957">
        <w:t xml:space="preserve">    char </w:t>
      </w:r>
      <w:proofErr w:type="spellStart"/>
      <w:proofErr w:type="gramStart"/>
      <w:r w:rsidRPr="00676957">
        <w:t>ch</w:t>
      </w:r>
      <w:proofErr w:type="spellEnd"/>
      <w:r w:rsidRPr="00676957">
        <w:t>[</w:t>
      </w:r>
      <w:proofErr w:type="gramEnd"/>
      <w:r w:rsidRPr="00676957">
        <w:t>30]={0};</w:t>
      </w:r>
    </w:p>
    <w:p w14:paraId="3E3B54A2" w14:textId="77777777" w:rsidR="00676957" w:rsidRPr="00676957" w:rsidRDefault="00676957" w:rsidP="00676957">
      <w:pPr>
        <w:pStyle w:val="a3"/>
      </w:pPr>
      <w:r w:rsidRPr="00676957">
        <w:t xml:space="preserve">    char c=0;</w:t>
      </w:r>
    </w:p>
    <w:p w14:paraId="052AA06C" w14:textId="77777777" w:rsidR="00676957" w:rsidRPr="00676957" w:rsidRDefault="00676957" w:rsidP="00676957">
      <w:pPr>
        <w:pStyle w:val="a3"/>
      </w:pPr>
      <w:r w:rsidRPr="00676957">
        <w:t xml:space="preserve">    struct </w:t>
      </w:r>
      <w:proofErr w:type="spellStart"/>
      <w:r w:rsidRPr="00676957">
        <w:t>combinationlink</w:t>
      </w:r>
      <w:proofErr w:type="spellEnd"/>
      <w:r w:rsidRPr="00676957">
        <w:t xml:space="preserve"> *</w:t>
      </w:r>
      <w:proofErr w:type="spellStart"/>
      <w:r w:rsidRPr="00676957">
        <w:t>combinationlinknewp</w:t>
      </w:r>
      <w:proofErr w:type="spellEnd"/>
      <w:r w:rsidRPr="00676957">
        <w:t>;</w:t>
      </w:r>
    </w:p>
    <w:p w14:paraId="4F591358" w14:textId="77777777" w:rsidR="00676957" w:rsidRPr="00676957" w:rsidRDefault="00676957" w:rsidP="00676957">
      <w:pPr>
        <w:pStyle w:val="a3"/>
      </w:pPr>
      <w:r w:rsidRPr="00676957">
        <w:t xml:space="preserve">    struct </w:t>
      </w:r>
      <w:proofErr w:type="spellStart"/>
      <w:r w:rsidRPr="00676957">
        <w:t>combinationlink</w:t>
      </w:r>
      <w:proofErr w:type="spellEnd"/>
      <w:r w:rsidRPr="00676957">
        <w:t xml:space="preserve"> *</w:t>
      </w:r>
      <w:proofErr w:type="spellStart"/>
      <w:r w:rsidRPr="00676957">
        <w:t>combinationlinkcurp</w:t>
      </w:r>
      <w:proofErr w:type="spellEnd"/>
      <w:r w:rsidRPr="00676957">
        <w:t>;</w:t>
      </w:r>
    </w:p>
    <w:p w14:paraId="2747F515" w14:textId="77777777" w:rsidR="00676957" w:rsidRPr="00676957" w:rsidRDefault="00676957" w:rsidP="00676957">
      <w:pPr>
        <w:pStyle w:val="a3"/>
      </w:pPr>
      <w:r w:rsidRPr="00676957">
        <w:t xml:space="preserve">    struct </w:t>
      </w:r>
      <w:proofErr w:type="spellStart"/>
      <w:r w:rsidRPr="00676957">
        <w:t>orderlink</w:t>
      </w:r>
      <w:proofErr w:type="spellEnd"/>
      <w:r w:rsidRPr="00676957">
        <w:t xml:space="preserve"> *</w:t>
      </w:r>
      <w:proofErr w:type="spellStart"/>
      <w:r w:rsidRPr="00676957">
        <w:t>orderlinknewp</w:t>
      </w:r>
      <w:proofErr w:type="spellEnd"/>
      <w:r w:rsidRPr="00676957">
        <w:t>;</w:t>
      </w:r>
    </w:p>
    <w:p w14:paraId="20A48FAB" w14:textId="0E91DF81" w:rsidR="00676957" w:rsidRPr="00676957" w:rsidRDefault="00676957" w:rsidP="00676957">
      <w:pPr>
        <w:pStyle w:val="a3"/>
      </w:pPr>
      <w:r w:rsidRPr="00676957">
        <w:t xml:space="preserve">    struct </w:t>
      </w:r>
      <w:proofErr w:type="spellStart"/>
      <w:r w:rsidRPr="00676957">
        <w:t>orderlink</w:t>
      </w:r>
      <w:proofErr w:type="spellEnd"/>
      <w:r w:rsidRPr="00676957">
        <w:t xml:space="preserve"> *</w:t>
      </w:r>
      <w:proofErr w:type="spellStart"/>
      <w:r w:rsidRPr="00676957">
        <w:t>orderlinkcurp</w:t>
      </w:r>
      <w:proofErr w:type="spellEnd"/>
      <w:r w:rsidRPr="00676957">
        <w:t>;</w:t>
      </w:r>
    </w:p>
    <w:p w14:paraId="3DA247B8" w14:textId="5E41C8C1" w:rsidR="003847FD" w:rsidRPr="0007286F" w:rsidRDefault="00677B46" w:rsidP="0007286F">
      <w:pPr>
        <w:pStyle w:val="2"/>
      </w:pPr>
      <w:r w:rsidRPr="0007286F">
        <w:rPr>
          <w:rFonts w:hint="eastAsia"/>
        </w:rPr>
        <w:t>3</w:t>
      </w:r>
      <w:r w:rsidR="000374B6" w:rsidRPr="0007286F">
        <w:rPr>
          <w:rFonts w:hint="eastAsia"/>
        </w:rPr>
        <w:t>.功能配置：</w:t>
      </w:r>
    </w:p>
    <w:p w14:paraId="44790708" w14:textId="025D9188" w:rsidR="00677B46" w:rsidRDefault="003E2868" w:rsidP="003E2868">
      <w:pPr>
        <w:pStyle w:val="3"/>
      </w:pPr>
      <w:r>
        <w:rPr>
          <w:rFonts w:hint="eastAsia"/>
        </w:rPr>
        <w:t>（1）菜单读取功能</w:t>
      </w:r>
    </w:p>
    <w:p w14:paraId="606928B4" w14:textId="77E272E3" w:rsidR="00E97A8E" w:rsidRDefault="00302625" w:rsidP="003E2868">
      <w:r>
        <w:rPr>
          <w:rFonts w:hint="eastAsia"/>
        </w:rPr>
        <w:t>菜单文件读取：</w:t>
      </w:r>
    </w:p>
    <w:p w14:paraId="7DBA4C41" w14:textId="63AF8AB5" w:rsidR="003E2868" w:rsidRDefault="00FB20C1" w:rsidP="003E2868">
      <w:r w:rsidRPr="00FB20C1">
        <w:rPr>
          <w:rFonts w:hint="eastAsia"/>
        </w:rPr>
        <w:t>第一行</w:t>
      </w:r>
      <w:r>
        <w:rPr>
          <w:rFonts w:hint="eastAsia"/>
        </w:rPr>
        <w:t>读取</w:t>
      </w:r>
      <w:proofErr w:type="spellStart"/>
      <w:r w:rsidR="00055F6F" w:rsidRPr="00055F6F">
        <w:t>foodnumber</w:t>
      </w:r>
      <w:proofErr w:type="spellEnd"/>
      <w:r w:rsidRPr="00FB20C1">
        <w:t>和</w:t>
      </w:r>
      <w:proofErr w:type="spellStart"/>
      <w:r w:rsidR="00724C52" w:rsidRPr="00724C52">
        <w:t>combnumber</w:t>
      </w:r>
      <w:proofErr w:type="spellEnd"/>
      <w:r w:rsidRPr="00FB20C1">
        <w:t>，其中</w:t>
      </w:r>
      <w:proofErr w:type="spellStart"/>
      <w:r w:rsidR="00724C52" w:rsidRPr="00724C52">
        <w:t>foodnumber</w:t>
      </w:r>
      <w:proofErr w:type="spellEnd"/>
      <w:r w:rsidRPr="00FB20C1">
        <w:t>表示</w:t>
      </w:r>
      <w:r w:rsidR="00724C52">
        <w:rPr>
          <w:rFonts w:hint="eastAsia"/>
        </w:rPr>
        <w:t>餐品</w:t>
      </w:r>
      <w:r w:rsidRPr="00FB20C1">
        <w:t>的种类数，</w:t>
      </w:r>
      <w:proofErr w:type="spellStart"/>
      <w:r w:rsidR="00724C52" w:rsidRPr="00724C52">
        <w:t>combnumber</w:t>
      </w:r>
      <w:proofErr w:type="spellEnd"/>
      <w:r w:rsidRPr="00FB20C1">
        <w:t>表示套餐的种类数。</w:t>
      </w:r>
    </w:p>
    <w:p w14:paraId="60914E12" w14:textId="41C2E4AA" w:rsidR="009D62C7" w:rsidRDefault="00073FF2" w:rsidP="003E2868">
      <w:r w:rsidRPr="00073FF2">
        <w:rPr>
          <w:rFonts w:hint="eastAsia"/>
        </w:rPr>
        <w:t>第二行包含</w:t>
      </w:r>
      <w:proofErr w:type="spellStart"/>
      <w:r w:rsidRPr="00073FF2">
        <w:t>foodnumbe</w:t>
      </w:r>
      <w:r w:rsidR="008B7B91">
        <w:rPr>
          <w:rFonts w:hint="eastAsia"/>
        </w:rPr>
        <w:t>r</w:t>
      </w:r>
      <w:proofErr w:type="spellEnd"/>
      <w:proofErr w:type="gramStart"/>
      <w:r w:rsidRPr="00073FF2">
        <w:t>个</w:t>
      </w:r>
      <w:proofErr w:type="gramEnd"/>
      <w:r w:rsidRPr="00073FF2">
        <w:t>字符串，每个字符串表示第</w:t>
      </w:r>
      <w:proofErr w:type="spellStart"/>
      <w:r w:rsidRPr="00073FF2">
        <w:t>i</w:t>
      </w:r>
      <w:proofErr w:type="spellEnd"/>
      <w:r w:rsidRPr="00073FF2">
        <w:t>种食物的名称。</w:t>
      </w:r>
    </w:p>
    <w:p w14:paraId="014CB336" w14:textId="2904AAAA" w:rsidR="008B7B91" w:rsidRDefault="008B7B91" w:rsidP="003E2868">
      <w:r>
        <w:rPr>
          <w:rFonts w:hint="eastAsia"/>
        </w:rPr>
        <w:t>第三行包含</w:t>
      </w:r>
      <w:proofErr w:type="spellStart"/>
      <w:r>
        <w:rPr>
          <w:rFonts w:hint="eastAsia"/>
        </w:rPr>
        <w:t>foodnumber</w:t>
      </w:r>
      <w:proofErr w:type="spellEnd"/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整数</w:t>
      </w:r>
      <w:r w:rsidR="00BA0C1C">
        <w:rPr>
          <w:rFonts w:hint="eastAsia"/>
        </w:rPr>
        <w:t>，其中第</w:t>
      </w:r>
      <w:proofErr w:type="spellStart"/>
      <w:r w:rsidR="00BA0C1C">
        <w:rPr>
          <w:rFonts w:hint="eastAsia"/>
        </w:rPr>
        <w:t>i</w:t>
      </w:r>
      <w:proofErr w:type="spellEnd"/>
      <w:proofErr w:type="gramStart"/>
      <w:r w:rsidR="00BA0C1C">
        <w:rPr>
          <w:rFonts w:hint="eastAsia"/>
        </w:rPr>
        <w:t>个</w:t>
      </w:r>
      <w:proofErr w:type="gramEnd"/>
      <w:r w:rsidR="00BA0C1C">
        <w:rPr>
          <w:rFonts w:hint="eastAsia"/>
        </w:rPr>
        <w:t>数字表示第</w:t>
      </w:r>
      <w:proofErr w:type="spellStart"/>
      <w:r w:rsidR="00BA0C1C">
        <w:rPr>
          <w:rFonts w:hint="eastAsia"/>
        </w:rPr>
        <w:t>i</w:t>
      </w:r>
      <w:proofErr w:type="spellEnd"/>
      <w:r w:rsidR="00BA0C1C">
        <w:rPr>
          <w:rFonts w:hint="eastAsia"/>
        </w:rPr>
        <w:t>种食物的制作时长。</w:t>
      </w:r>
    </w:p>
    <w:p w14:paraId="21460605" w14:textId="21111B75" w:rsidR="00BA0C1C" w:rsidRPr="00BA0C1C" w:rsidRDefault="00BA0C1C" w:rsidP="003E2868">
      <w:r>
        <w:rPr>
          <w:rFonts w:hint="eastAsia"/>
        </w:rPr>
        <w:t>第四行包含</w:t>
      </w:r>
      <w:proofErr w:type="spellStart"/>
      <w:r>
        <w:rPr>
          <w:rFonts w:hint="eastAsia"/>
        </w:rPr>
        <w:t>foodnumber</w:t>
      </w:r>
      <w:proofErr w:type="spellEnd"/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整数，其中第</w:t>
      </w:r>
      <w:proofErr w:type="spellStart"/>
      <w:r>
        <w:rPr>
          <w:rFonts w:hint="eastAsia"/>
        </w:rPr>
        <w:t>i</w:t>
      </w:r>
      <w:proofErr w:type="spellEnd"/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数字表示第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>种食物的最大存储容量。</w:t>
      </w:r>
    </w:p>
    <w:p w14:paraId="5A961969" w14:textId="0158A08A" w:rsidR="00073FF2" w:rsidRDefault="009D62C7" w:rsidP="009D62C7">
      <w:pPr>
        <w:widowControl/>
        <w:jc w:val="left"/>
      </w:pPr>
      <w:r w:rsidRPr="009D62C7">
        <w:rPr>
          <w:rFonts w:hint="eastAsia"/>
        </w:rPr>
        <w:t>接下来</w:t>
      </w:r>
      <w:proofErr w:type="spellStart"/>
      <w:r w:rsidRPr="009D62C7">
        <w:t>combnumber</w:t>
      </w:r>
      <w:proofErr w:type="spellEnd"/>
      <w:r w:rsidRPr="009D62C7">
        <w:t>行，其中的第</w:t>
      </w:r>
      <w:proofErr w:type="spellStart"/>
      <w:r w:rsidRPr="009D62C7">
        <w:t>i</w:t>
      </w:r>
      <w:proofErr w:type="spellEnd"/>
      <w:r w:rsidRPr="009D62C7">
        <w:t>行包含多个字符串，第一个字符串表示第</w:t>
      </w:r>
      <w:proofErr w:type="spellStart"/>
      <w:r w:rsidRPr="009D62C7">
        <w:t>i</w:t>
      </w:r>
      <w:proofErr w:type="spellEnd"/>
      <w:proofErr w:type="gramStart"/>
      <w:r w:rsidRPr="009D62C7">
        <w:t>个</w:t>
      </w:r>
      <w:proofErr w:type="gramEnd"/>
      <w:r w:rsidRPr="009D62C7">
        <w:t>套餐的名称，后续的第j</w:t>
      </w:r>
      <w:proofErr w:type="gramStart"/>
      <w:r w:rsidRPr="009D62C7">
        <w:t>个</w:t>
      </w:r>
      <w:proofErr w:type="gramEnd"/>
      <w:r w:rsidRPr="009D62C7">
        <w:t>字符串表示第</w:t>
      </w:r>
      <w:proofErr w:type="spellStart"/>
      <w:r w:rsidRPr="009D62C7">
        <w:t>i</w:t>
      </w:r>
      <w:proofErr w:type="spellEnd"/>
      <w:proofErr w:type="gramStart"/>
      <w:r w:rsidRPr="009D62C7">
        <w:t>个</w:t>
      </w:r>
      <w:proofErr w:type="gramEnd"/>
      <w:r w:rsidRPr="009D62C7">
        <w:t>套餐中包含的第j种食物的名称。</w:t>
      </w:r>
    </w:p>
    <w:p w14:paraId="52300ECC" w14:textId="6D7FBC1E" w:rsidR="00302625" w:rsidRDefault="00302625" w:rsidP="009D62C7">
      <w:pPr>
        <w:widowControl/>
        <w:jc w:val="left"/>
      </w:pPr>
      <w:r>
        <w:rPr>
          <w:rFonts w:hint="eastAsia"/>
        </w:rPr>
        <w:t>输入读取：</w:t>
      </w:r>
    </w:p>
    <w:p w14:paraId="1E66AB84" w14:textId="33EEDB13" w:rsidR="00BF2C3B" w:rsidRDefault="00BF2C3B" w:rsidP="00BF2C3B">
      <w:pPr>
        <w:widowControl/>
        <w:jc w:val="left"/>
      </w:pPr>
      <w:r>
        <w:rPr>
          <w:rFonts w:hint="eastAsia"/>
        </w:rPr>
        <w:lastRenderedPageBreak/>
        <w:t>第三行包含</w:t>
      </w:r>
      <w:proofErr w:type="spellStart"/>
      <w:r w:rsidRPr="00BF2C3B">
        <w:t>foodnumber</w:t>
      </w:r>
      <w:proofErr w:type="spellEnd"/>
      <w:proofErr w:type="gramStart"/>
      <w:r>
        <w:t>个</w:t>
      </w:r>
      <w:proofErr w:type="gramEnd"/>
      <w:r>
        <w:t>整数，其中</w:t>
      </w:r>
      <w:proofErr w:type="spellStart"/>
      <w:r>
        <w:t>t_i</w:t>
      </w:r>
      <w:proofErr w:type="spellEnd"/>
      <w:r>
        <w:t>表示第</w:t>
      </w:r>
      <w:proofErr w:type="spellStart"/>
      <w:r>
        <w:t>i</w:t>
      </w:r>
      <w:proofErr w:type="spellEnd"/>
      <w:r>
        <w:t>种食物的制作时长。</w:t>
      </w:r>
    </w:p>
    <w:p w14:paraId="10BBFFE5" w14:textId="433D98D7" w:rsidR="00302625" w:rsidRDefault="00BF2C3B" w:rsidP="00BF2C3B">
      <w:pPr>
        <w:widowControl/>
        <w:jc w:val="left"/>
      </w:pPr>
      <w:r>
        <w:rPr>
          <w:rFonts w:hint="eastAsia"/>
        </w:rPr>
        <w:t>第四行包含</w:t>
      </w:r>
      <w:proofErr w:type="spellStart"/>
      <w:r w:rsidRPr="00BF2C3B">
        <w:t>foodnumber</w:t>
      </w:r>
      <w:proofErr w:type="spellEnd"/>
      <w:proofErr w:type="gramStart"/>
      <w:r>
        <w:t>个</w:t>
      </w:r>
      <w:proofErr w:type="gramEnd"/>
      <w:r>
        <w:t>整数，其中</w:t>
      </w:r>
      <w:proofErr w:type="spellStart"/>
      <w:r>
        <w:t>cap_i</w:t>
      </w:r>
      <w:proofErr w:type="spellEnd"/>
      <w:r>
        <w:t>表示第</w:t>
      </w:r>
      <w:proofErr w:type="spellStart"/>
      <w:r>
        <w:t>i</w:t>
      </w:r>
      <w:proofErr w:type="spellEnd"/>
      <w:r>
        <w:t>种食物的最大存储容量。</w:t>
      </w:r>
    </w:p>
    <w:p w14:paraId="64124810" w14:textId="5AA4A0FD" w:rsidR="001D35AA" w:rsidRDefault="00F81A36" w:rsidP="00F81A36">
      <w:pPr>
        <w:pStyle w:val="3"/>
      </w:pPr>
      <w:r>
        <w:rPr>
          <w:rFonts w:hint="eastAsia"/>
        </w:rPr>
        <w:t>（2）当日任务读取</w:t>
      </w:r>
    </w:p>
    <w:p w14:paraId="55DAF8B3" w14:textId="171C512D" w:rsidR="00F81A36" w:rsidRDefault="005C28EC" w:rsidP="00F81A36">
      <w:r>
        <w:rPr>
          <w:rFonts w:hint="eastAsia"/>
        </w:rPr>
        <w:t>输入读取：</w:t>
      </w:r>
    </w:p>
    <w:p w14:paraId="7B84A5E7" w14:textId="61DAC827" w:rsidR="00DD6C9E" w:rsidRDefault="00DD6C9E" w:rsidP="00F81A36">
      <w:r w:rsidRPr="00DD6C9E">
        <w:rPr>
          <w:rFonts w:hint="eastAsia"/>
        </w:rPr>
        <w:t>第一行包含一个整数</w:t>
      </w:r>
      <w:r w:rsidRPr="00DD6C9E">
        <w:t>n(1≤n≤54001)表示订单个数。</w:t>
      </w:r>
    </w:p>
    <w:p w14:paraId="15AB1A51" w14:textId="26E10104" w:rsidR="00DD6C9E" w:rsidRDefault="00DD6C9E" w:rsidP="00F81A36">
      <w:r w:rsidRPr="00DD6C9E">
        <w:rPr>
          <w:rFonts w:hint="eastAsia"/>
        </w:rPr>
        <w:t>对于接下来的</w:t>
      </w:r>
      <w:r w:rsidRPr="00DD6C9E">
        <w:t>n行，用格式类似于11:11:11的方式，给出第</w:t>
      </w:r>
      <w:proofErr w:type="spellStart"/>
      <w:r w:rsidRPr="00DD6C9E">
        <w:t>i</w:t>
      </w:r>
      <w:proofErr w:type="spellEnd"/>
      <w:proofErr w:type="gramStart"/>
      <w:r w:rsidRPr="00DD6C9E">
        <w:t>个</w:t>
      </w:r>
      <w:proofErr w:type="gramEnd"/>
      <w:r w:rsidRPr="00DD6C9E">
        <w:t>订单的时间。然后输入一个字符串</w:t>
      </w:r>
      <w:proofErr w:type="spellStart"/>
      <w:r w:rsidRPr="00DD6C9E">
        <w:t>type_i</w:t>
      </w:r>
      <w:proofErr w:type="spellEnd"/>
      <w:r w:rsidRPr="00DD6C9E">
        <w:t>，表示套餐或食物的名称(参见</w:t>
      </w:r>
      <w:proofErr w:type="spellStart"/>
      <w:r w:rsidRPr="00DD6C9E">
        <w:t>dict.dic</w:t>
      </w:r>
      <w:proofErr w:type="spellEnd"/>
      <w:r w:rsidRPr="00DD6C9E">
        <w:t>)。所有订单时间一定在[07:00:00,22:00:00]内，同一个时间点不可能出现多个订单，第i-1个订单一定早于第</w:t>
      </w:r>
      <w:proofErr w:type="spellStart"/>
      <w:r w:rsidRPr="00DD6C9E">
        <w:t>i</w:t>
      </w:r>
      <w:proofErr w:type="spellEnd"/>
      <w:proofErr w:type="gramStart"/>
      <w:r w:rsidRPr="00DD6C9E">
        <w:t>个</w:t>
      </w:r>
      <w:proofErr w:type="gramEnd"/>
      <w:r w:rsidRPr="00DD6C9E">
        <w:t>(2≤i≤n)，且保证23:59:59(含)前一定能完成所有订单。</w:t>
      </w:r>
    </w:p>
    <w:p w14:paraId="1EEDE9A0" w14:textId="1BE633BC" w:rsidR="00971E61" w:rsidRDefault="00971E61" w:rsidP="001731F0">
      <w:pPr>
        <w:pStyle w:val="3"/>
      </w:pPr>
      <w:r>
        <w:rPr>
          <w:rFonts w:hint="eastAsia"/>
        </w:rPr>
        <w:t>（3）</w:t>
      </w:r>
      <w:r w:rsidR="001731F0">
        <w:rPr>
          <w:rFonts w:hint="eastAsia"/>
        </w:rPr>
        <w:t>订单完成情况汇报</w:t>
      </w:r>
    </w:p>
    <w:p w14:paraId="7E907782" w14:textId="1205A5FB" w:rsidR="001731F0" w:rsidRDefault="006D0083" w:rsidP="001731F0">
      <w:r w:rsidRPr="006D0083">
        <w:rPr>
          <w:rFonts w:hint="eastAsia"/>
        </w:rPr>
        <w:t>输出包括</w:t>
      </w:r>
      <w:r w:rsidRPr="006D0083">
        <w:t>n行，按照订单顺序输出订单完成时间。对于第</w:t>
      </w:r>
      <w:proofErr w:type="spellStart"/>
      <w:r w:rsidRPr="006D0083">
        <w:t>i</w:t>
      </w:r>
      <w:proofErr w:type="spellEnd"/>
      <w:r w:rsidRPr="006D0083">
        <w:t>行，如果第</w:t>
      </w:r>
      <w:proofErr w:type="spellStart"/>
      <w:r w:rsidRPr="006D0083">
        <w:t>i</w:t>
      </w:r>
      <w:proofErr w:type="spellEnd"/>
      <w:proofErr w:type="gramStart"/>
      <w:r w:rsidRPr="006D0083">
        <w:t>个</w:t>
      </w:r>
      <w:proofErr w:type="gramEnd"/>
      <w:r w:rsidRPr="006D0083">
        <w:t>订单不成功，则输出Fail；否则，输出这个订单完成的时间，时间格式与输入格式(11:11:11)一致。</w:t>
      </w:r>
    </w:p>
    <w:p w14:paraId="3961882D" w14:textId="499FA6EF" w:rsidR="006D0083" w:rsidRDefault="006D0083" w:rsidP="006D0083">
      <w:pPr>
        <w:pStyle w:val="2"/>
      </w:pPr>
      <w:r>
        <w:rPr>
          <w:rFonts w:hint="eastAsia"/>
        </w:rPr>
        <w:t>4.行为配置</w:t>
      </w:r>
    </w:p>
    <w:p w14:paraId="30705FAC" w14:textId="6A5BB985" w:rsidR="006F5895" w:rsidRDefault="006F5895" w:rsidP="006F5895">
      <w:pPr>
        <w:pStyle w:val="3"/>
      </w:pPr>
      <w:r>
        <w:rPr>
          <w:rFonts w:hint="eastAsia"/>
        </w:rPr>
        <w:t>（1）数据处理</w:t>
      </w:r>
    </w:p>
    <w:p w14:paraId="31F6E7B4" w14:textId="3D4D7025" w:rsidR="006F5895" w:rsidRDefault="009F2170" w:rsidP="006F5895">
      <w:r>
        <w:rPr>
          <w:rFonts w:hint="eastAsia"/>
        </w:rPr>
        <w:t>创建餐品，</w:t>
      </w:r>
      <w:r w:rsidR="005A169C">
        <w:rPr>
          <w:rFonts w:hint="eastAsia"/>
        </w:rPr>
        <w:t>写入</w:t>
      </w:r>
      <w:r w:rsidR="0007286F">
        <w:rPr>
          <w:rFonts w:hint="eastAsia"/>
        </w:rPr>
        <w:t>餐品</w:t>
      </w:r>
      <w:r w:rsidR="005A169C">
        <w:rPr>
          <w:rFonts w:hint="eastAsia"/>
        </w:rPr>
        <w:t>名称</w:t>
      </w:r>
      <w:r w:rsidR="00E020B8">
        <w:rPr>
          <w:rFonts w:hint="eastAsia"/>
        </w:rPr>
        <w:t>，</w:t>
      </w:r>
      <w:r w:rsidR="000B7E7C">
        <w:rPr>
          <w:rFonts w:hint="eastAsia"/>
        </w:rPr>
        <w:t>最大数量，制作所需时间，同时将当前数量和当前制作时间初始化为0</w:t>
      </w:r>
      <w:r w:rsidR="00ED1A46">
        <w:rPr>
          <w:rFonts w:hint="eastAsia"/>
        </w:rPr>
        <w:t>。</w:t>
      </w:r>
    </w:p>
    <w:p w14:paraId="19A845DC" w14:textId="59CF9490" w:rsidR="001C09A4" w:rsidRDefault="001C09A4" w:rsidP="006F5895">
      <w:r>
        <w:rPr>
          <w:rFonts w:hint="eastAsia"/>
        </w:rPr>
        <w:t>创建套餐，写入套餐名称，餐品数量，</w:t>
      </w:r>
      <w:r w:rsidR="00DE1A5A">
        <w:rPr>
          <w:rFonts w:hint="eastAsia"/>
        </w:rPr>
        <w:t>将对应餐品所需数量设置为</w:t>
      </w:r>
      <w:r w:rsidR="00ED1A46">
        <w:rPr>
          <w:rFonts w:hint="eastAsia"/>
        </w:rPr>
        <w:t>1，</w:t>
      </w:r>
      <w:r w:rsidR="006800C5">
        <w:rPr>
          <w:rFonts w:hint="eastAsia"/>
        </w:rPr>
        <w:t>同时将各餐</w:t>
      </w:r>
      <w:proofErr w:type="gramStart"/>
      <w:r w:rsidR="006800C5">
        <w:rPr>
          <w:rFonts w:hint="eastAsia"/>
        </w:rPr>
        <w:t>品情况</w:t>
      </w:r>
      <w:proofErr w:type="gramEnd"/>
      <w:r w:rsidR="00FE136B">
        <w:rPr>
          <w:rFonts w:hint="eastAsia"/>
        </w:rPr>
        <w:t>的指针指向餐品</w:t>
      </w:r>
      <w:r w:rsidR="00ED1A46">
        <w:rPr>
          <w:rFonts w:hint="eastAsia"/>
        </w:rPr>
        <w:t>。</w:t>
      </w:r>
    </w:p>
    <w:p w14:paraId="69F117F9" w14:textId="2597A140" w:rsidR="0007286F" w:rsidRDefault="0007286F" w:rsidP="006F5895">
      <w:r>
        <w:rPr>
          <w:rFonts w:hint="eastAsia"/>
        </w:rPr>
        <w:t>创建订单，写入对应套餐数据，记录订单剩余</w:t>
      </w:r>
      <w:proofErr w:type="gramStart"/>
      <w:r>
        <w:rPr>
          <w:rFonts w:hint="eastAsia"/>
        </w:rPr>
        <w:t>未完成餐品</w:t>
      </w:r>
      <w:proofErr w:type="gramEnd"/>
      <w:r>
        <w:rPr>
          <w:rFonts w:hint="eastAsia"/>
        </w:rPr>
        <w:t>数，订单开始时间，订单状态，订单内具体餐</w:t>
      </w:r>
      <w:proofErr w:type="gramStart"/>
      <w:r>
        <w:rPr>
          <w:rFonts w:hint="eastAsia"/>
        </w:rPr>
        <w:t>品完成</w:t>
      </w:r>
      <w:proofErr w:type="gramEnd"/>
      <w:r>
        <w:rPr>
          <w:rFonts w:hint="eastAsia"/>
        </w:rPr>
        <w:t>情况。</w:t>
      </w:r>
    </w:p>
    <w:p w14:paraId="063D0E41" w14:textId="77777777" w:rsidR="003E2F48" w:rsidRDefault="003E2F48" w:rsidP="006F5895"/>
    <w:p w14:paraId="0C35AC45" w14:textId="2673A9FA" w:rsidR="00ED1A46" w:rsidRDefault="00ED1A46" w:rsidP="009375F4">
      <w:pPr>
        <w:pStyle w:val="3"/>
      </w:pPr>
      <w:r>
        <w:rPr>
          <w:rFonts w:hint="eastAsia"/>
        </w:rPr>
        <w:t>（2）</w:t>
      </w:r>
      <w:r w:rsidR="009375F4">
        <w:rPr>
          <w:rFonts w:hint="eastAsia"/>
        </w:rPr>
        <w:t>执行当日任务</w:t>
      </w:r>
    </w:p>
    <w:p w14:paraId="7161C617" w14:textId="1BD86E0A" w:rsidR="009375F4" w:rsidRDefault="009375F4" w:rsidP="009375F4">
      <w:r>
        <w:rPr>
          <w:rFonts w:hint="eastAsia"/>
        </w:rPr>
        <w:t>即开始营业，从</w:t>
      </w:r>
      <w:r w:rsidR="003B60F5">
        <w:rPr>
          <w:rFonts w:hint="eastAsia"/>
        </w:rPr>
        <w:t>07：00：00到23：59：59，每</w:t>
      </w:r>
      <w:proofErr w:type="gramStart"/>
      <w:r w:rsidR="003B60F5">
        <w:rPr>
          <w:rFonts w:hint="eastAsia"/>
        </w:rPr>
        <w:t>秒钟进行</w:t>
      </w:r>
      <w:proofErr w:type="gramEnd"/>
      <w:r w:rsidR="003B60F5">
        <w:rPr>
          <w:rFonts w:hint="eastAsia"/>
        </w:rPr>
        <w:t>食物制作和</w:t>
      </w:r>
      <w:r w:rsidR="005650F3">
        <w:rPr>
          <w:rFonts w:hint="eastAsia"/>
        </w:rPr>
        <w:t>订单处理</w:t>
      </w:r>
      <w:r w:rsidR="006430F1">
        <w:rPr>
          <w:rFonts w:hint="eastAsia"/>
        </w:rPr>
        <w:t>。</w:t>
      </w:r>
    </w:p>
    <w:p w14:paraId="47BB5E47" w14:textId="74E5BBD4" w:rsidR="006430F1" w:rsidRDefault="006430F1" w:rsidP="009375F4">
      <w:r>
        <w:rPr>
          <w:rFonts w:hint="eastAsia"/>
        </w:rPr>
        <w:t>记录每个订单完成</w:t>
      </w:r>
      <w:r w:rsidR="0007286F">
        <w:rPr>
          <w:rFonts w:hint="eastAsia"/>
        </w:rPr>
        <w:t>状态（未开始，进行中，成功，失败）</w:t>
      </w:r>
      <w:r>
        <w:rPr>
          <w:rFonts w:hint="eastAsia"/>
        </w:rPr>
        <w:t>，若</w:t>
      </w:r>
      <w:r w:rsidR="0007286F">
        <w:rPr>
          <w:rFonts w:hint="eastAsia"/>
        </w:rPr>
        <w:t>成功，</w:t>
      </w:r>
      <w:r>
        <w:rPr>
          <w:rFonts w:hint="eastAsia"/>
        </w:rPr>
        <w:t>记录</w:t>
      </w:r>
      <w:r w:rsidR="006C24D6">
        <w:rPr>
          <w:rFonts w:hint="eastAsia"/>
        </w:rPr>
        <w:t>完成时间。</w:t>
      </w:r>
    </w:p>
    <w:p w14:paraId="770714CB" w14:textId="77777777" w:rsidR="003E2F48" w:rsidRDefault="003E2F48" w:rsidP="009375F4"/>
    <w:p w14:paraId="6A4F9485" w14:textId="6CECAB52" w:rsidR="006C24D6" w:rsidRDefault="006C24D6" w:rsidP="006C24D6">
      <w:pPr>
        <w:pStyle w:val="3"/>
      </w:pPr>
      <w:r>
        <w:rPr>
          <w:rFonts w:hint="eastAsia"/>
        </w:rPr>
        <w:t>（3）订单完成情况输出</w:t>
      </w:r>
    </w:p>
    <w:p w14:paraId="07893E33" w14:textId="543BAA8D" w:rsidR="006C24D6" w:rsidRDefault="001B764E" w:rsidP="006C24D6">
      <w:r>
        <w:rPr>
          <w:rFonts w:hint="eastAsia"/>
        </w:rPr>
        <w:t>每日任务</w:t>
      </w:r>
      <w:r w:rsidR="00B54F6D">
        <w:rPr>
          <w:rFonts w:hint="eastAsia"/>
        </w:rPr>
        <w:t>完成后</w:t>
      </w:r>
      <w:r w:rsidR="00171D5A">
        <w:rPr>
          <w:rFonts w:hint="eastAsia"/>
        </w:rPr>
        <w:t>，按</w:t>
      </w:r>
      <w:r w:rsidR="00D11506">
        <w:rPr>
          <w:rFonts w:hint="eastAsia"/>
        </w:rPr>
        <w:t>订单顺序输出完成情况/完成时间。</w:t>
      </w:r>
    </w:p>
    <w:p w14:paraId="2F88CE74" w14:textId="77777777" w:rsidR="003E2F48" w:rsidRDefault="003E2F48" w:rsidP="006C24D6"/>
    <w:p w14:paraId="6A44CE4E" w14:textId="36726D90" w:rsidR="00676957" w:rsidRDefault="00676957" w:rsidP="00676957">
      <w:pPr>
        <w:pStyle w:val="1"/>
      </w:pPr>
      <w:r>
        <w:rPr>
          <w:rFonts w:hint="eastAsia"/>
        </w:rPr>
        <w:lastRenderedPageBreak/>
        <w:t>三．概要设计</w:t>
      </w:r>
    </w:p>
    <w:p w14:paraId="7472C35F" w14:textId="4535A387" w:rsidR="00676957" w:rsidRDefault="003E2F48" w:rsidP="003E2F48">
      <w:pPr>
        <w:pStyle w:val="2"/>
        <w:jc w:val="left"/>
      </w:pPr>
      <w:r>
        <w:rPr>
          <w:rFonts w:hint="eastAsia"/>
        </w:rPr>
        <w:t>1.数据联系图</w:t>
      </w:r>
      <w:r w:rsidRPr="003E2F48">
        <w:rPr>
          <w:noProof/>
        </w:rPr>
        <w:drawing>
          <wp:inline distT="0" distB="0" distL="0" distR="0" wp14:anchorId="35CF50AE" wp14:editId="5B8AF0F0">
            <wp:extent cx="6443409" cy="1517374"/>
            <wp:effectExtent l="0" t="0" r="0" b="0"/>
            <wp:docPr id="95224648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2246484" name="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7853" cy="153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31112" w14:textId="10EDE5B6" w:rsidR="003E2F48" w:rsidRDefault="003E2F48" w:rsidP="003E2F48">
      <w:pPr>
        <w:pStyle w:val="2"/>
      </w:pPr>
      <w:r>
        <w:rPr>
          <w:rFonts w:hint="eastAsia"/>
        </w:rPr>
        <w:t>2.</w:t>
      </w:r>
      <w:r w:rsidR="000662C2">
        <w:rPr>
          <w:rFonts w:hint="eastAsia"/>
        </w:rPr>
        <w:t>主</w:t>
      </w:r>
      <w:r>
        <w:rPr>
          <w:rFonts w:hint="eastAsia"/>
        </w:rPr>
        <w:t>程序设计</w:t>
      </w:r>
    </w:p>
    <w:p w14:paraId="35907137" w14:textId="77777777" w:rsidR="000662C2" w:rsidRDefault="000662C2" w:rsidP="000662C2">
      <w:r>
        <w:rPr>
          <w:rFonts w:hint="eastAsia"/>
        </w:rPr>
        <w:t>主程序</w:t>
      </w:r>
      <w:r>
        <w:t>{</w:t>
      </w:r>
    </w:p>
    <w:p w14:paraId="015416AA" w14:textId="77777777" w:rsidR="000662C2" w:rsidRDefault="000662C2" w:rsidP="000662C2">
      <w:r>
        <w:tab/>
        <w:t>读取菜单</w:t>
      </w:r>
    </w:p>
    <w:p w14:paraId="11F61668" w14:textId="77777777" w:rsidR="000662C2" w:rsidRDefault="000662C2" w:rsidP="000662C2">
      <w:r>
        <w:tab/>
        <w:t>读取输入</w:t>
      </w:r>
    </w:p>
    <w:p w14:paraId="28C6526D" w14:textId="77777777" w:rsidR="000662C2" w:rsidRDefault="000662C2" w:rsidP="000662C2">
      <w:r>
        <w:tab/>
        <w:t>当日营业</w:t>
      </w:r>
    </w:p>
    <w:p w14:paraId="5B54D8E1" w14:textId="77777777" w:rsidR="000662C2" w:rsidRDefault="000662C2" w:rsidP="000662C2">
      <w:r>
        <w:tab/>
        <w:t xml:space="preserve">订单情况汇报 </w:t>
      </w:r>
    </w:p>
    <w:p w14:paraId="7FFE0ABF" w14:textId="77777777" w:rsidR="000662C2" w:rsidRDefault="000662C2" w:rsidP="000662C2">
      <w:r>
        <w:t xml:space="preserve">} </w:t>
      </w:r>
    </w:p>
    <w:p w14:paraId="2A38202A" w14:textId="2FC34F86" w:rsidR="000662C2" w:rsidRDefault="000662C2" w:rsidP="000662C2">
      <w:pPr>
        <w:pStyle w:val="2"/>
      </w:pPr>
      <w:r>
        <w:rPr>
          <w:rFonts w:hint="eastAsia"/>
        </w:rPr>
        <w:t>3.子程序设计</w:t>
      </w:r>
    </w:p>
    <w:p w14:paraId="2C4D1ED7" w14:textId="1AFA6150" w:rsidR="000662C2" w:rsidRDefault="0065278D" w:rsidP="0065278D">
      <w:pPr>
        <w:pStyle w:val="3"/>
      </w:pPr>
      <w:r>
        <w:rPr>
          <w:rFonts w:hint="eastAsia"/>
        </w:rPr>
        <w:t>（1）读取菜单</w:t>
      </w:r>
    </w:p>
    <w:p w14:paraId="3D4C6832" w14:textId="77777777" w:rsidR="00BA0C1C" w:rsidRPr="00BA0C1C" w:rsidRDefault="00BA0C1C" w:rsidP="00BA0C1C">
      <w:pPr>
        <w:ind w:firstLineChars="200" w:firstLine="420"/>
      </w:pPr>
      <w:r w:rsidRPr="00BA0C1C">
        <w:t>FILE *</w:t>
      </w:r>
      <w:proofErr w:type="spellStart"/>
      <w:r w:rsidRPr="00BA0C1C">
        <w:t>fp</w:t>
      </w:r>
      <w:proofErr w:type="spellEnd"/>
      <w:r w:rsidRPr="00BA0C1C">
        <w:t>;</w:t>
      </w:r>
    </w:p>
    <w:p w14:paraId="37461D3B" w14:textId="77777777" w:rsidR="00BA0C1C" w:rsidRPr="00BA0C1C" w:rsidRDefault="00BA0C1C" w:rsidP="00BA0C1C">
      <w:pPr>
        <w:ind w:firstLineChars="100" w:firstLine="210"/>
      </w:pPr>
      <w:r w:rsidRPr="00BA0C1C">
        <w:t xml:space="preserve">    </w:t>
      </w:r>
      <w:proofErr w:type="spellStart"/>
      <w:r w:rsidRPr="00BA0C1C">
        <w:t>fp</w:t>
      </w:r>
      <w:proofErr w:type="spellEnd"/>
      <w:r w:rsidRPr="00BA0C1C">
        <w:t>=</w:t>
      </w:r>
      <w:proofErr w:type="spellStart"/>
      <w:r w:rsidRPr="00BA0C1C">
        <w:t>fopen</w:t>
      </w:r>
      <w:proofErr w:type="spellEnd"/>
      <w:r w:rsidRPr="00BA0C1C">
        <w:t>("dict.</w:t>
      </w:r>
      <w:proofErr w:type="spellStart"/>
      <w:r w:rsidRPr="00BA0C1C">
        <w:t>dic</w:t>
      </w:r>
      <w:proofErr w:type="spellEnd"/>
      <w:r w:rsidRPr="00BA0C1C">
        <w:t>","r");</w:t>
      </w:r>
    </w:p>
    <w:p w14:paraId="17DC3CD3" w14:textId="77777777" w:rsidR="00BA0C1C" w:rsidRPr="00BA0C1C" w:rsidRDefault="00BA0C1C" w:rsidP="00BA0C1C">
      <w:pPr>
        <w:ind w:firstLineChars="100" w:firstLine="210"/>
      </w:pPr>
      <w:r w:rsidRPr="00BA0C1C">
        <w:t xml:space="preserve">    </w:t>
      </w:r>
      <w:proofErr w:type="spellStart"/>
      <w:r w:rsidRPr="00BA0C1C">
        <w:t>fscanf</w:t>
      </w:r>
      <w:proofErr w:type="spellEnd"/>
      <w:r w:rsidRPr="00BA0C1C">
        <w:t>(</w:t>
      </w:r>
      <w:proofErr w:type="spellStart"/>
      <w:r w:rsidRPr="00BA0C1C">
        <w:t>fp</w:t>
      </w:r>
      <w:proofErr w:type="spellEnd"/>
      <w:r w:rsidRPr="00BA0C1C">
        <w:t>,"%</w:t>
      </w:r>
      <w:proofErr w:type="spellStart"/>
      <w:r w:rsidRPr="00BA0C1C">
        <w:t>d%d</w:t>
      </w:r>
      <w:proofErr w:type="spellEnd"/>
      <w:r w:rsidRPr="00BA0C1C">
        <w:t>",&amp;</w:t>
      </w:r>
      <w:proofErr w:type="spellStart"/>
      <w:r w:rsidRPr="00BA0C1C">
        <w:t>foodnumber</w:t>
      </w:r>
      <w:proofErr w:type="spellEnd"/>
      <w:r w:rsidRPr="00BA0C1C">
        <w:t>,&amp;</w:t>
      </w:r>
      <w:proofErr w:type="spellStart"/>
      <w:r w:rsidRPr="00BA0C1C">
        <w:t>combnumber</w:t>
      </w:r>
      <w:proofErr w:type="spellEnd"/>
      <w:r w:rsidRPr="00BA0C1C">
        <w:t>);//读取餐品数和套餐数</w:t>
      </w:r>
    </w:p>
    <w:p w14:paraId="77161CB4" w14:textId="77777777" w:rsidR="00BA0C1C" w:rsidRPr="00BA0C1C" w:rsidRDefault="00BA0C1C" w:rsidP="00BA0C1C">
      <w:pPr>
        <w:ind w:firstLineChars="100" w:firstLine="210"/>
      </w:pPr>
      <w:r w:rsidRPr="00BA0C1C">
        <w:t xml:space="preserve">    </w:t>
      </w:r>
      <w:proofErr w:type="spellStart"/>
      <w:r w:rsidRPr="00BA0C1C">
        <w:t>combnumber</w:t>
      </w:r>
      <w:proofErr w:type="spellEnd"/>
      <w:r w:rsidRPr="00BA0C1C">
        <w:t>+=</w:t>
      </w:r>
      <w:proofErr w:type="spellStart"/>
      <w:r w:rsidRPr="00BA0C1C">
        <w:t>foodnumber</w:t>
      </w:r>
      <w:proofErr w:type="spellEnd"/>
      <w:r w:rsidRPr="00BA0C1C">
        <w:t>;//单点商品也算作套餐</w:t>
      </w:r>
    </w:p>
    <w:p w14:paraId="26580C1F" w14:textId="77777777" w:rsidR="00BA0C1C" w:rsidRPr="00BA0C1C" w:rsidRDefault="00BA0C1C" w:rsidP="00BA0C1C">
      <w:pPr>
        <w:ind w:firstLineChars="100" w:firstLine="210"/>
      </w:pPr>
      <w:r w:rsidRPr="00BA0C1C">
        <w:t xml:space="preserve">    struct </w:t>
      </w:r>
      <w:proofErr w:type="spellStart"/>
      <w:r w:rsidRPr="00BA0C1C">
        <w:t>foodkind</w:t>
      </w:r>
      <w:proofErr w:type="spellEnd"/>
      <w:r w:rsidRPr="00BA0C1C">
        <w:t xml:space="preserve"> food[</w:t>
      </w:r>
      <w:proofErr w:type="spellStart"/>
      <w:r w:rsidRPr="00BA0C1C">
        <w:t>foodnumber</w:t>
      </w:r>
      <w:proofErr w:type="spellEnd"/>
      <w:r w:rsidRPr="00BA0C1C">
        <w:t>];</w:t>
      </w:r>
    </w:p>
    <w:p w14:paraId="1AD5B5F0" w14:textId="65A3710F" w:rsidR="00BA0C1C" w:rsidRPr="00BA0C1C" w:rsidRDefault="00BA0C1C" w:rsidP="00BA0C1C">
      <w:pPr>
        <w:ind w:firstLineChars="100" w:firstLine="210"/>
      </w:pPr>
      <w:r w:rsidRPr="00BA0C1C">
        <w:t xml:space="preserve">    struct combination </w:t>
      </w:r>
      <w:r w:rsidR="00466EFB">
        <w:t>comb</w:t>
      </w:r>
      <w:r w:rsidRPr="00BA0C1C">
        <w:t>[</w:t>
      </w:r>
      <w:proofErr w:type="spellStart"/>
      <w:r w:rsidRPr="00BA0C1C">
        <w:t>combnumber</w:t>
      </w:r>
      <w:proofErr w:type="spellEnd"/>
      <w:r w:rsidRPr="00BA0C1C">
        <w:t>];</w:t>
      </w:r>
    </w:p>
    <w:p w14:paraId="13B18644" w14:textId="77777777" w:rsidR="00BA0C1C" w:rsidRPr="00BA0C1C" w:rsidRDefault="00BA0C1C" w:rsidP="00BA0C1C">
      <w:pPr>
        <w:ind w:firstLineChars="100" w:firstLine="210"/>
      </w:pPr>
      <w:r w:rsidRPr="00BA0C1C">
        <w:t xml:space="preserve">    for(</w:t>
      </w:r>
      <w:proofErr w:type="spellStart"/>
      <w:r w:rsidRPr="00BA0C1C">
        <w:t>i</w:t>
      </w:r>
      <w:proofErr w:type="spellEnd"/>
      <w:r w:rsidRPr="00BA0C1C">
        <w:t>=</w:t>
      </w:r>
      <w:proofErr w:type="gramStart"/>
      <w:r w:rsidRPr="00BA0C1C">
        <w:t>0;i</w:t>
      </w:r>
      <w:proofErr w:type="gramEnd"/>
      <w:r w:rsidRPr="00BA0C1C">
        <w:t>&lt;</w:t>
      </w:r>
      <w:proofErr w:type="spellStart"/>
      <w:r w:rsidRPr="00BA0C1C">
        <w:t>foodnumber;i</w:t>
      </w:r>
      <w:proofErr w:type="spellEnd"/>
      <w:r w:rsidRPr="00BA0C1C">
        <w:t>++) {</w:t>
      </w:r>
    </w:p>
    <w:p w14:paraId="1C789C85" w14:textId="77777777" w:rsidR="00BA0C1C" w:rsidRPr="00BA0C1C" w:rsidRDefault="00BA0C1C" w:rsidP="00BA0C1C">
      <w:pPr>
        <w:ind w:firstLineChars="100" w:firstLine="210"/>
      </w:pPr>
      <w:r w:rsidRPr="00BA0C1C">
        <w:t xml:space="preserve">        </w:t>
      </w:r>
      <w:proofErr w:type="spellStart"/>
      <w:r w:rsidRPr="00BA0C1C">
        <w:t>fscanf</w:t>
      </w:r>
      <w:proofErr w:type="spellEnd"/>
      <w:r w:rsidRPr="00BA0C1C">
        <w:t>(</w:t>
      </w:r>
      <w:proofErr w:type="spellStart"/>
      <w:r w:rsidRPr="00BA0C1C">
        <w:t>fp</w:t>
      </w:r>
      <w:proofErr w:type="spellEnd"/>
      <w:r w:rsidRPr="00BA0C1C">
        <w:t>,"%s",</w:t>
      </w:r>
      <w:proofErr w:type="spellStart"/>
      <w:r w:rsidRPr="00BA0C1C">
        <w:t>ch</w:t>
      </w:r>
      <w:proofErr w:type="spellEnd"/>
      <w:r w:rsidRPr="00BA0C1C">
        <w:t>);//读取餐品名称</w:t>
      </w:r>
    </w:p>
    <w:p w14:paraId="5A196E89" w14:textId="77777777" w:rsidR="00BA0C1C" w:rsidRPr="00BA0C1C" w:rsidRDefault="00BA0C1C" w:rsidP="00BA0C1C">
      <w:pPr>
        <w:ind w:firstLineChars="100" w:firstLine="210"/>
      </w:pPr>
      <w:r w:rsidRPr="00BA0C1C">
        <w:t xml:space="preserve">        </w:t>
      </w:r>
      <w:proofErr w:type="spellStart"/>
      <w:r w:rsidRPr="00BA0C1C">
        <w:t>strcpy</w:t>
      </w:r>
      <w:proofErr w:type="spellEnd"/>
      <w:r w:rsidRPr="00BA0C1C">
        <w:t>(food[</w:t>
      </w:r>
      <w:proofErr w:type="spellStart"/>
      <w:r w:rsidRPr="00BA0C1C">
        <w:t>i</w:t>
      </w:r>
      <w:proofErr w:type="spellEnd"/>
      <w:r w:rsidRPr="00BA0C1C">
        <w:t>].</w:t>
      </w:r>
      <w:proofErr w:type="spellStart"/>
      <w:proofErr w:type="gramStart"/>
      <w:r w:rsidRPr="00BA0C1C">
        <w:t>name,ch</w:t>
      </w:r>
      <w:proofErr w:type="spellEnd"/>
      <w:proofErr w:type="gramEnd"/>
      <w:r w:rsidRPr="00BA0C1C">
        <w:t>);</w:t>
      </w:r>
    </w:p>
    <w:p w14:paraId="1CB25DE8" w14:textId="77777777" w:rsidR="00BA0C1C" w:rsidRPr="00BA0C1C" w:rsidRDefault="00BA0C1C" w:rsidP="00BA0C1C">
      <w:pPr>
        <w:ind w:firstLineChars="100" w:firstLine="210"/>
      </w:pPr>
      <w:r w:rsidRPr="00BA0C1C">
        <w:t xml:space="preserve">        food[</w:t>
      </w:r>
      <w:proofErr w:type="spellStart"/>
      <w:r w:rsidRPr="00BA0C1C">
        <w:t>i</w:t>
      </w:r>
      <w:proofErr w:type="spellEnd"/>
      <w:proofErr w:type="gramStart"/>
      <w:r w:rsidRPr="00BA0C1C">
        <w:t>].number</w:t>
      </w:r>
      <w:proofErr w:type="gramEnd"/>
      <w:r w:rsidRPr="00BA0C1C">
        <w:t>=0;</w:t>
      </w:r>
    </w:p>
    <w:p w14:paraId="01C9427C" w14:textId="77777777" w:rsidR="00BA0C1C" w:rsidRPr="00BA0C1C" w:rsidRDefault="00BA0C1C" w:rsidP="00BA0C1C">
      <w:pPr>
        <w:ind w:firstLineChars="100" w:firstLine="210"/>
      </w:pPr>
      <w:r w:rsidRPr="00BA0C1C">
        <w:t xml:space="preserve">        food[</w:t>
      </w:r>
      <w:proofErr w:type="spellStart"/>
      <w:r w:rsidRPr="00BA0C1C">
        <w:t>i</w:t>
      </w:r>
      <w:proofErr w:type="spellEnd"/>
      <w:r w:rsidRPr="00BA0C1C">
        <w:t>].max=0;</w:t>
      </w:r>
    </w:p>
    <w:p w14:paraId="2108412D" w14:textId="77777777" w:rsidR="00BA0C1C" w:rsidRPr="00BA0C1C" w:rsidRDefault="00BA0C1C" w:rsidP="00BA0C1C">
      <w:pPr>
        <w:ind w:firstLineChars="100" w:firstLine="210"/>
      </w:pPr>
      <w:r w:rsidRPr="00BA0C1C">
        <w:t xml:space="preserve">        food[</w:t>
      </w:r>
      <w:proofErr w:type="spellStart"/>
      <w:r w:rsidRPr="00BA0C1C">
        <w:t>i</w:t>
      </w:r>
      <w:proofErr w:type="spellEnd"/>
      <w:proofErr w:type="gramStart"/>
      <w:r w:rsidRPr="00BA0C1C">
        <w:t>].</w:t>
      </w:r>
      <w:proofErr w:type="spellStart"/>
      <w:r w:rsidRPr="00BA0C1C">
        <w:t>currenttime</w:t>
      </w:r>
      <w:proofErr w:type="spellEnd"/>
      <w:proofErr w:type="gramEnd"/>
      <w:r w:rsidRPr="00BA0C1C">
        <w:t>=-1;</w:t>
      </w:r>
    </w:p>
    <w:p w14:paraId="54B922AE" w14:textId="77777777" w:rsidR="00BA0C1C" w:rsidRPr="00BA0C1C" w:rsidRDefault="00BA0C1C" w:rsidP="00BA0C1C">
      <w:pPr>
        <w:ind w:firstLineChars="100" w:firstLine="210"/>
      </w:pPr>
      <w:r w:rsidRPr="00BA0C1C">
        <w:t xml:space="preserve">        food[</w:t>
      </w:r>
      <w:proofErr w:type="spellStart"/>
      <w:r w:rsidRPr="00BA0C1C">
        <w:t>i</w:t>
      </w:r>
      <w:proofErr w:type="spellEnd"/>
      <w:proofErr w:type="gramStart"/>
      <w:r w:rsidRPr="00BA0C1C">
        <w:t>].</w:t>
      </w:r>
      <w:proofErr w:type="spellStart"/>
      <w:r w:rsidRPr="00BA0C1C">
        <w:t>needtime</w:t>
      </w:r>
      <w:proofErr w:type="spellEnd"/>
      <w:proofErr w:type="gramEnd"/>
      <w:r w:rsidRPr="00BA0C1C">
        <w:t>=0;</w:t>
      </w:r>
    </w:p>
    <w:p w14:paraId="5D745B0E" w14:textId="785D64C3" w:rsidR="00BA0C1C" w:rsidRPr="00BA0C1C" w:rsidRDefault="00BA0C1C" w:rsidP="00BA0C1C">
      <w:pPr>
        <w:ind w:firstLineChars="100" w:firstLine="210"/>
      </w:pPr>
      <w:r w:rsidRPr="00BA0C1C">
        <w:t xml:space="preserve">        </w:t>
      </w:r>
      <w:proofErr w:type="spellStart"/>
      <w:r w:rsidRPr="00BA0C1C">
        <w:t>strcpy</w:t>
      </w:r>
      <w:proofErr w:type="spellEnd"/>
      <w:r w:rsidRPr="00BA0C1C">
        <w:t>(</w:t>
      </w:r>
      <w:r w:rsidR="00466EFB">
        <w:t>comb</w:t>
      </w:r>
      <w:r w:rsidRPr="00BA0C1C">
        <w:t>[</w:t>
      </w:r>
      <w:proofErr w:type="spellStart"/>
      <w:r w:rsidRPr="00BA0C1C">
        <w:t>i</w:t>
      </w:r>
      <w:proofErr w:type="spellEnd"/>
      <w:r w:rsidRPr="00BA0C1C">
        <w:t>].</w:t>
      </w:r>
      <w:proofErr w:type="spellStart"/>
      <w:r w:rsidRPr="00BA0C1C">
        <w:t>name,ch</w:t>
      </w:r>
      <w:proofErr w:type="spellEnd"/>
      <w:r w:rsidRPr="00BA0C1C">
        <w:t>);//</w:t>
      </w:r>
      <w:proofErr w:type="gramStart"/>
      <w:r w:rsidRPr="00BA0C1C">
        <w:t>将餐品</w:t>
      </w:r>
      <w:proofErr w:type="gramEnd"/>
      <w:r w:rsidRPr="00BA0C1C">
        <w:t>也定义为套餐</w:t>
      </w:r>
    </w:p>
    <w:p w14:paraId="53D60CDD" w14:textId="4BE36943" w:rsidR="00BA0C1C" w:rsidRPr="00BA0C1C" w:rsidRDefault="00BA0C1C" w:rsidP="00BA0C1C">
      <w:pPr>
        <w:ind w:firstLineChars="100" w:firstLine="210"/>
      </w:pPr>
      <w:r w:rsidRPr="00BA0C1C">
        <w:t xml:space="preserve">        </w:t>
      </w:r>
      <w:r w:rsidR="00466EFB">
        <w:t>comb</w:t>
      </w:r>
      <w:r w:rsidRPr="00BA0C1C">
        <w:t>[</w:t>
      </w:r>
      <w:proofErr w:type="spellStart"/>
      <w:r w:rsidRPr="00BA0C1C">
        <w:t>i</w:t>
      </w:r>
      <w:proofErr w:type="spellEnd"/>
      <w:proofErr w:type="gramStart"/>
      <w:r w:rsidRPr="00BA0C1C">
        <w:t>].</w:t>
      </w:r>
      <w:proofErr w:type="spellStart"/>
      <w:r w:rsidRPr="00BA0C1C">
        <w:t>kindnumber</w:t>
      </w:r>
      <w:proofErr w:type="spellEnd"/>
      <w:proofErr w:type="gramEnd"/>
      <w:r w:rsidRPr="00BA0C1C">
        <w:t>=1;</w:t>
      </w:r>
    </w:p>
    <w:p w14:paraId="55B85FE3" w14:textId="77777777" w:rsidR="00BA0C1C" w:rsidRPr="00BA0C1C" w:rsidRDefault="00BA0C1C" w:rsidP="00BA0C1C">
      <w:pPr>
        <w:ind w:firstLineChars="100" w:firstLine="210"/>
      </w:pPr>
      <w:r w:rsidRPr="00BA0C1C">
        <w:lastRenderedPageBreak/>
        <w:t xml:space="preserve">        </w:t>
      </w:r>
      <w:proofErr w:type="spellStart"/>
      <w:r w:rsidRPr="00BA0C1C">
        <w:t>combinationlinknewp</w:t>
      </w:r>
      <w:proofErr w:type="spellEnd"/>
      <w:proofErr w:type="gramStart"/>
      <w:r w:rsidRPr="00BA0C1C">
        <w:t>=(</w:t>
      </w:r>
      <w:proofErr w:type="gramEnd"/>
      <w:r w:rsidRPr="00BA0C1C">
        <w:t xml:space="preserve">struct </w:t>
      </w:r>
      <w:proofErr w:type="spellStart"/>
      <w:r w:rsidRPr="00BA0C1C">
        <w:t>combinationlink</w:t>
      </w:r>
      <w:proofErr w:type="spellEnd"/>
      <w:r w:rsidRPr="00BA0C1C">
        <w:t>*)malloc(</w:t>
      </w:r>
      <w:proofErr w:type="spellStart"/>
      <w:r w:rsidRPr="00BA0C1C">
        <w:t>sizeof</w:t>
      </w:r>
      <w:proofErr w:type="spellEnd"/>
      <w:r w:rsidRPr="00BA0C1C">
        <w:t xml:space="preserve">(struct </w:t>
      </w:r>
      <w:proofErr w:type="spellStart"/>
      <w:r w:rsidRPr="00BA0C1C">
        <w:t>combinationlink</w:t>
      </w:r>
      <w:proofErr w:type="spellEnd"/>
      <w:r w:rsidRPr="00BA0C1C">
        <w:t>));</w:t>
      </w:r>
    </w:p>
    <w:p w14:paraId="1D436CFF" w14:textId="27523246" w:rsidR="00BA0C1C" w:rsidRPr="00BA0C1C" w:rsidRDefault="00BA0C1C" w:rsidP="00BA0C1C">
      <w:pPr>
        <w:ind w:firstLineChars="100" w:firstLine="210"/>
      </w:pPr>
      <w:r w:rsidRPr="00BA0C1C">
        <w:t xml:space="preserve">        </w:t>
      </w:r>
      <w:r w:rsidR="00466EFB">
        <w:t>comb</w:t>
      </w:r>
      <w:r w:rsidRPr="00BA0C1C">
        <w:t>[</w:t>
      </w:r>
      <w:proofErr w:type="spellStart"/>
      <w:r w:rsidRPr="00BA0C1C">
        <w:t>i</w:t>
      </w:r>
      <w:proofErr w:type="spellEnd"/>
      <w:proofErr w:type="gramStart"/>
      <w:r w:rsidRPr="00BA0C1C">
        <w:t>].kind</w:t>
      </w:r>
      <w:proofErr w:type="gramEnd"/>
      <w:r w:rsidRPr="00BA0C1C">
        <w:t>=</w:t>
      </w:r>
      <w:proofErr w:type="spellStart"/>
      <w:r w:rsidRPr="00BA0C1C">
        <w:t>combinationlinknewp</w:t>
      </w:r>
      <w:proofErr w:type="spellEnd"/>
      <w:r w:rsidRPr="00BA0C1C">
        <w:t>;</w:t>
      </w:r>
    </w:p>
    <w:p w14:paraId="3EB92AD5" w14:textId="45F4C57B" w:rsidR="00BA0C1C" w:rsidRPr="00BA0C1C" w:rsidRDefault="00BA0C1C" w:rsidP="00BA0C1C">
      <w:pPr>
        <w:ind w:firstLineChars="100" w:firstLine="210"/>
      </w:pPr>
      <w:r w:rsidRPr="00BA0C1C">
        <w:t xml:space="preserve">        </w:t>
      </w:r>
      <w:r w:rsidR="00466EFB">
        <w:t>comb</w:t>
      </w:r>
      <w:r w:rsidRPr="00BA0C1C">
        <w:t>[</w:t>
      </w:r>
      <w:proofErr w:type="spellStart"/>
      <w:r w:rsidRPr="00BA0C1C">
        <w:t>i</w:t>
      </w:r>
      <w:proofErr w:type="spellEnd"/>
      <w:proofErr w:type="gramStart"/>
      <w:r w:rsidRPr="00BA0C1C">
        <w:t>].kind</w:t>
      </w:r>
      <w:proofErr w:type="gramEnd"/>
      <w:r w:rsidRPr="00BA0C1C">
        <w:t>-&gt;link=&amp;food[</w:t>
      </w:r>
      <w:proofErr w:type="spellStart"/>
      <w:r w:rsidRPr="00BA0C1C">
        <w:t>i</w:t>
      </w:r>
      <w:proofErr w:type="spellEnd"/>
      <w:r w:rsidRPr="00BA0C1C">
        <w:t>];</w:t>
      </w:r>
    </w:p>
    <w:p w14:paraId="60AD100F" w14:textId="36804A5B" w:rsidR="00BA0C1C" w:rsidRPr="00BA0C1C" w:rsidRDefault="00BA0C1C" w:rsidP="00BA0C1C">
      <w:pPr>
        <w:ind w:firstLineChars="100" w:firstLine="210"/>
      </w:pPr>
      <w:r w:rsidRPr="00BA0C1C">
        <w:t xml:space="preserve">        </w:t>
      </w:r>
      <w:r w:rsidR="00466EFB">
        <w:t>comb</w:t>
      </w:r>
      <w:r w:rsidRPr="00BA0C1C">
        <w:t>[</w:t>
      </w:r>
      <w:proofErr w:type="spellStart"/>
      <w:r w:rsidRPr="00BA0C1C">
        <w:t>i</w:t>
      </w:r>
      <w:proofErr w:type="spellEnd"/>
      <w:proofErr w:type="gramStart"/>
      <w:r w:rsidRPr="00BA0C1C">
        <w:t>].kind</w:t>
      </w:r>
      <w:proofErr w:type="gramEnd"/>
      <w:r w:rsidRPr="00BA0C1C">
        <w:t>-&gt;next=NULL;</w:t>
      </w:r>
    </w:p>
    <w:p w14:paraId="6A4DF1C1" w14:textId="77777777" w:rsidR="00BA0C1C" w:rsidRPr="00BA0C1C" w:rsidRDefault="00BA0C1C" w:rsidP="00BA0C1C">
      <w:pPr>
        <w:ind w:firstLineChars="100" w:firstLine="210"/>
      </w:pPr>
      <w:r w:rsidRPr="00BA0C1C">
        <w:t xml:space="preserve">    }</w:t>
      </w:r>
    </w:p>
    <w:p w14:paraId="4B405EF1" w14:textId="77777777" w:rsidR="00BA0C1C" w:rsidRPr="00BA0C1C" w:rsidRDefault="00BA0C1C" w:rsidP="00BA0C1C">
      <w:pPr>
        <w:ind w:firstLineChars="100" w:firstLine="210"/>
      </w:pPr>
      <w:r w:rsidRPr="00BA0C1C">
        <w:t xml:space="preserve">    for(</w:t>
      </w:r>
      <w:proofErr w:type="spellStart"/>
      <w:r w:rsidRPr="00BA0C1C">
        <w:t>i</w:t>
      </w:r>
      <w:proofErr w:type="spellEnd"/>
      <w:r w:rsidRPr="00BA0C1C">
        <w:t>=</w:t>
      </w:r>
      <w:proofErr w:type="gramStart"/>
      <w:r w:rsidRPr="00BA0C1C">
        <w:t>0;i</w:t>
      </w:r>
      <w:proofErr w:type="gramEnd"/>
      <w:r w:rsidRPr="00BA0C1C">
        <w:t>&lt;</w:t>
      </w:r>
      <w:proofErr w:type="spellStart"/>
      <w:r w:rsidRPr="00BA0C1C">
        <w:t>foodnumber;i</w:t>
      </w:r>
      <w:proofErr w:type="spellEnd"/>
      <w:r w:rsidRPr="00BA0C1C">
        <w:t>++) {</w:t>
      </w:r>
    </w:p>
    <w:p w14:paraId="7F87179E" w14:textId="77777777" w:rsidR="00BA0C1C" w:rsidRPr="00BA0C1C" w:rsidRDefault="00BA0C1C" w:rsidP="00BA0C1C">
      <w:pPr>
        <w:ind w:firstLineChars="100" w:firstLine="210"/>
      </w:pPr>
      <w:r w:rsidRPr="00BA0C1C">
        <w:t xml:space="preserve">        </w:t>
      </w:r>
      <w:proofErr w:type="spellStart"/>
      <w:r w:rsidRPr="00BA0C1C">
        <w:t>fscanf</w:t>
      </w:r>
      <w:proofErr w:type="spellEnd"/>
      <w:r w:rsidRPr="00BA0C1C">
        <w:t>(</w:t>
      </w:r>
      <w:proofErr w:type="spellStart"/>
      <w:r w:rsidRPr="00BA0C1C">
        <w:t>fp</w:t>
      </w:r>
      <w:proofErr w:type="spellEnd"/>
      <w:r w:rsidRPr="00BA0C1C">
        <w:t>,"%</w:t>
      </w:r>
      <w:proofErr w:type="spellStart"/>
      <w:r w:rsidRPr="00BA0C1C">
        <w:t>d</w:t>
      </w:r>
      <w:proofErr w:type="gramStart"/>
      <w:r w:rsidRPr="00BA0C1C">
        <w:t>",&amp;</w:t>
      </w:r>
      <w:proofErr w:type="gramEnd"/>
      <w:r w:rsidRPr="00BA0C1C">
        <w:t>food</w:t>
      </w:r>
      <w:proofErr w:type="spellEnd"/>
      <w:r w:rsidRPr="00BA0C1C">
        <w:t>[</w:t>
      </w:r>
      <w:proofErr w:type="spellStart"/>
      <w:r w:rsidRPr="00BA0C1C">
        <w:t>i</w:t>
      </w:r>
      <w:proofErr w:type="spellEnd"/>
      <w:r w:rsidRPr="00BA0C1C">
        <w:t>].</w:t>
      </w:r>
      <w:proofErr w:type="spellStart"/>
      <w:r w:rsidRPr="00BA0C1C">
        <w:t>needtime</w:t>
      </w:r>
      <w:proofErr w:type="spellEnd"/>
      <w:r w:rsidRPr="00BA0C1C">
        <w:t>);</w:t>
      </w:r>
    </w:p>
    <w:p w14:paraId="7CA200F4" w14:textId="77777777" w:rsidR="00BA0C1C" w:rsidRPr="00BA0C1C" w:rsidRDefault="00BA0C1C" w:rsidP="00BA0C1C">
      <w:pPr>
        <w:ind w:firstLineChars="100" w:firstLine="210"/>
      </w:pPr>
      <w:r w:rsidRPr="00BA0C1C">
        <w:t xml:space="preserve">    }//读取各餐</w:t>
      </w:r>
      <w:proofErr w:type="gramStart"/>
      <w:r w:rsidRPr="00BA0C1C">
        <w:t>品制作</w:t>
      </w:r>
      <w:proofErr w:type="gramEnd"/>
      <w:r w:rsidRPr="00BA0C1C">
        <w:t>所需时间</w:t>
      </w:r>
    </w:p>
    <w:p w14:paraId="6E0B9AE1" w14:textId="77777777" w:rsidR="00BA0C1C" w:rsidRPr="00BA0C1C" w:rsidRDefault="00BA0C1C" w:rsidP="00BA0C1C">
      <w:pPr>
        <w:ind w:firstLineChars="100" w:firstLine="210"/>
      </w:pPr>
      <w:r w:rsidRPr="00BA0C1C">
        <w:t xml:space="preserve">    for(</w:t>
      </w:r>
      <w:proofErr w:type="spellStart"/>
      <w:r w:rsidRPr="00BA0C1C">
        <w:t>i</w:t>
      </w:r>
      <w:proofErr w:type="spellEnd"/>
      <w:r w:rsidRPr="00BA0C1C">
        <w:t>=</w:t>
      </w:r>
      <w:proofErr w:type="gramStart"/>
      <w:r w:rsidRPr="00BA0C1C">
        <w:t>0;i</w:t>
      </w:r>
      <w:proofErr w:type="gramEnd"/>
      <w:r w:rsidRPr="00BA0C1C">
        <w:t>&lt;</w:t>
      </w:r>
      <w:proofErr w:type="spellStart"/>
      <w:r w:rsidRPr="00BA0C1C">
        <w:t>foodnumber;i</w:t>
      </w:r>
      <w:proofErr w:type="spellEnd"/>
      <w:r w:rsidRPr="00BA0C1C">
        <w:t>++) {</w:t>
      </w:r>
    </w:p>
    <w:p w14:paraId="4E41AEE3" w14:textId="77777777" w:rsidR="00BA0C1C" w:rsidRPr="00BA0C1C" w:rsidRDefault="00BA0C1C" w:rsidP="00BA0C1C">
      <w:pPr>
        <w:ind w:firstLineChars="100" w:firstLine="210"/>
      </w:pPr>
      <w:r w:rsidRPr="00BA0C1C">
        <w:t xml:space="preserve">        </w:t>
      </w:r>
      <w:proofErr w:type="spellStart"/>
      <w:r w:rsidRPr="00BA0C1C">
        <w:t>fscanf</w:t>
      </w:r>
      <w:proofErr w:type="spellEnd"/>
      <w:r w:rsidRPr="00BA0C1C">
        <w:t>(</w:t>
      </w:r>
      <w:proofErr w:type="spellStart"/>
      <w:r w:rsidRPr="00BA0C1C">
        <w:t>fp</w:t>
      </w:r>
      <w:proofErr w:type="spellEnd"/>
      <w:r w:rsidRPr="00BA0C1C">
        <w:t>,"%</w:t>
      </w:r>
      <w:proofErr w:type="spellStart"/>
      <w:r w:rsidRPr="00BA0C1C">
        <w:t>d</w:t>
      </w:r>
      <w:proofErr w:type="gramStart"/>
      <w:r w:rsidRPr="00BA0C1C">
        <w:t>",&amp;</w:t>
      </w:r>
      <w:proofErr w:type="gramEnd"/>
      <w:r w:rsidRPr="00BA0C1C">
        <w:t>food</w:t>
      </w:r>
      <w:proofErr w:type="spellEnd"/>
      <w:r w:rsidRPr="00BA0C1C">
        <w:t>[</w:t>
      </w:r>
      <w:proofErr w:type="spellStart"/>
      <w:r w:rsidRPr="00BA0C1C">
        <w:t>i</w:t>
      </w:r>
      <w:proofErr w:type="spellEnd"/>
      <w:r w:rsidRPr="00BA0C1C">
        <w:t>].max);</w:t>
      </w:r>
    </w:p>
    <w:p w14:paraId="48DF0BC3" w14:textId="77777777" w:rsidR="00BA0C1C" w:rsidRPr="00BA0C1C" w:rsidRDefault="00BA0C1C" w:rsidP="00BA0C1C">
      <w:pPr>
        <w:ind w:firstLineChars="100" w:firstLine="210"/>
      </w:pPr>
      <w:r w:rsidRPr="00BA0C1C">
        <w:t xml:space="preserve">    }//读取各餐</w:t>
      </w:r>
      <w:proofErr w:type="gramStart"/>
      <w:r w:rsidRPr="00BA0C1C">
        <w:t>品最大</w:t>
      </w:r>
      <w:proofErr w:type="gramEnd"/>
      <w:r w:rsidRPr="00BA0C1C">
        <w:t>容量</w:t>
      </w:r>
    </w:p>
    <w:p w14:paraId="2FD314C1" w14:textId="77777777" w:rsidR="00BA0C1C" w:rsidRPr="00BA0C1C" w:rsidRDefault="00BA0C1C" w:rsidP="00BA0C1C">
      <w:pPr>
        <w:ind w:firstLineChars="100" w:firstLine="210"/>
      </w:pPr>
      <w:r w:rsidRPr="00BA0C1C">
        <w:t xml:space="preserve">    </w:t>
      </w:r>
      <w:proofErr w:type="spellStart"/>
      <w:r w:rsidRPr="00BA0C1C">
        <w:t>fscanf</w:t>
      </w:r>
      <w:proofErr w:type="spellEnd"/>
      <w:r w:rsidRPr="00BA0C1C">
        <w:t>(</w:t>
      </w:r>
      <w:proofErr w:type="spellStart"/>
      <w:r w:rsidRPr="00BA0C1C">
        <w:t>fp</w:t>
      </w:r>
      <w:proofErr w:type="spellEnd"/>
      <w:r w:rsidRPr="00BA0C1C">
        <w:t>,"%</w:t>
      </w:r>
      <w:proofErr w:type="spellStart"/>
      <w:r w:rsidRPr="00BA0C1C">
        <w:t>d%d</w:t>
      </w:r>
      <w:proofErr w:type="spellEnd"/>
      <w:r w:rsidRPr="00BA0C1C">
        <w:t>",&amp;</w:t>
      </w:r>
      <w:proofErr w:type="spellStart"/>
      <w:r w:rsidRPr="00BA0C1C">
        <w:t>allowmax</w:t>
      </w:r>
      <w:proofErr w:type="spellEnd"/>
      <w:r w:rsidRPr="00BA0C1C">
        <w:t>,&amp;</w:t>
      </w:r>
      <w:proofErr w:type="spellStart"/>
      <w:r w:rsidRPr="00BA0C1C">
        <w:t>allowmin</w:t>
      </w:r>
      <w:proofErr w:type="spellEnd"/>
      <w:r w:rsidRPr="00BA0C1C">
        <w:t>);//读取系统关闭订单量w1，系统恢复订单量w2</w:t>
      </w:r>
    </w:p>
    <w:p w14:paraId="4FCFEC94" w14:textId="77777777" w:rsidR="00BA0C1C" w:rsidRPr="00BA0C1C" w:rsidRDefault="00BA0C1C" w:rsidP="00BA0C1C">
      <w:pPr>
        <w:ind w:firstLineChars="100" w:firstLine="210"/>
      </w:pPr>
      <w:r w:rsidRPr="00BA0C1C">
        <w:t xml:space="preserve">    for(;</w:t>
      </w:r>
      <w:proofErr w:type="spellStart"/>
      <w:r w:rsidRPr="00BA0C1C">
        <w:t>i</w:t>
      </w:r>
      <w:proofErr w:type="spellEnd"/>
      <w:r w:rsidRPr="00BA0C1C">
        <w:t>&lt;</w:t>
      </w:r>
      <w:proofErr w:type="spellStart"/>
      <w:r w:rsidRPr="00BA0C1C">
        <w:t>combnumber;i</w:t>
      </w:r>
      <w:proofErr w:type="spellEnd"/>
      <w:r w:rsidRPr="00BA0C1C">
        <w:t>++) {//读取多餐品套餐</w:t>
      </w:r>
    </w:p>
    <w:p w14:paraId="76B3DA01" w14:textId="77777777" w:rsidR="00BA0C1C" w:rsidRPr="00BA0C1C" w:rsidRDefault="00BA0C1C" w:rsidP="00BA0C1C">
      <w:pPr>
        <w:ind w:firstLineChars="100" w:firstLine="210"/>
      </w:pPr>
      <w:r w:rsidRPr="00BA0C1C">
        <w:t xml:space="preserve">        </w:t>
      </w:r>
      <w:proofErr w:type="spellStart"/>
      <w:r w:rsidRPr="00BA0C1C">
        <w:t>fscanf</w:t>
      </w:r>
      <w:proofErr w:type="spellEnd"/>
      <w:r w:rsidRPr="00BA0C1C">
        <w:t>(</w:t>
      </w:r>
      <w:proofErr w:type="spellStart"/>
      <w:r w:rsidRPr="00BA0C1C">
        <w:t>fp</w:t>
      </w:r>
      <w:proofErr w:type="spellEnd"/>
      <w:r w:rsidRPr="00BA0C1C">
        <w:t>,"%s</w:t>
      </w:r>
      <w:proofErr w:type="gramStart"/>
      <w:r w:rsidRPr="00BA0C1C">
        <w:t>",</w:t>
      </w:r>
      <w:proofErr w:type="spellStart"/>
      <w:r w:rsidRPr="00BA0C1C">
        <w:t>ch</w:t>
      </w:r>
      <w:proofErr w:type="spellEnd"/>
      <w:proofErr w:type="gramEnd"/>
      <w:r w:rsidRPr="00BA0C1C">
        <w:t>);</w:t>
      </w:r>
    </w:p>
    <w:p w14:paraId="6CBF5C4F" w14:textId="1667D3B3" w:rsidR="00BA0C1C" w:rsidRPr="00BA0C1C" w:rsidRDefault="00BA0C1C" w:rsidP="00BA0C1C">
      <w:pPr>
        <w:ind w:firstLineChars="100" w:firstLine="210"/>
      </w:pPr>
      <w:r w:rsidRPr="00BA0C1C">
        <w:t xml:space="preserve">        </w:t>
      </w:r>
      <w:proofErr w:type="spellStart"/>
      <w:r w:rsidRPr="00BA0C1C">
        <w:t>strcpy</w:t>
      </w:r>
      <w:proofErr w:type="spellEnd"/>
      <w:r w:rsidRPr="00BA0C1C">
        <w:t>(</w:t>
      </w:r>
      <w:r w:rsidR="00466EFB">
        <w:t>comb</w:t>
      </w:r>
      <w:r w:rsidRPr="00BA0C1C">
        <w:t>[</w:t>
      </w:r>
      <w:proofErr w:type="spellStart"/>
      <w:r w:rsidRPr="00BA0C1C">
        <w:t>i</w:t>
      </w:r>
      <w:proofErr w:type="spellEnd"/>
      <w:r w:rsidRPr="00BA0C1C">
        <w:t>].</w:t>
      </w:r>
      <w:proofErr w:type="spellStart"/>
      <w:proofErr w:type="gramStart"/>
      <w:r w:rsidRPr="00BA0C1C">
        <w:t>name,ch</w:t>
      </w:r>
      <w:proofErr w:type="spellEnd"/>
      <w:proofErr w:type="gramEnd"/>
      <w:r w:rsidRPr="00BA0C1C">
        <w:t>);</w:t>
      </w:r>
    </w:p>
    <w:p w14:paraId="04453DF6" w14:textId="03496CEB" w:rsidR="00BA0C1C" w:rsidRPr="00BA0C1C" w:rsidRDefault="00BA0C1C" w:rsidP="00BA0C1C">
      <w:pPr>
        <w:ind w:firstLineChars="100" w:firstLine="210"/>
      </w:pPr>
      <w:r w:rsidRPr="00BA0C1C">
        <w:t xml:space="preserve">        </w:t>
      </w:r>
      <w:r w:rsidR="00466EFB">
        <w:t>comb</w:t>
      </w:r>
      <w:r w:rsidRPr="00BA0C1C">
        <w:t>[</w:t>
      </w:r>
      <w:proofErr w:type="spellStart"/>
      <w:r w:rsidRPr="00BA0C1C">
        <w:t>i</w:t>
      </w:r>
      <w:proofErr w:type="spellEnd"/>
      <w:proofErr w:type="gramStart"/>
      <w:r w:rsidRPr="00BA0C1C">
        <w:t>].</w:t>
      </w:r>
      <w:proofErr w:type="spellStart"/>
      <w:r w:rsidRPr="00BA0C1C">
        <w:t>kindnumber</w:t>
      </w:r>
      <w:proofErr w:type="spellEnd"/>
      <w:proofErr w:type="gramEnd"/>
      <w:r w:rsidRPr="00BA0C1C">
        <w:t>=0;</w:t>
      </w:r>
    </w:p>
    <w:p w14:paraId="6F66B233" w14:textId="72F00451" w:rsidR="00BA0C1C" w:rsidRPr="00BA0C1C" w:rsidRDefault="00BA0C1C" w:rsidP="00BA0C1C">
      <w:pPr>
        <w:ind w:firstLineChars="100" w:firstLine="210"/>
      </w:pPr>
      <w:r w:rsidRPr="00BA0C1C">
        <w:t xml:space="preserve">        </w:t>
      </w:r>
      <w:r w:rsidR="00466EFB">
        <w:t>comb</w:t>
      </w:r>
      <w:r w:rsidRPr="00BA0C1C">
        <w:t>[</w:t>
      </w:r>
      <w:proofErr w:type="spellStart"/>
      <w:r w:rsidRPr="00BA0C1C">
        <w:t>i</w:t>
      </w:r>
      <w:proofErr w:type="spellEnd"/>
      <w:proofErr w:type="gramStart"/>
      <w:r w:rsidRPr="00BA0C1C">
        <w:t>].kind</w:t>
      </w:r>
      <w:proofErr w:type="gramEnd"/>
      <w:r w:rsidRPr="00BA0C1C">
        <w:t>=NULL;</w:t>
      </w:r>
    </w:p>
    <w:p w14:paraId="51CF3255" w14:textId="77777777" w:rsidR="00BA0C1C" w:rsidRPr="00BA0C1C" w:rsidRDefault="00BA0C1C" w:rsidP="00BA0C1C">
      <w:pPr>
        <w:ind w:firstLineChars="100" w:firstLine="210"/>
      </w:pPr>
      <w:r w:rsidRPr="00BA0C1C">
        <w:t xml:space="preserve">        for(c=</w:t>
      </w:r>
      <w:proofErr w:type="spellStart"/>
      <w:r w:rsidRPr="00BA0C1C">
        <w:t>fgetc</w:t>
      </w:r>
      <w:proofErr w:type="spellEnd"/>
      <w:r w:rsidRPr="00BA0C1C">
        <w:t>(</w:t>
      </w:r>
      <w:proofErr w:type="spellStart"/>
      <w:r w:rsidRPr="00BA0C1C">
        <w:t>fp</w:t>
      </w:r>
      <w:proofErr w:type="spellEnd"/>
      <w:proofErr w:type="gramStart"/>
      <w:r w:rsidRPr="00BA0C1C">
        <w:t>);c</w:t>
      </w:r>
      <w:proofErr w:type="gramEnd"/>
      <w:r w:rsidRPr="00BA0C1C">
        <w:t>!='\</w:t>
      </w:r>
      <w:proofErr w:type="spellStart"/>
      <w:r w:rsidRPr="00BA0C1C">
        <w:t>n';c</w:t>
      </w:r>
      <w:proofErr w:type="spellEnd"/>
      <w:r w:rsidRPr="00BA0C1C">
        <w:t>=</w:t>
      </w:r>
      <w:proofErr w:type="spellStart"/>
      <w:r w:rsidRPr="00BA0C1C">
        <w:t>fgetc</w:t>
      </w:r>
      <w:proofErr w:type="spellEnd"/>
      <w:r w:rsidRPr="00BA0C1C">
        <w:t>(</w:t>
      </w:r>
      <w:proofErr w:type="spellStart"/>
      <w:r w:rsidRPr="00BA0C1C">
        <w:t>fp</w:t>
      </w:r>
      <w:proofErr w:type="spellEnd"/>
      <w:r w:rsidRPr="00BA0C1C">
        <w:t>)) {</w:t>
      </w:r>
    </w:p>
    <w:p w14:paraId="14CABE9F" w14:textId="77777777" w:rsidR="00BA0C1C" w:rsidRPr="00BA0C1C" w:rsidRDefault="00BA0C1C" w:rsidP="00BA0C1C">
      <w:pPr>
        <w:ind w:firstLineChars="100" w:firstLine="210"/>
      </w:pPr>
      <w:r w:rsidRPr="00BA0C1C">
        <w:t xml:space="preserve">            </w:t>
      </w:r>
      <w:proofErr w:type="spellStart"/>
      <w:r w:rsidRPr="00BA0C1C">
        <w:t>fscanf</w:t>
      </w:r>
      <w:proofErr w:type="spellEnd"/>
      <w:r w:rsidRPr="00BA0C1C">
        <w:t>(</w:t>
      </w:r>
      <w:proofErr w:type="spellStart"/>
      <w:r w:rsidRPr="00BA0C1C">
        <w:t>fp</w:t>
      </w:r>
      <w:proofErr w:type="spellEnd"/>
      <w:r w:rsidRPr="00BA0C1C">
        <w:t>,"%s</w:t>
      </w:r>
      <w:proofErr w:type="gramStart"/>
      <w:r w:rsidRPr="00BA0C1C">
        <w:t>",</w:t>
      </w:r>
      <w:proofErr w:type="spellStart"/>
      <w:r w:rsidRPr="00BA0C1C">
        <w:t>ch</w:t>
      </w:r>
      <w:proofErr w:type="spellEnd"/>
      <w:proofErr w:type="gramEnd"/>
      <w:r w:rsidRPr="00BA0C1C">
        <w:t>);</w:t>
      </w:r>
    </w:p>
    <w:p w14:paraId="40FFA823" w14:textId="77777777" w:rsidR="00BA0C1C" w:rsidRPr="00BA0C1C" w:rsidRDefault="00BA0C1C" w:rsidP="00BA0C1C">
      <w:pPr>
        <w:ind w:firstLineChars="100" w:firstLine="210"/>
      </w:pPr>
      <w:r w:rsidRPr="00BA0C1C">
        <w:t xml:space="preserve">            </w:t>
      </w:r>
      <w:proofErr w:type="spellStart"/>
      <w:r w:rsidRPr="00BA0C1C">
        <w:t>combinationlinknewp</w:t>
      </w:r>
      <w:proofErr w:type="spellEnd"/>
      <w:proofErr w:type="gramStart"/>
      <w:r w:rsidRPr="00BA0C1C">
        <w:t>=(</w:t>
      </w:r>
      <w:proofErr w:type="gramEnd"/>
      <w:r w:rsidRPr="00BA0C1C">
        <w:t xml:space="preserve">struct </w:t>
      </w:r>
      <w:proofErr w:type="spellStart"/>
      <w:r w:rsidRPr="00BA0C1C">
        <w:t>combinationlink</w:t>
      </w:r>
      <w:proofErr w:type="spellEnd"/>
      <w:r w:rsidRPr="00BA0C1C">
        <w:t>*)malloc(</w:t>
      </w:r>
      <w:proofErr w:type="spellStart"/>
      <w:r w:rsidRPr="00BA0C1C">
        <w:t>sizeof</w:t>
      </w:r>
      <w:proofErr w:type="spellEnd"/>
      <w:r w:rsidRPr="00BA0C1C">
        <w:t xml:space="preserve">(struct </w:t>
      </w:r>
      <w:proofErr w:type="spellStart"/>
      <w:r w:rsidRPr="00BA0C1C">
        <w:t>combinationlink</w:t>
      </w:r>
      <w:proofErr w:type="spellEnd"/>
      <w:r w:rsidRPr="00BA0C1C">
        <w:t>));</w:t>
      </w:r>
    </w:p>
    <w:p w14:paraId="2AE22068" w14:textId="77777777" w:rsidR="00BA0C1C" w:rsidRPr="00BA0C1C" w:rsidRDefault="00BA0C1C" w:rsidP="00BA0C1C">
      <w:pPr>
        <w:ind w:firstLineChars="100" w:firstLine="210"/>
      </w:pPr>
      <w:r w:rsidRPr="00BA0C1C">
        <w:t xml:space="preserve">            combinationlinknewp-&gt;link=&amp;food[correctfood(</w:t>
      </w:r>
      <w:proofErr w:type="gramStart"/>
      <w:r w:rsidRPr="00BA0C1C">
        <w:t>ch,food</w:t>
      </w:r>
      <w:proofErr w:type="gramEnd"/>
      <w:r w:rsidRPr="00BA0C1C">
        <w:t>,foodnumber)];</w:t>
      </w:r>
    </w:p>
    <w:p w14:paraId="4001F984" w14:textId="1BF3EC68" w:rsidR="00BA0C1C" w:rsidRPr="00BA0C1C" w:rsidRDefault="00BA0C1C" w:rsidP="00BA0C1C">
      <w:pPr>
        <w:ind w:firstLineChars="100" w:firstLine="210"/>
      </w:pPr>
      <w:r w:rsidRPr="00BA0C1C">
        <w:t xml:space="preserve">            </w:t>
      </w:r>
      <w:r w:rsidR="00466EFB">
        <w:t>comb</w:t>
      </w:r>
      <w:r w:rsidRPr="00BA0C1C">
        <w:t>[</w:t>
      </w:r>
      <w:proofErr w:type="spellStart"/>
      <w:r w:rsidRPr="00BA0C1C">
        <w:t>i</w:t>
      </w:r>
      <w:proofErr w:type="spellEnd"/>
      <w:proofErr w:type="gramStart"/>
      <w:r w:rsidRPr="00BA0C1C">
        <w:t>].</w:t>
      </w:r>
      <w:proofErr w:type="spellStart"/>
      <w:r w:rsidRPr="00BA0C1C">
        <w:t>kindnumber</w:t>
      </w:r>
      <w:proofErr w:type="spellEnd"/>
      <w:proofErr w:type="gramEnd"/>
      <w:r w:rsidRPr="00BA0C1C">
        <w:t>++;</w:t>
      </w:r>
    </w:p>
    <w:p w14:paraId="26CE1E96" w14:textId="4668DED1" w:rsidR="00BA0C1C" w:rsidRPr="00BA0C1C" w:rsidRDefault="00BA0C1C" w:rsidP="00BA0C1C">
      <w:pPr>
        <w:ind w:firstLineChars="100" w:firstLine="210"/>
      </w:pPr>
      <w:r w:rsidRPr="00BA0C1C">
        <w:t xml:space="preserve">            if(</w:t>
      </w:r>
      <w:r w:rsidR="00466EFB">
        <w:t>comb</w:t>
      </w:r>
      <w:r w:rsidRPr="00BA0C1C">
        <w:t>[</w:t>
      </w:r>
      <w:proofErr w:type="spellStart"/>
      <w:r w:rsidRPr="00BA0C1C">
        <w:t>i</w:t>
      </w:r>
      <w:proofErr w:type="spellEnd"/>
      <w:proofErr w:type="gramStart"/>
      <w:r w:rsidRPr="00BA0C1C">
        <w:t>].kind</w:t>
      </w:r>
      <w:proofErr w:type="gramEnd"/>
      <w:r w:rsidRPr="00BA0C1C">
        <w:t>==NULL) {</w:t>
      </w:r>
    </w:p>
    <w:p w14:paraId="4C782DF8" w14:textId="5E4A2415" w:rsidR="00BA0C1C" w:rsidRPr="00BA0C1C" w:rsidRDefault="00BA0C1C" w:rsidP="00BA0C1C">
      <w:pPr>
        <w:ind w:firstLineChars="100" w:firstLine="210"/>
      </w:pPr>
      <w:r w:rsidRPr="00BA0C1C">
        <w:t xml:space="preserve">                </w:t>
      </w:r>
      <w:r w:rsidR="00466EFB">
        <w:t>comb</w:t>
      </w:r>
      <w:r w:rsidRPr="00BA0C1C">
        <w:t>[</w:t>
      </w:r>
      <w:proofErr w:type="spellStart"/>
      <w:r w:rsidRPr="00BA0C1C">
        <w:t>i</w:t>
      </w:r>
      <w:proofErr w:type="spellEnd"/>
      <w:proofErr w:type="gramStart"/>
      <w:r w:rsidRPr="00BA0C1C">
        <w:t>].kind</w:t>
      </w:r>
      <w:proofErr w:type="gramEnd"/>
      <w:r w:rsidRPr="00BA0C1C">
        <w:t>=</w:t>
      </w:r>
      <w:proofErr w:type="spellStart"/>
      <w:r w:rsidRPr="00BA0C1C">
        <w:t>combinationlinknewp</w:t>
      </w:r>
      <w:proofErr w:type="spellEnd"/>
      <w:r w:rsidRPr="00BA0C1C">
        <w:t>;</w:t>
      </w:r>
    </w:p>
    <w:p w14:paraId="398855E4" w14:textId="77777777" w:rsidR="00BA0C1C" w:rsidRPr="00BA0C1C" w:rsidRDefault="00BA0C1C" w:rsidP="00BA0C1C">
      <w:pPr>
        <w:ind w:firstLineChars="100" w:firstLine="210"/>
      </w:pPr>
      <w:r w:rsidRPr="00BA0C1C">
        <w:t xml:space="preserve">                </w:t>
      </w:r>
      <w:proofErr w:type="spellStart"/>
      <w:r w:rsidRPr="00BA0C1C">
        <w:t>combinationlinkcurp</w:t>
      </w:r>
      <w:proofErr w:type="spellEnd"/>
      <w:r w:rsidRPr="00BA0C1C">
        <w:t>=</w:t>
      </w:r>
      <w:proofErr w:type="spellStart"/>
      <w:r w:rsidRPr="00BA0C1C">
        <w:t>combinationlinknewp</w:t>
      </w:r>
      <w:proofErr w:type="spellEnd"/>
      <w:r w:rsidRPr="00BA0C1C">
        <w:t>;</w:t>
      </w:r>
    </w:p>
    <w:p w14:paraId="3E53DAA7" w14:textId="77777777" w:rsidR="00BA0C1C" w:rsidRPr="00BA0C1C" w:rsidRDefault="00BA0C1C" w:rsidP="00BA0C1C">
      <w:pPr>
        <w:ind w:firstLineChars="100" w:firstLine="210"/>
      </w:pPr>
      <w:r w:rsidRPr="00BA0C1C">
        <w:t xml:space="preserve">            }</w:t>
      </w:r>
    </w:p>
    <w:p w14:paraId="31F815CE" w14:textId="77777777" w:rsidR="00BA0C1C" w:rsidRPr="00BA0C1C" w:rsidRDefault="00BA0C1C" w:rsidP="00BA0C1C">
      <w:pPr>
        <w:ind w:firstLineChars="100" w:firstLine="210"/>
      </w:pPr>
      <w:r w:rsidRPr="00BA0C1C">
        <w:t xml:space="preserve">            else {</w:t>
      </w:r>
    </w:p>
    <w:p w14:paraId="15695136" w14:textId="77777777" w:rsidR="00BA0C1C" w:rsidRPr="00BA0C1C" w:rsidRDefault="00BA0C1C" w:rsidP="00BA0C1C">
      <w:pPr>
        <w:ind w:firstLineChars="100" w:firstLine="210"/>
      </w:pPr>
      <w:r w:rsidRPr="00BA0C1C">
        <w:t xml:space="preserve">                </w:t>
      </w:r>
      <w:proofErr w:type="spellStart"/>
      <w:r w:rsidRPr="00BA0C1C">
        <w:t>combinationlinkcurp</w:t>
      </w:r>
      <w:proofErr w:type="spellEnd"/>
      <w:r w:rsidRPr="00BA0C1C">
        <w:t>-&gt;next=</w:t>
      </w:r>
      <w:proofErr w:type="spellStart"/>
      <w:r w:rsidRPr="00BA0C1C">
        <w:t>combinationlinknewp</w:t>
      </w:r>
      <w:proofErr w:type="spellEnd"/>
      <w:r w:rsidRPr="00BA0C1C">
        <w:t>;</w:t>
      </w:r>
    </w:p>
    <w:p w14:paraId="045D4223" w14:textId="77777777" w:rsidR="00BA0C1C" w:rsidRPr="00BA0C1C" w:rsidRDefault="00BA0C1C" w:rsidP="00BA0C1C">
      <w:pPr>
        <w:ind w:firstLineChars="100" w:firstLine="210"/>
      </w:pPr>
      <w:r w:rsidRPr="00BA0C1C">
        <w:t xml:space="preserve">                </w:t>
      </w:r>
      <w:proofErr w:type="spellStart"/>
      <w:r w:rsidRPr="00BA0C1C">
        <w:t>combinationlinkcurp</w:t>
      </w:r>
      <w:proofErr w:type="spellEnd"/>
      <w:r w:rsidRPr="00BA0C1C">
        <w:t>=</w:t>
      </w:r>
      <w:proofErr w:type="spellStart"/>
      <w:r w:rsidRPr="00BA0C1C">
        <w:t>combinationlinknewp</w:t>
      </w:r>
      <w:proofErr w:type="spellEnd"/>
      <w:r w:rsidRPr="00BA0C1C">
        <w:t>;</w:t>
      </w:r>
    </w:p>
    <w:p w14:paraId="08BEF111" w14:textId="77777777" w:rsidR="00BA0C1C" w:rsidRPr="00BA0C1C" w:rsidRDefault="00BA0C1C" w:rsidP="00BA0C1C">
      <w:pPr>
        <w:ind w:firstLineChars="100" w:firstLine="210"/>
      </w:pPr>
      <w:r w:rsidRPr="00BA0C1C">
        <w:t xml:space="preserve">            }</w:t>
      </w:r>
    </w:p>
    <w:p w14:paraId="2032BD12" w14:textId="77777777" w:rsidR="00BA0C1C" w:rsidRPr="00BA0C1C" w:rsidRDefault="00BA0C1C" w:rsidP="00BA0C1C">
      <w:pPr>
        <w:ind w:firstLineChars="100" w:firstLine="210"/>
      </w:pPr>
      <w:r w:rsidRPr="00BA0C1C">
        <w:t xml:space="preserve">        }</w:t>
      </w:r>
    </w:p>
    <w:p w14:paraId="558C0F3D" w14:textId="77777777" w:rsidR="00BA0C1C" w:rsidRPr="00BA0C1C" w:rsidRDefault="00BA0C1C" w:rsidP="00BA0C1C">
      <w:pPr>
        <w:ind w:firstLineChars="100" w:firstLine="210"/>
      </w:pPr>
      <w:r w:rsidRPr="00BA0C1C">
        <w:t xml:space="preserve">        </w:t>
      </w:r>
      <w:proofErr w:type="spellStart"/>
      <w:r w:rsidRPr="00BA0C1C">
        <w:t>combinationlinkcurp</w:t>
      </w:r>
      <w:proofErr w:type="spellEnd"/>
      <w:r w:rsidRPr="00BA0C1C">
        <w:t>-&gt;next=NULL;</w:t>
      </w:r>
    </w:p>
    <w:p w14:paraId="79317DBC" w14:textId="77777777" w:rsidR="00BA0C1C" w:rsidRPr="00BA0C1C" w:rsidRDefault="00BA0C1C" w:rsidP="00BA0C1C">
      <w:pPr>
        <w:ind w:firstLineChars="100" w:firstLine="210"/>
      </w:pPr>
      <w:r w:rsidRPr="00BA0C1C">
        <w:t xml:space="preserve">    }</w:t>
      </w:r>
    </w:p>
    <w:p w14:paraId="2819B326" w14:textId="77777777" w:rsidR="00BA0C1C" w:rsidRDefault="00BA0C1C" w:rsidP="00BA0C1C">
      <w:pPr>
        <w:ind w:firstLineChars="100" w:firstLine="210"/>
      </w:pPr>
      <w:r w:rsidRPr="00BA0C1C">
        <w:t xml:space="preserve">    </w:t>
      </w:r>
      <w:proofErr w:type="spellStart"/>
      <w:r w:rsidRPr="00BA0C1C">
        <w:t>fclose</w:t>
      </w:r>
      <w:proofErr w:type="spellEnd"/>
      <w:r w:rsidRPr="00BA0C1C">
        <w:t>(</w:t>
      </w:r>
      <w:proofErr w:type="spellStart"/>
      <w:r w:rsidRPr="00BA0C1C">
        <w:t>fp</w:t>
      </w:r>
      <w:proofErr w:type="spellEnd"/>
      <w:r w:rsidRPr="00BA0C1C">
        <w:t>);</w:t>
      </w:r>
    </w:p>
    <w:p w14:paraId="1F1DFD49" w14:textId="07D5974A" w:rsidR="0065278D" w:rsidRDefault="0065278D" w:rsidP="00BA0C1C">
      <w:pPr>
        <w:pStyle w:val="3"/>
      </w:pPr>
      <w:r>
        <w:rPr>
          <w:rFonts w:hint="eastAsia"/>
        </w:rPr>
        <w:t>（2）读取输入</w:t>
      </w:r>
    </w:p>
    <w:p w14:paraId="6D2590D1" w14:textId="77777777" w:rsidR="00505EF4" w:rsidRDefault="00505EF4" w:rsidP="00505EF4">
      <w:proofErr w:type="spellStart"/>
      <w:r>
        <w:t>scanf</w:t>
      </w:r>
      <w:proofErr w:type="spellEnd"/>
      <w:r>
        <w:t>("%d",&amp;</w:t>
      </w:r>
      <w:proofErr w:type="spellStart"/>
      <w:r>
        <w:t>ordenumber</w:t>
      </w:r>
      <w:proofErr w:type="spellEnd"/>
      <w:r>
        <w:t>);//读取订单数</w:t>
      </w:r>
    </w:p>
    <w:p w14:paraId="55319A56" w14:textId="77777777" w:rsidR="00505EF4" w:rsidRDefault="00505EF4" w:rsidP="00505EF4">
      <w:r>
        <w:t xml:space="preserve">    struct order </w:t>
      </w:r>
      <w:proofErr w:type="spellStart"/>
      <w:r>
        <w:t>orde</w:t>
      </w:r>
      <w:proofErr w:type="spellEnd"/>
      <w:r>
        <w:t>[</w:t>
      </w:r>
      <w:proofErr w:type="spellStart"/>
      <w:r>
        <w:t>ordenumber</w:t>
      </w:r>
      <w:proofErr w:type="spellEnd"/>
      <w:r>
        <w:t>];</w:t>
      </w:r>
    </w:p>
    <w:p w14:paraId="6AFAAB2F" w14:textId="77777777" w:rsidR="00505EF4" w:rsidRDefault="00505EF4" w:rsidP="00505EF4">
      <w:r>
        <w:t xml:space="preserve">    for(</w:t>
      </w:r>
      <w:proofErr w:type="spellStart"/>
      <w:r>
        <w:t>i</w:t>
      </w:r>
      <w:proofErr w:type="spellEnd"/>
      <w:r>
        <w:t>=</w:t>
      </w:r>
      <w:proofErr w:type="gramStart"/>
      <w:r>
        <w:t>0;i</w:t>
      </w:r>
      <w:proofErr w:type="gramEnd"/>
      <w:r>
        <w:t>&lt;</w:t>
      </w:r>
      <w:proofErr w:type="spellStart"/>
      <w:r>
        <w:t>ordenumber;i</w:t>
      </w:r>
      <w:proofErr w:type="spellEnd"/>
      <w:r>
        <w:t>++) {</w:t>
      </w:r>
    </w:p>
    <w:p w14:paraId="2D861107" w14:textId="77777777" w:rsidR="00505EF4" w:rsidRDefault="00505EF4" w:rsidP="00505EF4">
      <w:r>
        <w:t xml:space="preserve">        </w:t>
      </w:r>
      <w:proofErr w:type="spellStart"/>
      <w:r>
        <w:t>orde</w:t>
      </w:r>
      <w:proofErr w:type="spellEnd"/>
      <w:r>
        <w:t>[</w:t>
      </w:r>
      <w:proofErr w:type="spellStart"/>
      <w:r>
        <w:t>i</w:t>
      </w:r>
      <w:proofErr w:type="spellEnd"/>
      <w:r>
        <w:t>].</w:t>
      </w:r>
      <w:proofErr w:type="spellStart"/>
      <w:r>
        <w:t>begintime</w:t>
      </w:r>
      <w:proofErr w:type="spellEnd"/>
      <w:r>
        <w:t>=</w:t>
      </w:r>
      <w:proofErr w:type="spellStart"/>
      <w:r>
        <w:t>timeread</w:t>
      </w:r>
      <w:proofErr w:type="spellEnd"/>
      <w:r>
        <w:t>();//读取各订单开始时间并转化为时间戳</w:t>
      </w:r>
    </w:p>
    <w:p w14:paraId="0B480333" w14:textId="77777777" w:rsidR="00505EF4" w:rsidRDefault="00505EF4" w:rsidP="00505EF4">
      <w:r>
        <w:t xml:space="preserve">        </w:t>
      </w:r>
      <w:proofErr w:type="spellStart"/>
      <w:r>
        <w:t>orde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finishtime</w:t>
      </w:r>
      <w:proofErr w:type="spellEnd"/>
      <w:proofErr w:type="gramEnd"/>
      <w:r>
        <w:t>=0;</w:t>
      </w:r>
    </w:p>
    <w:p w14:paraId="64AF8435" w14:textId="77777777" w:rsidR="00505EF4" w:rsidRDefault="00505EF4" w:rsidP="00505EF4">
      <w:r>
        <w:t xml:space="preserve">        </w:t>
      </w:r>
      <w:proofErr w:type="spellStart"/>
      <w:r>
        <w:t>orde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kind</w:t>
      </w:r>
      <w:proofErr w:type="gramEnd"/>
      <w:r>
        <w:t>=NULL;</w:t>
      </w:r>
    </w:p>
    <w:p w14:paraId="3C6FC670" w14:textId="77777777" w:rsidR="00505EF4" w:rsidRDefault="00505EF4" w:rsidP="00505EF4">
      <w:r>
        <w:t xml:space="preserve">        </w:t>
      </w:r>
      <w:proofErr w:type="spellStart"/>
      <w:r>
        <w:t>orde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state</w:t>
      </w:r>
      <w:proofErr w:type="gramEnd"/>
      <w:r>
        <w:t>=0;</w:t>
      </w:r>
    </w:p>
    <w:p w14:paraId="271C80B8" w14:textId="77777777" w:rsidR="00505EF4" w:rsidRDefault="00505EF4" w:rsidP="00505EF4">
      <w:r>
        <w:lastRenderedPageBreak/>
        <w:t xml:space="preserve">        </w:t>
      </w:r>
      <w:proofErr w:type="spellStart"/>
      <w:r>
        <w:t>scanf</w:t>
      </w:r>
      <w:proofErr w:type="spellEnd"/>
      <w:r>
        <w:t>("%s</w:t>
      </w:r>
      <w:proofErr w:type="gramStart"/>
      <w:r>
        <w:t>",</w:t>
      </w:r>
      <w:proofErr w:type="spellStart"/>
      <w:r>
        <w:t>ch</w:t>
      </w:r>
      <w:proofErr w:type="spellEnd"/>
      <w:proofErr w:type="gramEnd"/>
      <w:r>
        <w:t>);</w:t>
      </w:r>
    </w:p>
    <w:p w14:paraId="0B82D802" w14:textId="77777777" w:rsidR="00505EF4" w:rsidRDefault="00505EF4" w:rsidP="00505EF4">
      <w:r>
        <w:t xml:space="preserve">        j=</w:t>
      </w:r>
      <w:proofErr w:type="spellStart"/>
      <w:r>
        <w:t>correctcomb</w:t>
      </w:r>
      <w:proofErr w:type="spellEnd"/>
      <w:r>
        <w:t>(</w:t>
      </w:r>
      <w:proofErr w:type="spellStart"/>
      <w:r>
        <w:t>ch,comb,combnumber</w:t>
      </w:r>
      <w:proofErr w:type="spellEnd"/>
      <w:r>
        <w:t>);//找出订单对应套餐编号</w:t>
      </w:r>
    </w:p>
    <w:p w14:paraId="35A56AF1" w14:textId="77777777" w:rsidR="00505EF4" w:rsidRDefault="00505EF4" w:rsidP="00505EF4">
      <w:r>
        <w:t xml:space="preserve">        </w:t>
      </w:r>
      <w:proofErr w:type="spellStart"/>
      <w:r>
        <w:t>orde</w:t>
      </w:r>
      <w:proofErr w:type="spellEnd"/>
      <w:r>
        <w:t>[</w:t>
      </w:r>
      <w:proofErr w:type="spellStart"/>
      <w:r>
        <w:t>i</w:t>
      </w:r>
      <w:proofErr w:type="spellEnd"/>
      <w:r>
        <w:t>].</w:t>
      </w:r>
      <w:proofErr w:type="spellStart"/>
      <w:r>
        <w:t>remainfoodnumber</w:t>
      </w:r>
      <w:proofErr w:type="spellEnd"/>
      <w:r>
        <w:t>=comb[j].</w:t>
      </w:r>
      <w:proofErr w:type="spellStart"/>
      <w:r>
        <w:t>kindnumber</w:t>
      </w:r>
      <w:proofErr w:type="spellEnd"/>
      <w:r>
        <w:t>;//将套餐信息复制给订单</w:t>
      </w:r>
    </w:p>
    <w:p w14:paraId="26046B74" w14:textId="77777777" w:rsidR="00505EF4" w:rsidRDefault="00505EF4" w:rsidP="00505EF4">
      <w:r>
        <w:t xml:space="preserve">        </w:t>
      </w:r>
      <w:proofErr w:type="spellStart"/>
      <w:r>
        <w:t>combinationlinknewp</w:t>
      </w:r>
      <w:proofErr w:type="spellEnd"/>
      <w:r>
        <w:t>=comb[j</w:t>
      </w:r>
      <w:proofErr w:type="gramStart"/>
      <w:r>
        <w:t>].kind</w:t>
      </w:r>
      <w:proofErr w:type="gramEnd"/>
      <w:r>
        <w:t>;</w:t>
      </w:r>
    </w:p>
    <w:p w14:paraId="129B1B0F" w14:textId="77777777" w:rsidR="00505EF4" w:rsidRDefault="00505EF4" w:rsidP="00505EF4">
      <w:r>
        <w:t xml:space="preserve">        for(k=</w:t>
      </w:r>
      <w:proofErr w:type="gramStart"/>
      <w:r>
        <w:t>0;k</w:t>
      </w:r>
      <w:proofErr w:type="gramEnd"/>
      <w:r>
        <w:t>&lt;comb[j].</w:t>
      </w:r>
      <w:proofErr w:type="spellStart"/>
      <w:r>
        <w:t>kindnumber;k</w:t>
      </w:r>
      <w:proofErr w:type="spellEnd"/>
      <w:r>
        <w:t>++) {</w:t>
      </w:r>
    </w:p>
    <w:p w14:paraId="6369C0B9" w14:textId="77777777" w:rsidR="00505EF4" w:rsidRDefault="00505EF4" w:rsidP="00505EF4">
      <w:r>
        <w:t xml:space="preserve">            </w:t>
      </w:r>
      <w:proofErr w:type="spellStart"/>
      <w:r>
        <w:t>orderlinknewp</w:t>
      </w:r>
      <w:proofErr w:type="spellEnd"/>
      <w:proofErr w:type="gramStart"/>
      <w:r>
        <w:t>=(</w:t>
      </w:r>
      <w:proofErr w:type="gramEnd"/>
      <w:r>
        <w:t xml:space="preserve">struct </w:t>
      </w:r>
      <w:proofErr w:type="spellStart"/>
      <w:r>
        <w:t>orderlink</w:t>
      </w:r>
      <w:proofErr w:type="spellEnd"/>
      <w:r>
        <w:t>*)malloc(</w:t>
      </w:r>
      <w:proofErr w:type="spellStart"/>
      <w:r>
        <w:t>sizeof</w:t>
      </w:r>
      <w:proofErr w:type="spellEnd"/>
      <w:r>
        <w:t xml:space="preserve">(struct </w:t>
      </w:r>
      <w:proofErr w:type="spellStart"/>
      <w:r>
        <w:t>orderlink</w:t>
      </w:r>
      <w:proofErr w:type="spellEnd"/>
      <w:r>
        <w:t>));</w:t>
      </w:r>
    </w:p>
    <w:p w14:paraId="6B1374D6" w14:textId="77777777" w:rsidR="00505EF4" w:rsidRDefault="00505EF4" w:rsidP="00505EF4">
      <w:r>
        <w:t xml:space="preserve">            </w:t>
      </w:r>
      <w:proofErr w:type="spellStart"/>
      <w:r>
        <w:t>orderlinknewp</w:t>
      </w:r>
      <w:proofErr w:type="spellEnd"/>
      <w:r>
        <w:t>-&gt;link=</w:t>
      </w:r>
      <w:proofErr w:type="spellStart"/>
      <w:r>
        <w:t>combinationlinknewp</w:t>
      </w:r>
      <w:proofErr w:type="spellEnd"/>
      <w:r>
        <w:t>-&gt;link;</w:t>
      </w:r>
    </w:p>
    <w:p w14:paraId="64762AB4" w14:textId="77777777" w:rsidR="00505EF4" w:rsidRDefault="00505EF4" w:rsidP="00505EF4">
      <w:r>
        <w:t xml:space="preserve">            </w:t>
      </w:r>
      <w:proofErr w:type="spellStart"/>
      <w:r>
        <w:t>orderlinknewp</w:t>
      </w:r>
      <w:proofErr w:type="spellEnd"/>
      <w:r>
        <w:t>-&gt;provided=0;</w:t>
      </w:r>
    </w:p>
    <w:p w14:paraId="24512A10" w14:textId="77777777" w:rsidR="00505EF4" w:rsidRDefault="00505EF4" w:rsidP="00505EF4">
      <w:r>
        <w:t xml:space="preserve">            </w:t>
      </w:r>
      <w:proofErr w:type="spellStart"/>
      <w:r>
        <w:t>combinationlinknewp</w:t>
      </w:r>
      <w:proofErr w:type="spellEnd"/>
      <w:r>
        <w:t>=</w:t>
      </w:r>
      <w:proofErr w:type="spellStart"/>
      <w:r>
        <w:t>combinationlinknewp</w:t>
      </w:r>
      <w:proofErr w:type="spellEnd"/>
      <w:r>
        <w:t>-&gt;next;</w:t>
      </w:r>
    </w:p>
    <w:p w14:paraId="58C76627" w14:textId="77777777" w:rsidR="00505EF4" w:rsidRDefault="00505EF4" w:rsidP="00505EF4">
      <w:r>
        <w:t xml:space="preserve">            if(</w:t>
      </w:r>
      <w:proofErr w:type="spellStart"/>
      <w:r>
        <w:t>orde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kind</w:t>
      </w:r>
      <w:proofErr w:type="gramEnd"/>
      <w:r>
        <w:t>==NULL) {</w:t>
      </w:r>
    </w:p>
    <w:p w14:paraId="74A6C4CD" w14:textId="77777777" w:rsidR="00505EF4" w:rsidRDefault="00505EF4" w:rsidP="00505EF4">
      <w:r>
        <w:t xml:space="preserve">                </w:t>
      </w:r>
      <w:proofErr w:type="spellStart"/>
      <w:r>
        <w:t>orde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kind</w:t>
      </w:r>
      <w:proofErr w:type="gramEnd"/>
      <w:r>
        <w:t>=</w:t>
      </w:r>
      <w:proofErr w:type="spellStart"/>
      <w:r>
        <w:t>orderlinknewp</w:t>
      </w:r>
      <w:proofErr w:type="spellEnd"/>
      <w:r>
        <w:t>;</w:t>
      </w:r>
    </w:p>
    <w:p w14:paraId="3CD8D61F" w14:textId="77777777" w:rsidR="00505EF4" w:rsidRDefault="00505EF4" w:rsidP="00505EF4">
      <w:r>
        <w:t xml:space="preserve">                </w:t>
      </w:r>
      <w:proofErr w:type="spellStart"/>
      <w:r>
        <w:t>orderlinkcurp</w:t>
      </w:r>
      <w:proofErr w:type="spellEnd"/>
      <w:r>
        <w:t>=</w:t>
      </w:r>
      <w:proofErr w:type="spellStart"/>
      <w:r>
        <w:t>orderlinknewp</w:t>
      </w:r>
      <w:proofErr w:type="spellEnd"/>
      <w:r>
        <w:t>;</w:t>
      </w:r>
    </w:p>
    <w:p w14:paraId="659B4198" w14:textId="77777777" w:rsidR="00505EF4" w:rsidRDefault="00505EF4" w:rsidP="00505EF4">
      <w:r>
        <w:t xml:space="preserve">            }</w:t>
      </w:r>
    </w:p>
    <w:p w14:paraId="1030585C" w14:textId="77777777" w:rsidR="00505EF4" w:rsidRDefault="00505EF4" w:rsidP="00505EF4">
      <w:r>
        <w:t xml:space="preserve">            else {</w:t>
      </w:r>
    </w:p>
    <w:p w14:paraId="29BA89BB" w14:textId="77777777" w:rsidR="00505EF4" w:rsidRDefault="00505EF4" w:rsidP="00505EF4">
      <w:r>
        <w:t xml:space="preserve">                </w:t>
      </w:r>
      <w:proofErr w:type="spellStart"/>
      <w:r>
        <w:t>orderlinkcurp</w:t>
      </w:r>
      <w:proofErr w:type="spellEnd"/>
      <w:r>
        <w:t>-&gt;next=</w:t>
      </w:r>
      <w:proofErr w:type="spellStart"/>
      <w:r>
        <w:t>orderlinknewp</w:t>
      </w:r>
      <w:proofErr w:type="spellEnd"/>
      <w:r>
        <w:t>;</w:t>
      </w:r>
    </w:p>
    <w:p w14:paraId="74428945" w14:textId="77777777" w:rsidR="00505EF4" w:rsidRDefault="00505EF4" w:rsidP="00505EF4">
      <w:r>
        <w:t xml:space="preserve">                </w:t>
      </w:r>
      <w:proofErr w:type="spellStart"/>
      <w:r>
        <w:t>orderlinkcurp</w:t>
      </w:r>
      <w:proofErr w:type="spellEnd"/>
      <w:r>
        <w:t>=</w:t>
      </w:r>
      <w:proofErr w:type="spellStart"/>
      <w:r>
        <w:t>orderlinknewp</w:t>
      </w:r>
      <w:proofErr w:type="spellEnd"/>
      <w:r>
        <w:t>;</w:t>
      </w:r>
    </w:p>
    <w:p w14:paraId="37992111" w14:textId="77777777" w:rsidR="00505EF4" w:rsidRDefault="00505EF4" w:rsidP="00505EF4">
      <w:r>
        <w:t xml:space="preserve">            }</w:t>
      </w:r>
    </w:p>
    <w:p w14:paraId="08964C8A" w14:textId="77777777" w:rsidR="00505EF4" w:rsidRDefault="00505EF4" w:rsidP="00505EF4">
      <w:r>
        <w:t xml:space="preserve">        }</w:t>
      </w:r>
    </w:p>
    <w:p w14:paraId="090308ED" w14:textId="77777777" w:rsidR="00505EF4" w:rsidRDefault="00505EF4" w:rsidP="00505EF4">
      <w:r>
        <w:t xml:space="preserve">        </w:t>
      </w:r>
      <w:proofErr w:type="spellStart"/>
      <w:r>
        <w:t>orderlinkcurp</w:t>
      </w:r>
      <w:proofErr w:type="spellEnd"/>
      <w:r>
        <w:t>-&gt;next=NULL;</w:t>
      </w:r>
    </w:p>
    <w:p w14:paraId="641B740E" w14:textId="14BC4DB2" w:rsidR="00BA0C1C" w:rsidRDefault="00505EF4" w:rsidP="00505EF4">
      <w:r>
        <w:t xml:space="preserve">    }</w:t>
      </w:r>
    </w:p>
    <w:p w14:paraId="5A33FEE2" w14:textId="32A44C9A" w:rsidR="0065278D" w:rsidRDefault="0065278D" w:rsidP="00BA0C1C">
      <w:pPr>
        <w:pStyle w:val="3"/>
      </w:pPr>
      <w:r>
        <w:rPr>
          <w:rFonts w:hint="eastAsia"/>
        </w:rPr>
        <w:t>（3）</w:t>
      </w:r>
      <w:r w:rsidRPr="0065278D">
        <w:rPr>
          <w:rFonts w:hint="eastAsia"/>
        </w:rPr>
        <w:t>当日营业</w:t>
      </w:r>
    </w:p>
    <w:p w14:paraId="2A8F5A24" w14:textId="77777777" w:rsidR="0065278D" w:rsidRDefault="0065278D" w:rsidP="0065278D">
      <w:r>
        <w:fldChar w:fldCharType="begin"/>
      </w:r>
      <w:r>
        <w:instrText xml:space="preserve"> </w:instrText>
      </w:r>
      <w:r>
        <w:rPr>
          <w:rFonts w:hint="eastAsia"/>
        </w:rPr>
        <w:instrText>= 1 \* GB3</w:instrText>
      </w:r>
      <w:r>
        <w:instrText xml:space="preserve"> </w:instrText>
      </w:r>
      <w:r>
        <w:fldChar w:fldCharType="separate"/>
      </w:r>
      <w:r>
        <w:rPr>
          <w:rFonts w:hint="eastAsia"/>
          <w:noProof/>
        </w:rPr>
        <w:t>①</w:t>
      </w:r>
      <w:r>
        <w:fldChar w:fldCharType="end"/>
      </w:r>
      <w:r>
        <w:rPr>
          <w:rFonts w:hint="eastAsia"/>
        </w:rPr>
        <w:t>整体：</w:t>
      </w:r>
    </w:p>
    <w:p w14:paraId="11B5868E" w14:textId="7BF7C036" w:rsidR="009B158E" w:rsidRDefault="0065278D" w:rsidP="0065278D">
      <w:pPr>
        <w:rPr>
          <w:rFonts w:hint="eastAsia"/>
        </w:rPr>
      </w:pPr>
      <w:r w:rsidRPr="0065278D">
        <w:t>for(time=25200;time&lt;86400;time++) {//按秒循环</w:t>
      </w:r>
    </w:p>
    <w:p w14:paraId="3849686D" w14:textId="2BFD2CB0" w:rsidR="0065278D" w:rsidRDefault="0065278D" w:rsidP="0065278D">
      <w:pPr>
        <w:ind w:firstLine="230"/>
      </w:pPr>
      <w:r>
        <w:rPr>
          <w:rFonts w:hint="eastAsia"/>
        </w:rPr>
        <w:t>制作食物；</w:t>
      </w:r>
    </w:p>
    <w:p w14:paraId="59DA4CFE" w14:textId="13B8DE2C" w:rsidR="0065278D" w:rsidRDefault="0065278D" w:rsidP="0065278D">
      <w:pPr>
        <w:ind w:firstLine="230"/>
      </w:pPr>
      <w:proofErr w:type="gramStart"/>
      <w:r>
        <w:rPr>
          <w:rFonts w:hint="eastAsia"/>
        </w:rPr>
        <w:t>点单处理</w:t>
      </w:r>
      <w:proofErr w:type="gramEnd"/>
      <w:r>
        <w:rPr>
          <w:rFonts w:hint="eastAsia"/>
        </w:rPr>
        <w:t>；</w:t>
      </w:r>
    </w:p>
    <w:p w14:paraId="0E2D329F" w14:textId="76FBADB6" w:rsidR="0065278D" w:rsidRDefault="0065278D" w:rsidP="0065278D">
      <w:r>
        <w:rPr>
          <w:rFonts w:hint="eastAsia"/>
        </w:rPr>
        <w:t>}</w:t>
      </w:r>
    </w:p>
    <w:p w14:paraId="07472F9F" w14:textId="7A27A313" w:rsidR="0065278D" w:rsidRDefault="0065278D" w:rsidP="0065278D">
      <w:r>
        <w:fldChar w:fldCharType="begin"/>
      </w:r>
      <w:r>
        <w:instrText xml:space="preserve"> </w:instrText>
      </w:r>
      <w:r>
        <w:rPr>
          <w:rFonts w:hint="eastAsia"/>
        </w:rPr>
        <w:instrText>= 2 \* GB3</w:instrText>
      </w:r>
      <w:r>
        <w:instrText xml:space="preserve"> </w:instrText>
      </w:r>
      <w:r>
        <w:fldChar w:fldCharType="separate"/>
      </w:r>
      <w:r>
        <w:rPr>
          <w:rFonts w:hint="eastAsia"/>
          <w:noProof/>
        </w:rPr>
        <w:t>②</w:t>
      </w:r>
      <w:r>
        <w:fldChar w:fldCharType="end"/>
      </w:r>
      <w:r>
        <w:rPr>
          <w:rFonts w:hint="eastAsia"/>
        </w:rPr>
        <w:t>制作食物：</w:t>
      </w:r>
    </w:p>
    <w:p w14:paraId="217B6010" w14:textId="77777777" w:rsidR="0065278D" w:rsidRDefault="0065278D" w:rsidP="0065278D">
      <w:r>
        <w:t xml:space="preserve">        for(</w:t>
      </w:r>
      <w:proofErr w:type="spellStart"/>
      <w:r>
        <w:t>i</w:t>
      </w:r>
      <w:proofErr w:type="spellEnd"/>
      <w:r>
        <w:t>=</w:t>
      </w:r>
      <w:proofErr w:type="gramStart"/>
      <w:r>
        <w:t>0;i</w:t>
      </w:r>
      <w:proofErr w:type="gramEnd"/>
      <w:r>
        <w:t>&lt;</w:t>
      </w:r>
      <w:proofErr w:type="spellStart"/>
      <w:r>
        <w:t>foodnumber;i</w:t>
      </w:r>
      <w:proofErr w:type="spellEnd"/>
      <w:r>
        <w:t>++) {</w:t>
      </w:r>
    </w:p>
    <w:p w14:paraId="1520FB3D" w14:textId="77777777" w:rsidR="0065278D" w:rsidRDefault="0065278D" w:rsidP="0065278D">
      <w:r>
        <w:t xml:space="preserve">            if(food[</w:t>
      </w:r>
      <w:proofErr w:type="spellStart"/>
      <w:r>
        <w:t>i</w:t>
      </w:r>
      <w:proofErr w:type="spellEnd"/>
      <w:proofErr w:type="gramStart"/>
      <w:r>
        <w:t>].number</w:t>
      </w:r>
      <w:proofErr w:type="gramEnd"/>
      <w:r>
        <w:t>&lt;food[</w:t>
      </w:r>
      <w:proofErr w:type="spellStart"/>
      <w:r>
        <w:t>i</w:t>
      </w:r>
      <w:proofErr w:type="spellEnd"/>
      <w:r>
        <w:t>].max) {</w:t>
      </w:r>
    </w:p>
    <w:p w14:paraId="2D531A32" w14:textId="77777777" w:rsidR="0065278D" w:rsidRDefault="0065278D" w:rsidP="0065278D">
      <w:r>
        <w:t xml:space="preserve">                food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currenttime</w:t>
      </w:r>
      <w:proofErr w:type="spellEnd"/>
      <w:proofErr w:type="gramEnd"/>
      <w:r>
        <w:t>++;</w:t>
      </w:r>
    </w:p>
    <w:p w14:paraId="6820AB21" w14:textId="77777777" w:rsidR="0065278D" w:rsidRDefault="0065278D" w:rsidP="0065278D">
      <w:r>
        <w:t xml:space="preserve">                if(food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currenttime</w:t>
      </w:r>
      <w:proofErr w:type="spellEnd"/>
      <w:proofErr w:type="gramEnd"/>
      <w:r>
        <w:t>==food[</w:t>
      </w:r>
      <w:proofErr w:type="spellStart"/>
      <w:r>
        <w:t>i</w:t>
      </w:r>
      <w:proofErr w:type="spellEnd"/>
      <w:r>
        <w:t>].</w:t>
      </w:r>
      <w:proofErr w:type="spellStart"/>
      <w:r>
        <w:t>needtime</w:t>
      </w:r>
      <w:proofErr w:type="spellEnd"/>
      <w:r>
        <w:t>) {</w:t>
      </w:r>
    </w:p>
    <w:p w14:paraId="48520F51" w14:textId="77777777" w:rsidR="0065278D" w:rsidRDefault="0065278D" w:rsidP="0065278D">
      <w:r>
        <w:t xml:space="preserve">                    food[</w:t>
      </w:r>
      <w:proofErr w:type="spellStart"/>
      <w:r>
        <w:t>i</w:t>
      </w:r>
      <w:proofErr w:type="spellEnd"/>
      <w:proofErr w:type="gramStart"/>
      <w:r>
        <w:t>].number</w:t>
      </w:r>
      <w:proofErr w:type="gramEnd"/>
      <w:r>
        <w:t>++;</w:t>
      </w:r>
    </w:p>
    <w:p w14:paraId="0F2279B6" w14:textId="77777777" w:rsidR="0065278D" w:rsidRDefault="0065278D" w:rsidP="0065278D">
      <w:r>
        <w:t xml:space="preserve">                    food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currenttime</w:t>
      </w:r>
      <w:proofErr w:type="spellEnd"/>
      <w:proofErr w:type="gramEnd"/>
      <w:r>
        <w:t>=0;</w:t>
      </w:r>
    </w:p>
    <w:p w14:paraId="38A3E215" w14:textId="77777777" w:rsidR="0065278D" w:rsidRDefault="0065278D" w:rsidP="0065278D">
      <w:r>
        <w:t xml:space="preserve">                }</w:t>
      </w:r>
    </w:p>
    <w:p w14:paraId="0225047E" w14:textId="77777777" w:rsidR="0065278D" w:rsidRDefault="0065278D" w:rsidP="0065278D">
      <w:r>
        <w:t xml:space="preserve">            }</w:t>
      </w:r>
    </w:p>
    <w:p w14:paraId="14B51F97" w14:textId="612A067A" w:rsidR="0065278D" w:rsidRDefault="0065278D" w:rsidP="0065278D">
      <w:r>
        <w:t xml:space="preserve">        }</w:t>
      </w:r>
    </w:p>
    <w:p w14:paraId="7C7BFA30" w14:textId="6304AF69" w:rsidR="0065278D" w:rsidRDefault="0065278D" w:rsidP="0065278D">
      <w:r>
        <w:fldChar w:fldCharType="begin"/>
      </w:r>
      <w:r>
        <w:instrText xml:space="preserve"> </w:instrText>
      </w:r>
      <w:r>
        <w:rPr>
          <w:rFonts w:hint="eastAsia"/>
        </w:rPr>
        <w:instrText>= 3 \* GB3</w:instrText>
      </w:r>
      <w:r>
        <w:instrText xml:space="preserve"> </w:instrText>
      </w:r>
      <w:r>
        <w:fldChar w:fldCharType="separate"/>
      </w:r>
      <w:r>
        <w:rPr>
          <w:rFonts w:hint="eastAsia"/>
          <w:noProof/>
        </w:rPr>
        <w:t>③</w:t>
      </w:r>
      <w:r>
        <w:fldChar w:fldCharType="end"/>
      </w:r>
      <w:proofErr w:type="gramStart"/>
      <w:r>
        <w:rPr>
          <w:rFonts w:hint="eastAsia"/>
        </w:rPr>
        <w:t>点单处理</w:t>
      </w:r>
      <w:proofErr w:type="gramEnd"/>
      <w:r w:rsidR="00B708A2">
        <w:rPr>
          <w:rFonts w:hint="eastAsia"/>
        </w:rPr>
        <w:t>：</w:t>
      </w:r>
    </w:p>
    <w:p w14:paraId="63033FBD" w14:textId="77777777" w:rsidR="0065278D" w:rsidRDefault="0065278D" w:rsidP="0065278D">
      <w:r>
        <w:t xml:space="preserve">  //系统状态判断</w:t>
      </w:r>
    </w:p>
    <w:p w14:paraId="0EB11007" w14:textId="77777777" w:rsidR="0065278D" w:rsidRDefault="0065278D" w:rsidP="0065278D">
      <w:r>
        <w:t xml:space="preserve">        if(</w:t>
      </w:r>
      <w:proofErr w:type="spellStart"/>
      <w:r>
        <w:t>remainorder</w:t>
      </w:r>
      <w:proofErr w:type="spellEnd"/>
      <w:r>
        <w:t>&gt;</w:t>
      </w:r>
      <w:proofErr w:type="spellStart"/>
      <w:r>
        <w:t>allowmax</w:t>
      </w:r>
      <w:proofErr w:type="spellEnd"/>
      <w:r>
        <w:t>)</w:t>
      </w:r>
    </w:p>
    <w:p w14:paraId="39C09244" w14:textId="77777777" w:rsidR="0065278D" w:rsidRDefault="0065278D" w:rsidP="0065278D">
      <w:r>
        <w:t xml:space="preserve">            </w:t>
      </w:r>
      <w:proofErr w:type="spellStart"/>
      <w:r>
        <w:t>systemstate</w:t>
      </w:r>
      <w:proofErr w:type="spellEnd"/>
      <w:r>
        <w:t>=0;</w:t>
      </w:r>
    </w:p>
    <w:p w14:paraId="2BB81D9C" w14:textId="77777777" w:rsidR="0065278D" w:rsidRDefault="0065278D" w:rsidP="0065278D">
      <w:r>
        <w:t xml:space="preserve">        if(</w:t>
      </w:r>
      <w:proofErr w:type="spellStart"/>
      <w:r>
        <w:t>remainorder</w:t>
      </w:r>
      <w:proofErr w:type="spellEnd"/>
      <w:r>
        <w:t>&lt;</w:t>
      </w:r>
      <w:proofErr w:type="spellStart"/>
      <w:r>
        <w:t>allowmin</w:t>
      </w:r>
      <w:proofErr w:type="spellEnd"/>
      <w:r>
        <w:t>)</w:t>
      </w:r>
    </w:p>
    <w:p w14:paraId="5154BA85" w14:textId="77777777" w:rsidR="0065278D" w:rsidRDefault="0065278D" w:rsidP="0065278D">
      <w:r>
        <w:t xml:space="preserve">            </w:t>
      </w:r>
      <w:proofErr w:type="spellStart"/>
      <w:r>
        <w:t>systemstate</w:t>
      </w:r>
      <w:proofErr w:type="spellEnd"/>
      <w:r>
        <w:t>=1;</w:t>
      </w:r>
    </w:p>
    <w:p w14:paraId="3A8459C8" w14:textId="77777777" w:rsidR="0065278D" w:rsidRDefault="0065278D" w:rsidP="0065278D"/>
    <w:p w14:paraId="027522DB" w14:textId="77777777" w:rsidR="0065278D" w:rsidRDefault="0065278D" w:rsidP="0065278D">
      <w:r>
        <w:t xml:space="preserve">          //订单处理</w:t>
      </w:r>
    </w:p>
    <w:p w14:paraId="62C6CCD3" w14:textId="77777777" w:rsidR="0065278D" w:rsidRDefault="0065278D" w:rsidP="0065278D">
      <w:r>
        <w:t xml:space="preserve">        for(</w:t>
      </w:r>
      <w:proofErr w:type="spellStart"/>
      <w:r>
        <w:t>i</w:t>
      </w:r>
      <w:proofErr w:type="spellEnd"/>
      <w:r>
        <w:t>=</w:t>
      </w:r>
      <w:proofErr w:type="gramStart"/>
      <w:r>
        <w:t>0;i</w:t>
      </w:r>
      <w:proofErr w:type="gramEnd"/>
      <w:r>
        <w:t>&lt;</w:t>
      </w:r>
      <w:proofErr w:type="spellStart"/>
      <w:r>
        <w:t>ordenumber;i</w:t>
      </w:r>
      <w:proofErr w:type="spellEnd"/>
      <w:r>
        <w:t>++) {</w:t>
      </w:r>
    </w:p>
    <w:p w14:paraId="7FACAD5E" w14:textId="77777777" w:rsidR="0065278D" w:rsidRDefault="0065278D" w:rsidP="0065278D">
      <w:r>
        <w:t xml:space="preserve">            if(</w:t>
      </w:r>
      <w:proofErr w:type="spellStart"/>
      <w:r>
        <w:t>orde</w:t>
      </w:r>
      <w:proofErr w:type="spellEnd"/>
      <w:r>
        <w:t>[</w:t>
      </w:r>
      <w:proofErr w:type="spellStart"/>
      <w:r>
        <w:t>i</w:t>
      </w:r>
      <w:proofErr w:type="spellEnd"/>
      <w:r>
        <w:t>].</w:t>
      </w:r>
      <w:proofErr w:type="spellStart"/>
      <w:r>
        <w:t>begintime</w:t>
      </w:r>
      <w:proofErr w:type="spellEnd"/>
      <w:r>
        <w:t>&gt;time)//未开始</w:t>
      </w:r>
    </w:p>
    <w:p w14:paraId="1E83E384" w14:textId="77777777" w:rsidR="0065278D" w:rsidRDefault="0065278D" w:rsidP="0065278D">
      <w:r>
        <w:t xml:space="preserve">                break;</w:t>
      </w:r>
    </w:p>
    <w:p w14:paraId="44BBF5E0" w14:textId="77777777" w:rsidR="0065278D" w:rsidRDefault="0065278D" w:rsidP="0065278D">
      <w:r>
        <w:t xml:space="preserve">            else if(</w:t>
      </w:r>
      <w:proofErr w:type="spellStart"/>
      <w:r>
        <w:t>orde</w:t>
      </w:r>
      <w:proofErr w:type="spellEnd"/>
      <w:r>
        <w:t>[</w:t>
      </w:r>
      <w:proofErr w:type="spellStart"/>
      <w:r>
        <w:t>i</w:t>
      </w:r>
      <w:proofErr w:type="spellEnd"/>
      <w:r>
        <w:t>].</w:t>
      </w:r>
      <w:proofErr w:type="spellStart"/>
      <w:r>
        <w:t>begintime</w:t>
      </w:r>
      <w:proofErr w:type="spellEnd"/>
      <w:r>
        <w:t>==time) {//开始时</w:t>
      </w:r>
    </w:p>
    <w:p w14:paraId="79D471AE" w14:textId="77777777" w:rsidR="0065278D" w:rsidRDefault="0065278D" w:rsidP="0065278D">
      <w:r>
        <w:t xml:space="preserve">                if(</w:t>
      </w:r>
      <w:proofErr w:type="spellStart"/>
      <w:r>
        <w:t>systemstate</w:t>
      </w:r>
      <w:proofErr w:type="spellEnd"/>
      <w:r>
        <w:t>==1) {//系统开放点单</w:t>
      </w:r>
    </w:p>
    <w:p w14:paraId="661A2236" w14:textId="77777777" w:rsidR="0065278D" w:rsidRDefault="0065278D" w:rsidP="0065278D">
      <w:r>
        <w:t xml:space="preserve">                    </w:t>
      </w:r>
      <w:proofErr w:type="spellStart"/>
      <w:r>
        <w:t>orde</w:t>
      </w:r>
      <w:proofErr w:type="spellEnd"/>
      <w:r>
        <w:t>[</w:t>
      </w:r>
      <w:proofErr w:type="spellStart"/>
      <w:r>
        <w:t>i</w:t>
      </w:r>
      <w:proofErr w:type="spellEnd"/>
      <w:r>
        <w:t>].state=1;//订单进行中</w:t>
      </w:r>
    </w:p>
    <w:p w14:paraId="139F5127" w14:textId="77777777" w:rsidR="0065278D" w:rsidRDefault="0065278D" w:rsidP="0065278D">
      <w:r>
        <w:t xml:space="preserve">                    </w:t>
      </w:r>
      <w:proofErr w:type="spellStart"/>
      <w:r>
        <w:t>remainorder</w:t>
      </w:r>
      <w:proofErr w:type="spellEnd"/>
      <w:r>
        <w:t>++;</w:t>
      </w:r>
    </w:p>
    <w:p w14:paraId="61F90F58" w14:textId="77777777" w:rsidR="0065278D" w:rsidRDefault="0065278D" w:rsidP="0065278D">
      <w:r>
        <w:t xml:space="preserve">                    //配餐</w:t>
      </w:r>
    </w:p>
    <w:p w14:paraId="2ACE9C6E" w14:textId="77777777" w:rsidR="0065278D" w:rsidRDefault="0065278D" w:rsidP="0065278D">
      <w:r>
        <w:t xml:space="preserve">                    for(orderlinkcurp=orde[i</w:t>
      </w:r>
      <w:proofErr w:type="gramStart"/>
      <w:r>
        <w:t>].kind</w:t>
      </w:r>
      <w:proofErr w:type="gramEnd"/>
      <w:r>
        <w:t>;orderlinkcurp!=NULL;orderlinkcurp=orderlinkcurp-&gt;next) {</w:t>
      </w:r>
    </w:p>
    <w:p w14:paraId="5353EC4B" w14:textId="77777777" w:rsidR="0065278D" w:rsidRDefault="0065278D" w:rsidP="0065278D">
      <w:r>
        <w:t xml:space="preserve">                        if(</w:t>
      </w:r>
      <w:proofErr w:type="spellStart"/>
      <w:r>
        <w:t>orderlinkcurp</w:t>
      </w:r>
      <w:proofErr w:type="spellEnd"/>
      <w:r>
        <w:t>-&gt;provided==0) {//当前</w:t>
      </w:r>
      <w:proofErr w:type="gramStart"/>
      <w:r>
        <w:t>餐品未配餐</w:t>
      </w:r>
      <w:proofErr w:type="gramEnd"/>
    </w:p>
    <w:p w14:paraId="559CEC43" w14:textId="77777777" w:rsidR="0065278D" w:rsidRDefault="0065278D" w:rsidP="0065278D">
      <w:r>
        <w:t xml:space="preserve">                            if(</w:t>
      </w:r>
      <w:proofErr w:type="spellStart"/>
      <w:r>
        <w:t>orderlinkcurp</w:t>
      </w:r>
      <w:proofErr w:type="spellEnd"/>
      <w:r>
        <w:t>-&gt;link-&gt;</w:t>
      </w:r>
      <w:proofErr w:type="gramStart"/>
      <w:r>
        <w:t>number!=</w:t>
      </w:r>
      <w:proofErr w:type="gramEnd"/>
      <w:r>
        <w:t>0) {//当前餐品有存量</w:t>
      </w:r>
    </w:p>
    <w:p w14:paraId="00209937" w14:textId="77777777" w:rsidR="0065278D" w:rsidRDefault="0065278D" w:rsidP="0065278D">
      <w:r>
        <w:t xml:space="preserve">                                </w:t>
      </w:r>
      <w:proofErr w:type="spellStart"/>
      <w:r>
        <w:t>orderlinkcurp</w:t>
      </w:r>
      <w:proofErr w:type="spellEnd"/>
      <w:r>
        <w:t>-&gt;link-&gt;number--;</w:t>
      </w:r>
    </w:p>
    <w:p w14:paraId="7DA28268" w14:textId="77777777" w:rsidR="0065278D" w:rsidRDefault="0065278D" w:rsidP="0065278D">
      <w:r>
        <w:t xml:space="preserve">                                </w:t>
      </w:r>
      <w:proofErr w:type="spellStart"/>
      <w:r>
        <w:t>orderlinkcurp</w:t>
      </w:r>
      <w:proofErr w:type="spellEnd"/>
      <w:r>
        <w:t>-&gt;provided=1;</w:t>
      </w:r>
    </w:p>
    <w:p w14:paraId="5E71CF29" w14:textId="77777777" w:rsidR="0065278D" w:rsidRDefault="0065278D" w:rsidP="0065278D">
      <w:r>
        <w:t xml:space="preserve">                                </w:t>
      </w:r>
      <w:proofErr w:type="spellStart"/>
      <w:r>
        <w:t>orde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remainfoodnumber</w:t>
      </w:r>
      <w:proofErr w:type="spellEnd"/>
      <w:proofErr w:type="gramEnd"/>
      <w:r>
        <w:t>--;</w:t>
      </w:r>
    </w:p>
    <w:p w14:paraId="4F253807" w14:textId="77777777" w:rsidR="0065278D" w:rsidRDefault="0065278D" w:rsidP="0065278D">
      <w:r>
        <w:t xml:space="preserve">                            }</w:t>
      </w:r>
    </w:p>
    <w:p w14:paraId="61E3401B" w14:textId="77777777" w:rsidR="0065278D" w:rsidRDefault="0065278D" w:rsidP="0065278D">
      <w:r>
        <w:t xml:space="preserve">                        }</w:t>
      </w:r>
    </w:p>
    <w:p w14:paraId="661F244C" w14:textId="77777777" w:rsidR="0065278D" w:rsidRDefault="0065278D" w:rsidP="0065278D">
      <w:r>
        <w:t xml:space="preserve">                    }</w:t>
      </w:r>
    </w:p>
    <w:p w14:paraId="53C0654E" w14:textId="77777777" w:rsidR="0065278D" w:rsidRDefault="0065278D" w:rsidP="0065278D"/>
    <w:p w14:paraId="16FB382E" w14:textId="77777777" w:rsidR="0065278D" w:rsidRDefault="0065278D" w:rsidP="0065278D">
      <w:r>
        <w:t xml:space="preserve">                    //判断订单是否完成</w:t>
      </w:r>
    </w:p>
    <w:p w14:paraId="3EA70431" w14:textId="77777777" w:rsidR="0065278D" w:rsidRDefault="0065278D" w:rsidP="0065278D">
      <w:r>
        <w:t xml:space="preserve">                    if(</w:t>
      </w:r>
      <w:proofErr w:type="spellStart"/>
      <w:r>
        <w:t>orde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remainfoodnumber</w:t>
      </w:r>
      <w:proofErr w:type="spellEnd"/>
      <w:proofErr w:type="gramEnd"/>
      <w:r>
        <w:t>==0) {</w:t>
      </w:r>
    </w:p>
    <w:p w14:paraId="2858B095" w14:textId="77777777" w:rsidR="0065278D" w:rsidRDefault="0065278D" w:rsidP="0065278D">
      <w:r>
        <w:t xml:space="preserve">                        </w:t>
      </w:r>
      <w:proofErr w:type="spellStart"/>
      <w:r>
        <w:t>orde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state</w:t>
      </w:r>
      <w:proofErr w:type="gramEnd"/>
      <w:r>
        <w:t>=2;</w:t>
      </w:r>
    </w:p>
    <w:p w14:paraId="6D7B035E" w14:textId="77777777" w:rsidR="0065278D" w:rsidRDefault="0065278D" w:rsidP="0065278D">
      <w:r>
        <w:t xml:space="preserve">                        </w:t>
      </w:r>
      <w:proofErr w:type="spellStart"/>
      <w:r>
        <w:t>orde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finishtime</w:t>
      </w:r>
      <w:proofErr w:type="spellEnd"/>
      <w:proofErr w:type="gramEnd"/>
      <w:r>
        <w:t>=time;</w:t>
      </w:r>
    </w:p>
    <w:p w14:paraId="233D12AE" w14:textId="77777777" w:rsidR="0065278D" w:rsidRDefault="0065278D" w:rsidP="0065278D">
      <w:r>
        <w:t xml:space="preserve">                        </w:t>
      </w:r>
      <w:proofErr w:type="spellStart"/>
      <w:r>
        <w:t>remainorder</w:t>
      </w:r>
      <w:proofErr w:type="spellEnd"/>
      <w:r>
        <w:t>--;</w:t>
      </w:r>
    </w:p>
    <w:p w14:paraId="7902557B" w14:textId="77777777" w:rsidR="0065278D" w:rsidRDefault="0065278D" w:rsidP="0065278D">
      <w:r>
        <w:t xml:space="preserve">                    }</w:t>
      </w:r>
    </w:p>
    <w:p w14:paraId="69963955" w14:textId="77777777" w:rsidR="0065278D" w:rsidRDefault="0065278D" w:rsidP="0065278D">
      <w:r>
        <w:t xml:space="preserve">                }</w:t>
      </w:r>
    </w:p>
    <w:p w14:paraId="43225037" w14:textId="77777777" w:rsidR="0065278D" w:rsidRDefault="0065278D" w:rsidP="0065278D">
      <w:r>
        <w:t xml:space="preserve">                else {//系统暂停点餐</w:t>
      </w:r>
    </w:p>
    <w:p w14:paraId="166C1BC2" w14:textId="77777777" w:rsidR="0065278D" w:rsidRDefault="0065278D" w:rsidP="0065278D">
      <w:r>
        <w:t xml:space="preserve">                    </w:t>
      </w:r>
      <w:proofErr w:type="spellStart"/>
      <w:r>
        <w:t>orde</w:t>
      </w:r>
      <w:proofErr w:type="spellEnd"/>
      <w:r>
        <w:t>[</w:t>
      </w:r>
      <w:proofErr w:type="spellStart"/>
      <w:r>
        <w:t>i</w:t>
      </w:r>
      <w:proofErr w:type="spellEnd"/>
      <w:r>
        <w:t>].state=3;//</w:t>
      </w:r>
      <w:proofErr w:type="gramStart"/>
      <w:r>
        <w:t>点单失败</w:t>
      </w:r>
      <w:proofErr w:type="gramEnd"/>
    </w:p>
    <w:p w14:paraId="4C71A9C8" w14:textId="77777777" w:rsidR="0065278D" w:rsidRDefault="0065278D" w:rsidP="0065278D">
      <w:r>
        <w:t xml:space="preserve">                }</w:t>
      </w:r>
    </w:p>
    <w:p w14:paraId="3F8B425C" w14:textId="77777777" w:rsidR="0065278D" w:rsidRDefault="0065278D" w:rsidP="0065278D">
      <w:r>
        <w:t xml:space="preserve">            }</w:t>
      </w:r>
    </w:p>
    <w:p w14:paraId="5C7DA20E" w14:textId="77777777" w:rsidR="0065278D" w:rsidRDefault="0065278D" w:rsidP="0065278D">
      <w:r>
        <w:t xml:space="preserve">            else {</w:t>
      </w:r>
    </w:p>
    <w:p w14:paraId="5ABEDCBC" w14:textId="77777777" w:rsidR="0065278D" w:rsidRDefault="0065278D" w:rsidP="0065278D">
      <w:r>
        <w:t xml:space="preserve">                if(</w:t>
      </w:r>
      <w:proofErr w:type="spellStart"/>
      <w:r>
        <w:t>orde</w:t>
      </w:r>
      <w:proofErr w:type="spellEnd"/>
      <w:r>
        <w:t>[</w:t>
      </w:r>
      <w:proofErr w:type="spellStart"/>
      <w:r>
        <w:t>i</w:t>
      </w:r>
      <w:proofErr w:type="spellEnd"/>
      <w:r>
        <w:t>].state==2||</w:t>
      </w:r>
      <w:proofErr w:type="spellStart"/>
      <w:r>
        <w:t>orde</w:t>
      </w:r>
      <w:proofErr w:type="spellEnd"/>
      <w:r>
        <w:t>[</w:t>
      </w:r>
      <w:proofErr w:type="spellStart"/>
      <w:r>
        <w:t>i</w:t>
      </w:r>
      <w:proofErr w:type="spellEnd"/>
      <w:r>
        <w:t>].state==3)//订单已结束（完成/失败）</w:t>
      </w:r>
    </w:p>
    <w:p w14:paraId="6726F67B" w14:textId="77777777" w:rsidR="0065278D" w:rsidRDefault="0065278D" w:rsidP="0065278D">
      <w:r>
        <w:t xml:space="preserve">                    continue;</w:t>
      </w:r>
    </w:p>
    <w:p w14:paraId="5CCAB2E2" w14:textId="77777777" w:rsidR="0065278D" w:rsidRDefault="0065278D" w:rsidP="0065278D">
      <w:r>
        <w:t xml:space="preserve">                else {//订单进行中</w:t>
      </w:r>
    </w:p>
    <w:p w14:paraId="673D7F03" w14:textId="77777777" w:rsidR="0065278D" w:rsidRDefault="0065278D" w:rsidP="0065278D">
      <w:r>
        <w:t xml:space="preserve">                    //配餐</w:t>
      </w:r>
    </w:p>
    <w:p w14:paraId="3D3E7A0B" w14:textId="77777777" w:rsidR="0065278D" w:rsidRDefault="0065278D" w:rsidP="0065278D">
      <w:r>
        <w:t xml:space="preserve">                    for(orderlinkcurp=orde[i</w:t>
      </w:r>
      <w:proofErr w:type="gramStart"/>
      <w:r>
        <w:t>].kind</w:t>
      </w:r>
      <w:proofErr w:type="gramEnd"/>
      <w:r>
        <w:t>;orderlinkcurp!=NULL;orderlinkcurp=orderlinkcurp-&gt;next) {</w:t>
      </w:r>
    </w:p>
    <w:p w14:paraId="20DCDDAD" w14:textId="77777777" w:rsidR="0065278D" w:rsidRDefault="0065278D" w:rsidP="0065278D">
      <w:r>
        <w:t xml:space="preserve">                        if(</w:t>
      </w:r>
      <w:proofErr w:type="spellStart"/>
      <w:r>
        <w:t>orderlinkcurp</w:t>
      </w:r>
      <w:proofErr w:type="spellEnd"/>
      <w:r>
        <w:t>-&gt;provided==0) {//当前</w:t>
      </w:r>
      <w:proofErr w:type="gramStart"/>
      <w:r>
        <w:t>餐品未配餐</w:t>
      </w:r>
      <w:proofErr w:type="gramEnd"/>
    </w:p>
    <w:p w14:paraId="5430FBFB" w14:textId="77777777" w:rsidR="0065278D" w:rsidRDefault="0065278D" w:rsidP="0065278D">
      <w:r>
        <w:t xml:space="preserve">                            if(</w:t>
      </w:r>
      <w:proofErr w:type="spellStart"/>
      <w:r>
        <w:t>orderlinkcurp</w:t>
      </w:r>
      <w:proofErr w:type="spellEnd"/>
      <w:r>
        <w:t>-&gt;link-&gt;</w:t>
      </w:r>
      <w:proofErr w:type="gramStart"/>
      <w:r>
        <w:t>number!=</w:t>
      </w:r>
      <w:proofErr w:type="gramEnd"/>
      <w:r>
        <w:t>0) {//当前餐品有存量</w:t>
      </w:r>
    </w:p>
    <w:p w14:paraId="763FA69E" w14:textId="77777777" w:rsidR="0065278D" w:rsidRDefault="0065278D" w:rsidP="0065278D">
      <w:r>
        <w:t xml:space="preserve">                                </w:t>
      </w:r>
      <w:proofErr w:type="spellStart"/>
      <w:r>
        <w:t>orderlinkcurp</w:t>
      </w:r>
      <w:proofErr w:type="spellEnd"/>
      <w:r>
        <w:t>-&gt;link-&gt;number--;</w:t>
      </w:r>
    </w:p>
    <w:p w14:paraId="02E804D2" w14:textId="77777777" w:rsidR="0065278D" w:rsidRDefault="0065278D" w:rsidP="0065278D">
      <w:r>
        <w:t xml:space="preserve">                                </w:t>
      </w:r>
      <w:proofErr w:type="spellStart"/>
      <w:r>
        <w:t>orderlinkcurp</w:t>
      </w:r>
      <w:proofErr w:type="spellEnd"/>
      <w:r>
        <w:t>-&gt;provided=1;</w:t>
      </w:r>
    </w:p>
    <w:p w14:paraId="1A0DA4DD" w14:textId="77777777" w:rsidR="0065278D" w:rsidRDefault="0065278D" w:rsidP="0065278D">
      <w:r>
        <w:t xml:space="preserve">                                </w:t>
      </w:r>
      <w:proofErr w:type="spellStart"/>
      <w:r>
        <w:t>orde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remainfoodnumber</w:t>
      </w:r>
      <w:proofErr w:type="spellEnd"/>
      <w:proofErr w:type="gramEnd"/>
      <w:r>
        <w:t>--;</w:t>
      </w:r>
    </w:p>
    <w:p w14:paraId="187A6B16" w14:textId="77777777" w:rsidR="0065278D" w:rsidRDefault="0065278D" w:rsidP="0065278D">
      <w:r>
        <w:t xml:space="preserve">                            }</w:t>
      </w:r>
    </w:p>
    <w:p w14:paraId="2B6AE956" w14:textId="77777777" w:rsidR="0065278D" w:rsidRDefault="0065278D" w:rsidP="0065278D">
      <w:r>
        <w:t xml:space="preserve">                        }</w:t>
      </w:r>
    </w:p>
    <w:p w14:paraId="3F864084" w14:textId="77777777" w:rsidR="0065278D" w:rsidRDefault="0065278D" w:rsidP="0065278D">
      <w:r>
        <w:lastRenderedPageBreak/>
        <w:t xml:space="preserve">                    }</w:t>
      </w:r>
    </w:p>
    <w:p w14:paraId="1C65CB3E" w14:textId="77777777" w:rsidR="0065278D" w:rsidRDefault="0065278D" w:rsidP="0065278D"/>
    <w:p w14:paraId="0832C159" w14:textId="77777777" w:rsidR="0065278D" w:rsidRDefault="0065278D" w:rsidP="0065278D">
      <w:r>
        <w:t xml:space="preserve">                    //判断订单是否完成</w:t>
      </w:r>
    </w:p>
    <w:p w14:paraId="1E30332C" w14:textId="77777777" w:rsidR="0065278D" w:rsidRDefault="0065278D" w:rsidP="0065278D">
      <w:r>
        <w:t xml:space="preserve">                    if(</w:t>
      </w:r>
      <w:proofErr w:type="spellStart"/>
      <w:r>
        <w:t>orde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remainfoodnumber</w:t>
      </w:r>
      <w:proofErr w:type="spellEnd"/>
      <w:proofErr w:type="gramEnd"/>
      <w:r>
        <w:t>==0) {</w:t>
      </w:r>
    </w:p>
    <w:p w14:paraId="3A27EF88" w14:textId="77777777" w:rsidR="0065278D" w:rsidRDefault="0065278D" w:rsidP="0065278D">
      <w:r>
        <w:t xml:space="preserve">                        </w:t>
      </w:r>
      <w:proofErr w:type="spellStart"/>
      <w:r>
        <w:t>orde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state</w:t>
      </w:r>
      <w:proofErr w:type="gramEnd"/>
      <w:r>
        <w:t>=2;</w:t>
      </w:r>
    </w:p>
    <w:p w14:paraId="291D185D" w14:textId="77777777" w:rsidR="0065278D" w:rsidRDefault="0065278D" w:rsidP="0065278D">
      <w:r>
        <w:t xml:space="preserve">                        </w:t>
      </w:r>
      <w:proofErr w:type="spellStart"/>
      <w:r>
        <w:t>orde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finishtime</w:t>
      </w:r>
      <w:proofErr w:type="spellEnd"/>
      <w:proofErr w:type="gramEnd"/>
      <w:r>
        <w:t>=time;</w:t>
      </w:r>
    </w:p>
    <w:p w14:paraId="5C3C6719" w14:textId="77777777" w:rsidR="0065278D" w:rsidRDefault="0065278D" w:rsidP="0065278D">
      <w:r>
        <w:t xml:space="preserve">                        </w:t>
      </w:r>
      <w:proofErr w:type="spellStart"/>
      <w:r>
        <w:t>remainorder</w:t>
      </w:r>
      <w:proofErr w:type="spellEnd"/>
      <w:r>
        <w:t>--;</w:t>
      </w:r>
    </w:p>
    <w:p w14:paraId="144C1695" w14:textId="77777777" w:rsidR="0065278D" w:rsidRDefault="0065278D" w:rsidP="0065278D">
      <w:r>
        <w:t xml:space="preserve">                    }</w:t>
      </w:r>
    </w:p>
    <w:p w14:paraId="460B0634" w14:textId="77777777" w:rsidR="0065278D" w:rsidRDefault="0065278D" w:rsidP="0065278D">
      <w:r>
        <w:t xml:space="preserve">                }</w:t>
      </w:r>
    </w:p>
    <w:p w14:paraId="2FF9DBF2" w14:textId="77777777" w:rsidR="0065278D" w:rsidRDefault="0065278D" w:rsidP="0065278D">
      <w:r>
        <w:t xml:space="preserve">            }</w:t>
      </w:r>
    </w:p>
    <w:p w14:paraId="5F3CD92C" w14:textId="1F77B1B3" w:rsidR="0065278D" w:rsidRDefault="0065278D" w:rsidP="0065278D">
      <w:r>
        <w:t xml:space="preserve">        }</w:t>
      </w:r>
    </w:p>
    <w:p w14:paraId="5D56656A" w14:textId="0C3954F5" w:rsidR="0065278D" w:rsidRDefault="0065278D" w:rsidP="0065278D">
      <w:pPr>
        <w:pStyle w:val="3"/>
      </w:pPr>
      <w:r>
        <w:rPr>
          <w:rFonts w:hint="eastAsia"/>
        </w:rPr>
        <w:t>（4）订单完成情况汇报</w:t>
      </w:r>
    </w:p>
    <w:p w14:paraId="567D7F8E" w14:textId="77777777" w:rsidR="0065278D" w:rsidRDefault="0065278D" w:rsidP="0065278D">
      <w:r>
        <w:t xml:space="preserve">    for(</w:t>
      </w:r>
      <w:proofErr w:type="spellStart"/>
      <w:r>
        <w:t>i</w:t>
      </w:r>
      <w:proofErr w:type="spellEnd"/>
      <w:r>
        <w:t>=</w:t>
      </w:r>
      <w:proofErr w:type="gramStart"/>
      <w:r>
        <w:t>0;i</w:t>
      </w:r>
      <w:proofErr w:type="gramEnd"/>
      <w:r>
        <w:t>&lt;</w:t>
      </w:r>
      <w:proofErr w:type="spellStart"/>
      <w:r>
        <w:t>ordenumber;i</w:t>
      </w:r>
      <w:proofErr w:type="spellEnd"/>
      <w:r>
        <w:t>++) {</w:t>
      </w:r>
    </w:p>
    <w:p w14:paraId="27934194" w14:textId="77777777" w:rsidR="0065278D" w:rsidRDefault="0065278D" w:rsidP="0065278D">
      <w:r>
        <w:t xml:space="preserve">        if(</w:t>
      </w:r>
      <w:proofErr w:type="spellStart"/>
      <w:r>
        <w:t>orde</w:t>
      </w:r>
      <w:proofErr w:type="spellEnd"/>
      <w:r>
        <w:t>[</w:t>
      </w:r>
      <w:proofErr w:type="spellStart"/>
      <w:r>
        <w:t>i</w:t>
      </w:r>
      <w:proofErr w:type="spellEnd"/>
      <w:r>
        <w:t>].state==3)//</w:t>
      </w:r>
      <w:proofErr w:type="spellStart"/>
      <w:r>
        <w:t>orde</w:t>
      </w:r>
      <w:proofErr w:type="spellEnd"/>
      <w:r>
        <w:t>[</w:t>
      </w:r>
      <w:proofErr w:type="spellStart"/>
      <w:r>
        <w:t>i</w:t>
      </w:r>
      <w:proofErr w:type="spellEnd"/>
      <w:r>
        <w:t>]失败</w:t>
      </w:r>
    </w:p>
    <w:p w14:paraId="5747A02F" w14:textId="77777777" w:rsidR="0065278D" w:rsidRDefault="0065278D" w:rsidP="0065278D">
      <w:r>
        <w:t xml:space="preserve">            </w:t>
      </w:r>
      <w:proofErr w:type="spellStart"/>
      <w:r>
        <w:t>printf</w:t>
      </w:r>
      <w:proofErr w:type="spellEnd"/>
      <w:r>
        <w:t>("Fail\n");</w:t>
      </w:r>
    </w:p>
    <w:p w14:paraId="71D9079C" w14:textId="77777777" w:rsidR="0065278D" w:rsidRDefault="0065278D" w:rsidP="0065278D">
      <w:r>
        <w:t xml:space="preserve">        else {//</w:t>
      </w:r>
      <w:proofErr w:type="spellStart"/>
      <w:r>
        <w:t>orde</w:t>
      </w:r>
      <w:proofErr w:type="spellEnd"/>
      <w:r>
        <w:t>[</w:t>
      </w:r>
      <w:proofErr w:type="spellStart"/>
      <w:r>
        <w:t>i</w:t>
      </w:r>
      <w:proofErr w:type="spellEnd"/>
      <w:r>
        <w:t>]成功</w:t>
      </w:r>
    </w:p>
    <w:p w14:paraId="2E05D206" w14:textId="77777777" w:rsidR="0065278D" w:rsidRDefault="0065278D" w:rsidP="0065278D">
      <w:r>
        <w:t xml:space="preserve">            //将时间戳转化为</w:t>
      </w:r>
      <w:proofErr w:type="spellStart"/>
      <w:r>
        <w:t>hh:mm:ss</w:t>
      </w:r>
      <w:proofErr w:type="spellEnd"/>
      <w:r>
        <w:t>时间</w:t>
      </w:r>
    </w:p>
    <w:p w14:paraId="30570ED1" w14:textId="77777777" w:rsidR="0065278D" w:rsidRDefault="0065278D" w:rsidP="0065278D">
      <w:r>
        <w:t xml:space="preserve">            second1=</w:t>
      </w:r>
      <w:proofErr w:type="spellStart"/>
      <w:r>
        <w:t>orde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finishtime</w:t>
      </w:r>
      <w:proofErr w:type="gramEnd"/>
      <w:r>
        <w:t>%60;</w:t>
      </w:r>
    </w:p>
    <w:p w14:paraId="16E02B37" w14:textId="77777777" w:rsidR="0065278D" w:rsidRDefault="0065278D" w:rsidP="0065278D">
      <w:r>
        <w:t xml:space="preserve">            second2=second1%10;</w:t>
      </w:r>
    </w:p>
    <w:p w14:paraId="30E694CE" w14:textId="77777777" w:rsidR="0065278D" w:rsidRDefault="0065278D" w:rsidP="0065278D">
      <w:r>
        <w:t xml:space="preserve">            second1=second1/10;</w:t>
      </w:r>
    </w:p>
    <w:p w14:paraId="18E762AD" w14:textId="77777777" w:rsidR="0065278D" w:rsidRDefault="0065278D" w:rsidP="0065278D">
      <w:r>
        <w:t xml:space="preserve">            minute1=(</w:t>
      </w:r>
      <w:proofErr w:type="spellStart"/>
      <w:r>
        <w:t>orde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finishtime</w:t>
      </w:r>
      <w:proofErr w:type="gramEnd"/>
      <w:r>
        <w:t>%3600)/60;</w:t>
      </w:r>
    </w:p>
    <w:p w14:paraId="7FC15764" w14:textId="77777777" w:rsidR="0065278D" w:rsidRDefault="0065278D" w:rsidP="0065278D">
      <w:r>
        <w:t xml:space="preserve">            minute2=minute1%10;</w:t>
      </w:r>
    </w:p>
    <w:p w14:paraId="3742A1A6" w14:textId="77777777" w:rsidR="0065278D" w:rsidRDefault="0065278D" w:rsidP="0065278D">
      <w:r>
        <w:t xml:space="preserve">            minute1=minute1/10;</w:t>
      </w:r>
    </w:p>
    <w:p w14:paraId="12401CC6" w14:textId="77777777" w:rsidR="0065278D" w:rsidRDefault="0065278D" w:rsidP="0065278D">
      <w:r>
        <w:t xml:space="preserve">            hour1=</w:t>
      </w:r>
      <w:proofErr w:type="spellStart"/>
      <w:r>
        <w:t>orde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finishtime</w:t>
      </w:r>
      <w:proofErr w:type="spellEnd"/>
      <w:proofErr w:type="gramEnd"/>
      <w:r>
        <w:t>/3600;</w:t>
      </w:r>
    </w:p>
    <w:p w14:paraId="409C85A3" w14:textId="77777777" w:rsidR="0065278D" w:rsidRDefault="0065278D" w:rsidP="0065278D">
      <w:r>
        <w:t xml:space="preserve">            hour2=hour1%10;</w:t>
      </w:r>
    </w:p>
    <w:p w14:paraId="4FBF9069" w14:textId="77777777" w:rsidR="0065278D" w:rsidRDefault="0065278D" w:rsidP="0065278D">
      <w:r>
        <w:t xml:space="preserve">            hour1=hour1/10;</w:t>
      </w:r>
    </w:p>
    <w:p w14:paraId="0313EFF4" w14:textId="77777777" w:rsidR="0065278D" w:rsidRDefault="0065278D" w:rsidP="0065278D"/>
    <w:p w14:paraId="2EE91505" w14:textId="77777777" w:rsidR="0065278D" w:rsidRDefault="0065278D" w:rsidP="0065278D">
      <w:r>
        <w:t xml:space="preserve">            printf("%d%</w:t>
      </w:r>
      <w:proofErr w:type="gramStart"/>
      <w:r>
        <w:t>d:%</w:t>
      </w:r>
      <w:proofErr w:type="gramEnd"/>
      <w:r>
        <w:t>d%d:%d%d\n",hour1,hour2,minute1,minute2,second1,second2);</w:t>
      </w:r>
    </w:p>
    <w:p w14:paraId="3ED82F32" w14:textId="77777777" w:rsidR="0065278D" w:rsidRDefault="0065278D" w:rsidP="0065278D">
      <w:r>
        <w:t xml:space="preserve">        }</w:t>
      </w:r>
    </w:p>
    <w:p w14:paraId="06975B7F" w14:textId="77777777" w:rsidR="0065278D" w:rsidRDefault="0065278D" w:rsidP="0065278D">
      <w:r>
        <w:t xml:space="preserve">    }</w:t>
      </w:r>
    </w:p>
    <w:p w14:paraId="779DD1CD" w14:textId="77777777" w:rsidR="0065278D" w:rsidRDefault="0065278D" w:rsidP="0065278D">
      <w:r>
        <w:t xml:space="preserve">    return 0;</w:t>
      </w:r>
    </w:p>
    <w:p w14:paraId="6CE3932D" w14:textId="6C7F3437" w:rsidR="0065278D" w:rsidRDefault="0065278D" w:rsidP="0065278D">
      <w:r>
        <w:t>}</w:t>
      </w:r>
    </w:p>
    <w:p w14:paraId="28FA8ECB" w14:textId="72D64EF1" w:rsidR="007D2BE4" w:rsidRDefault="007D2BE4" w:rsidP="007D2BE4">
      <w:pPr>
        <w:pStyle w:val="2"/>
      </w:pPr>
      <w:r>
        <w:rPr>
          <w:rFonts w:hint="eastAsia"/>
        </w:rPr>
        <w:t>4.辅助程序设计</w:t>
      </w:r>
    </w:p>
    <w:p w14:paraId="3DDC05A5" w14:textId="77777777" w:rsidR="007D2BE4" w:rsidRDefault="007D2BE4" w:rsidP="007D2BE4">
      <w:r>
        <w:t xml:space="preserve">int </w:t>
      </w:r>
      <w:proofErr w:type="spellStart"/>
      <w:r>
        <w:t>correctfood</w:t>
      </w:r>
      <w:proofErr w:type="spellEnd"/>
      <w:r>
        <w:t xml:space="preserve">(char </w:t>
      </w:r>
      <w:proofErr w:type="spellStart"/>
      <w:r>
        <w:t>ch</w:t>
      </w:r>
      <w:proofErr w:type="spellEnd"/>
      <w:r>
        <w:t xml:space="preserve">[],struct </w:t>
      </w:r>
      <w:proofErr w:type="spellStart"/>
      <w:r>
        <w:t>foodkind</w:t>
      </w:r>
      <w:proofErr w:type="spellEnd"/>
      <w:r>
        <w:t xml:space="preserve"> food[],int </w:t>
      </w:r>
      <w:proofErr w:type="spellStart"/>
      <w:r>
        <w:t>foodnumber</w:t>
      </w:r>
      <w:proofErr w:type="spellEnd"/>
      <w:r>
        <w:t>) {//返回餐品名称</w:t>
      </w:r>
      <w:proofErr w:type="spellStart"/>
      <w:r>
        <w:t>ch</w:t>
      </w:r>
      <w:proofErr w:type="spellEnd"/>
      <w:r>
        <w:t>对应序号</w:t>
      </w:r>
    </w:p>
    <w:p w14:paraId="3CD16994" w14:textId="77777777" w:rsidR="007D2BE4" w:rsidRDefault="007D2BE4" w:rsidP="007D2BE4">
      <w:r>
        <w:t xml:space="preserve">    int n;</w:t>
      </w:r>
    </w:p>
    <w:p w14:paraId="48CC160D" w14:textId="77777777" w:rsidR="007D2BE4" w:rsidRDefault="007D2BE4" w:rsidP="007D2BE4">
      <w:r>
        <w:t xml:space="preserve">    for(n=</w:t>
      </w:r>
      <w:proofErr w:type="gramStart"/>
      <w:r>
        <w:t>0;n</w:t>
      </w:r>
      <w:proofErr w:type="gramEnd"/>
      <w:r>
        <w:t>&lt;</w:t>
      </w:r>
      <w:proofErr w:type="spellStart"/>
      <w:r>
        <w:t>foodnumber;n</w:t>
      </w:r>
      <w:proofErr w:type="spellEnd"/>
      <w:r>
        <w:t>++) {</w:t>
      </w:r>
    </w:p>
    <w:p w14:paraId="5876CEE8" w14:textId="77777777" w:rsidR="007D2BE4" w:rsidRDefault="007D2BE4" w:rsidP="007D2BE4">
      <w:r>
        <w:t xml:space="preserve">        if(</w:t>
      </w:r>
      <w:proofErr w:type="spellStart"/>
      <w:r>
        <w:t>strcmp</w:t>
      </w:r>
      <w:proofErr w:type="spellEnd"/>
      <w:r>
        <w:t>(</w:t>
      </w:r>
      <w:proofErr w:type="spellStart"/>
      <w:proofErr w:type="gramStart"/>
      <w:r>
        <w:t>ch,food</w:t>
      </w:r>
      <w:proofErr w:type="spellEnd"/>
      <w:proofErr w:type="gramEnd"/>
      <w:r>
        <w:t>[n].name)==0)</w:t>
      </w:r>
    </w:p>
    <w:p w14:paraId="60EC807B" w14:textId="77777777" w:rsidR="007D2BE4" w:rsidRDefault="007D2BE4" w:rsidP="007D2BE4">
      <w:r>
        <w:t xml:space="preserve">            return n;</w:t>
      </w:r>
    </w:p>
    <w:p w14:paraId="6C09E598" w14:textId="77777777" w:rsidR="007D2BE4" w:rsidRDefault="007D2BE4" w:rsidP="007D2BE4">
      <w:r>
        <w:t xml:space="preserve">    }</w:t>
      </w:r>
    </w:p>
    <w:p w14:paraId="52B9DC2C" w14:textId="77777777" w:rsidR="007D2BE4" w:rsidRDefault="007D2BE4" w:rsidP="007D2BE4">
      <w:r>
        <w:lastRenderedPageBreak/>
        <w:t>}</w:t>
      </w:r>
    </w:p>
    <w:p w14:paraId="3F4069D0" w14:textId="75F7F19A" w:rsidR="007D2BE4" w:rsidRDefault="007D2BE4" w:rsidP="007D2BE4">
      <w:r>
        <w:t xml:space="preserve">int </w:t>
      </w:r>
      <w:proofErr w:type="spellStart"/>
      <w:r>
        <w:t>correctcomb</w:t>
      </w:r>
      <w:proofErr w:type="spellEnd"/>
      <w:r>
        <w:t xml:space="preserve">(char </w:t>
      </w:r>
      <w:proofErr w:type="spellStart"/>
      <w:r>
        <w:t>ch</w:t>
      </w:r>
      <w:proofErr w:type="spellEnd"/>
      <w:r>
        <w:t xml:space="preserve">[],struct combination </w:t>
      </w:r>
      <w:r w:rsidR="00466EFB">
        <w:t>comb</w:t>
      </w:r>
      <w:r>
        <w:t xml:space="preserve">[],int </w:t>
      </w:r>
      <w:proofErr w:type="spellStart"/>
      <w:r>
        <w:t>combnumber</w:t>
      </w:r>
      <w:proofErr w:type="spellEnd"/>
      <w:r>
        <w:t>) {//返回套餐名称</w:t>
      </w:r>
      <w:proofErr w:type="spellStart"/>
      <w:r>
        <w:t>ch</w:t>
      </w:r>
      <w:proofErr w:type="spellEnd"/>
      <w:r>
        <w:t>对应序号</w:t>
      </w:r>
    </w:p>
    <w:p w14:paraId="252824A2" w14:textId="77777777" w:rsidR="007D2BE4" w:rsidRDefault="007D2BE4" w:rsidP="007D2BE4">
      <w:r>
        <w:t xml:space="preserve">    int n;</w:t>
      </w:r>
    </w:p>
    <w:p w14:paraId="10122D0D" w14:textId="77777777" w:rsidR="007D2BE4" w:rsidRDefault="007D2BE4" w:rsidP="007D2BE4">
      <w:r>
        <w:t xml:space="preserve">    for(n=</w:t>
      </w:r>
      <w:proofErr w:type="gramStart"/>
      <w:r>
        <w:t>0;n</w:t>
      </w:r>
      <w:proofErr w:type="gramEnd"/>
      <w:r>
        <w:t>&lt;</w:t>
      </w:r>
      <w:proofErr w:type="spellStart"/>
      <w:r>
        <w:t>combnumber;n</w:t>
      </w:r>
      <w:proofErr w:type="spellEnd"/>
      <w:r>
        <w:t>++) {</w:t>
      </w:r>
    </w:p>
    <w:p w14:paraId="2457092A" w14:textId="4C23F2F8" w:rsidR="007D2BE4" w:rsidRDefault="007D2BE4" w:rsidP="007D2BE4">
      <w:r>
        <w:t xml:space="preserve">        if(</w:t>
      </w:r>
      <w:proofErr w:type="spellStart"/>
      <w:r>
        <w:t>strcmp</w:t>
      </w:r>
      <w:proofErr w:type="spellEnd"/>
      <w:r>
        <w:t>(</w:t>
      </w:r>
      <w:proofErr w:type="spellStart"/>
      <w:proofErr w:type="gramStart"/>
      <w:r>
        <w:t>ch,</w:t>
      </w:r>
      <w:r w:rsidR="00466EFB">
        <w:t>comb</w:t>
      </w:r>
      <w:proofErr w:type="spellEnd"/>
      <w:proofErr w:type="gramEnd"/>
      <w:r>
        <w:t>[n].name)==0)</w:t>
      </w:r>
    </w:p>
    <w:p w14:paraId="3A076800" w14:textId="77777777" w:rsidR="007D2BE4" w:rsidRDefault="007D2BE4" w:rsidP="007D2BE4">
      <w:r>
        <w:t xml:space="preserve">            return n;</w:t>
      </w:r>
    </w:p>
    <w:p w14:paraId="492D9660" w14:textId="77777777" w:rsidR="007D2BE4" w:rsidRDefault="007D2BE4" w:rsidP="007D2BE4">
      <w:r>
        <w:t xml:space="preserve">    }</w:t>
      </w:r>
    </w:p>
    <w:p w14:paraId="74EEBA90" w14:textId="77777777" w:rsidR="007D2BE4" w:rsidRDefault="007D2BE4" w:rsidP="007D2BE4">
      <w:r>
        <w:t>}</w:t>
      </w:r>
    </w:p>
    <w:p w14:paraId="0578106A" w14:textId="7DECD022" w:rsidR="007D2BE4" w:rsidRDefault="007D2BE4" w:rsidP="007D2BE4">
      <w:r>
        <w:t xml:space="preserve">int </w:t>
      </w:r>
      <w:proofErr w:type="spellStart"/>
      <w:r>
        <w:t>timeread</w:t>
      </w:r>
      <w:proofErr w:type="spellEnd"/>
      <w:r>
        <w:t>() {//将</w:t>
      </w:r>
      <w:proofErr w:type="spellStart"/>
      <w:r>
        <w:t>hh:mm:ss</w:t>
      </w:r>
      <w:proofErr w:type="spellEnd"/>
      <w:r>
        <w:t>时间转化为时间戳</w:t>
      </w:r>
    </w:p>
    <w:p w14:paraId="6A1A6DC6" w14:textId="77777777" w:rsidR="007D2BE4" w:rsidRDefault="007D2BE4" w:rsidP="007D2BE4">
      <w:r>
        <w:t xml:space="preserve">    int hour=</w:t>
      </w:r>
      <w:proofErr w:type="gramStart"/>
      <w:r>
        <w:t>0,minute</w:t>
      </w:r>
      <w:proofErr w:type="gramEnd"/>
      <w:r>
        <w:t>=0,second=0,time=0;</w:t>
      </w:r>
    </w:p>
    <w:p w14:paraId="12F238C6" w14:textId="734D39BD" w:rsidR="007D2BE4" w:rsidRDefault="007D2BE4" w:rsidP="007D2BE4">
      <w:r>
        <w:t xml:space="preserve">    </w:t>
      </w:r>
      <w:proofErr w:type="spellStart"/>
      <w:r>
        <w:t>scanf</w:t>
      </w:r>
      <w:proofErr w:type="spellEnd"/>
      <w:r>
        <w:t>("%</w:t>
      </w:r>
      <w:proofErr w:type="gramStart"/>
      <w:r>
        <w:t>d:%</w:t>
      </w:r>
      <w:proofErr w:type="gramEnd"/>
      <w:r>
        <w:t>d:%</w:t>
      </w:r>
      <w:proofErr w:type="spellStart"/>
      <w:r>
        <w:t>d",&amp;hour,&amp;minute,&amp;second</w:t>
      </w:r>
      <w:proofErr w:type="spellEnd"/>
      <w:r>
        <w:t>);</w:t>
      </w:r>
    </w:p>
    <w:p w14:paraId="7178B05C" w14:textId="77777777" w:rsidR="007D2BE4" w:rsidRDefault="007D2BE4" w:rsidP="007D2BE4">
      <w:r>
        <w:t xml:space="preserve">    time=second+60*minute+3600*hour;</w:t>
      </w:r>
    </w:p>
    <w:p w14:paraId="3E12AE9C" w14:textId="77777777" w:rsidR="007D2BE4" w:rsidRDefault="007D2BE4" w:rsidP="007D2BE4">
      <w:r>
        <w:t xml:space="preserve">    return time;</w:t>
      </w:r>
    </w:p>
    <w:p w14:paraId="5DA0EA70" w14:textId="6DC173CE" w:rsidR="007D2BE4" w:rsidRPr="007D2BE4" w:rsidRDefault="007D2BE4" w:rsidP="007D2BE4">
      <w:r>
        <w:t>}</w:t>
      </w:r>
    </w:p>
    <w:sectPr w:rsidR="007D2BE4" w:rsidRPr="007D2BE4" w:rsidSect="00826759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6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B6CEF"/>
    <w:rsid w:val="00010357"/>
    <w:rsid w:val="000374B6"/>
    <w:rsid w:val="00053FE9"/>
    <w:rsid w:val="00055F6F"/>
    <w:rsid w:val="000662C2"/>
    <w:rsid w:val="0007286F"/>
    <w:rsid w:val="00073FF2"/>
    <w:rsid w:val="00097523"/>
    <w:rsid w:val="000B7E7C"/>
    <w:rsid w:val="001603F4"/>
    <w:rsid w:val="00171D5A"/>
    <w:rsid w:val="001731F0"/>
    <w:rsid w:val="00184970"/>
    <w:rsid w:val="00196E19"/>
    <w:rsid w:val="001B764E"/>
    <w:rsid w:val="001C09A4"/>
    <w:rsid w:val="001D35AA"/>
    <w:rsid w:val="00201C89"/>
    <w:rsid w:val="002C21D9"/>
    <w:rsid w:val="002E6F3F"/>
    <w:rsid w:val="00302625"/>
    <w:rsid w:val="00317728"/>
    <w:rsid w:val="00333BB1"/>
    <w:rsid w:val="003847FD"/>
    <w:rsid w:val="003B60F5"/>
    <w:rsid w:val="003E2868"/>
    <w:rsid w:val="003E2F48"/>
    <w:rsid w:val="003F75FB"/>
    <w:rsid w:val="00437DE2"/>
    <w:rsid w:val="00440DB3"/>
    <w:rsid w:val="00466EFB"/>
    <w:rsid w:val="00505EF4"/>
    <w:rsid w:val="005330FB"/>
    <w:rsid w:val="00533FF9"/>
    <w:rsid w:val="005650F3"/>
    <w:rsid w:val="0058733D"/>
    <w:rsid w:val="005A169C"/>
    <w:rsid w:val="005C28EC"/>
    <w:rsid w:val="00625F2B"/>
    <w:rsid w:val="006430F1"/>
    <w:rsid w:val="0065278D"/>
    <w:rsid w:val="006615B2"/>
    <w:rsid w:val="00676957"/>
    <w:rsid w:val="00677B46"/>
    <w:rsid w:val="006800C5"/>
    <w:rsid w:val="00691CFC"/>
    <w:rsid w:val="006C24D6"/>
    <w:rsid w:val="006D0083"/>
    <w:rsid w:val="006D00B2"/>
    <w:rsid w:val="006E2E64"/>
    <w:rsid w:val="006F5895"/>
    <w:rsid w:val="00724C52"/>
    <w:rsid w:val="007D2BE4"/>
    <w:rsid w:val="007D6CD9"/>
    <w:rsid w:val="00826759"/>
    <w:rsid w:val="00827941"/>
    <w:rsid w:val="008B7B91"/>
    <w:rsid w:val="009375F4"/>
    <w:rsid w:val="00943327"/>
    <w:rsid w:val="00971E61"/>
    <w:rsid w:val="00973C46"/>
    <w:rsid w:val="009B158E"/>
    <w:rsid w:val="009D62C7"/>
    <w:rsid w:val="009F2170"/>
    <w:rsid w:val="00A6254A"/>
    <w:rsid w:val="00AB6CEF"/>
    <w:rsid w:val="00B54F6D"/>
    <w:rsid w:val="00B708A2"/>
    <w:rsid w:val="00BA0C1C"/>
    <w:rsid w:val="00BF2C3B"/>
    <w:rsid w:val="00C118CB"/>
    <w:rsid w:val="00C35981"/>
    <w:rsid w:val="00C84FBD"/>
    <w:rsid w:val="00D11506"/>
    <w:rsid w:val="00DD6C9E"/>
    <w:rsid w:val="00DE1A5A"/>
    <w:rsid w:val="00E020B8"/>
    <w:rsid w:val="00E02CC4"/>
    <w:rsid w:val="00E10865"/>
    <w:rsid w:val="00E32345"/>
    <w:rsid w:val="00E63890"/>
    <w:rsid w:val="00E97A8E"/>
    <w:rsid w:val="00ED1A46"/>
    <w:rsid w:val="00F4659C"/>
    <w:rsid w:val="00F81A36"/>
    <w:rsid w:val="00F82B21"/>
    <w:rsid w:val="00F94C98"/>
    <w:rsid w:val="00FB20C1"/>
    <w:rsid w:val="00FE1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8D454C"/>
  <w15:docId w15:val="{11263ABB-2E43-41B4-B8DB-A01921EBA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B6CE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AB6CEF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1603F4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B6CEF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AB6CEF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1603F4"/>
    <w:rPr>
      <w:b/>
      <w:bCs/>
      <w:sz w:val="32"/>
      <w:szCs w:val="32"/>
    </w:rPr>
  </w:style>
  <w:style w:type="paragraph" w:styleId="HTML">
    <w:name w:val="HTML Preformatted"/>
    <w:basedOn w:val="a"/>
    <w:link w:val="HTML0"/>
    <w:uiPriority w:val="99"/>
    <w:semiHidden/>
    <w:unhideWhenUsed/>
    <w:rsid w:val="003F75F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  <w14:ligatures w14:val="none"/>
    </w:rPr>
  </w:style>
  <w:style w:type="character" w:customStyle="1" w:styleId="HTML0">
    <w:name w:val="HTML 预设格式 字符"/>
    <w:basedOn w:val="a0"/>
    <w:link w:val="HTML"/>
    <w:uiPriority w:val="99"/>
    <w:semiHidden/>
    <w:rsid w:val="003F75FB"/>
    <w:rPr>
      <w:rFonts w:ascii="宋体" w:eastAsia="宋体" w:hAnsi="宋体" w:cs="宋体"/>
      <w:kern w:val="0"/>
      <w:sz w:val="24"/>
      <w:szCs w:val="24"/>
      <w14:ligatures w14:val="none"/>
    </w:rPr>
  </w:style>
  <w:style w:type="paragraph" w:styleId="a3">
    <w:name w:val="No Spacing"/>
    <w:uiPriority w:val="1"/>
    <w:qFormat/>
    <w:rsid w:val="0007286F"/>
    <w:pPr>
      <w:widowControl w:val="0"/>
      <w:jc w:val="both"/>
    </w:pPr>
  </w:style>
  <w:style w:type="paragraph" w:styleId="a4">
    <w:name w:val="Body Text"/>
    <w:basedOn w:val="a"/>
    <w:link w:val="a5"/>
    <w:qFormat/>
    <w:rsid w:val="008B7B91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a5">
    <w:name w:val="正文文本 字符"/>
    <w:basedOn w:val="a0"/>
    <w:link w:val="a4"/>
    <w:rsid w:val="008B7B91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4"/>
    <w:next w:val="a4"/>
    <w:qFormat/>
    <w:rsid w:val="008B7B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942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5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47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0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46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5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77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584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1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91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83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50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48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76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31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29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04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54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20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04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67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1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13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9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66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57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42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98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19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1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78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85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50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11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37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0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43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36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04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40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88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9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64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49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47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93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8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8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15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78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16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78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81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1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78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90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35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37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27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6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45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74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86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09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38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72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07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3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15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17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3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651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67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7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8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55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43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719</Words>
  <Characters>9800</Characters>
  <Application>Microsoft Office Word</Application>
  <DocSecurity>0</DocSecurity>
  <Lines>81</Lines>
  <Paragraphs>22</Paragraphs>
  <ScaleCrop>false</ScaleCrop>
  <Company/>
  <LinksUpToDate>false</LinksUpToDate>
  <CharactersWithSpaces>1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昊阳 杜</dc:creator>
  <cp:keywords/>
  <dc:description/>
  <cp:lastModifiedBy>昊阳 杜</cp:lastModifiedBy>
  <cp:revision>8</cp:revision>
  <cp:lastPrinted>2024-05-08T17:44:00Z</cp:lastPrinted>
  <dcterms:created xsi:type="dcterms:W3CDTF">2024-05-13T04:30:00Z</dcterms:created>
  <dcterms:modified xsi:type="dcterms:W3CDTF">2024-05-16T09:05:00Z</dcterms:modified>
</cp:coreProperties>
</file>